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953B33" w14:textId="5B39C710" w:rsidR="00AF361B" w:rsidRPr="004160B3" w:rsidRDefault="00CA005D" w:rsidP="00CA005D">
      <w:pPr>
        <w:bidi/>
        <w:jc w:val="center"/>
        <w:rPr>
          <w:rtl/>
          <w:lang w:bidi="fa-IR"/>
        </w:rPr>
      </w:pPr>
      <w:r>
        <w:rPr>
          <w:rFonts w:ascii="IranNastaliq" w:eastAsia="Calibri" w:hAnsi="IranNastaliq" w:cs="B Nazanin"/>
          <w:noProof/>
          <w:sz w:val="20"/>
          <w:szCs w:val="20"/>
        </w:rPr>
        <w:drawing>
          <wp:anchor distT="0" distB="0" distL="114300" distR="114300" simplePos="0" relativeHeight="252198912" behindDoc="0" locked="0" layoutInCell="1" allowOverlap="1" wp14:anchorId="105D20AE" wp14:editId="3624CB7F">
            <wp:simplePos x="0" y="0"/>
            <wp:positionH relativeFrom="margin">
              <wp:align>center</wp:align>
            </wp:positionH>
            <wp:positionV relativeFrom="paragraph">
              <wp:posOffset>-191135</wp:posOffset>
            </wp:positionV>
            <wp:extent cx="1883229" cy="1837409"/>
            <wp:effectExtent l="0" t="0" r="3175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3229" cy="18374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4AA421" w14:textId="12F1A453" w:rsidR="006C7D0F" w:rsidRDefault="006C7D0F" w:rsidP="00CE2771">
      <w:pPr>
        <w:tabs>
          <w:tab w:val="center" w:pos="4513"/>
        </w:tabs>
        <w:bidi/>
        <w:spacing w:after="0" w:line="240" w:lineRule="auto"/>
        <w:jc w:val="both"/>
        <w:rPr>
          <w:rFonts w:ascii="IranNastaliq" w:eastAsia="Calibri" w:hAnsi="IranNastaliq" w:cs="B Nazanin"/>
          <w:sz w:val="20"/>
          <w:szCs w:val="20"/>
        </w:rPr>
      </w:pPr>
    </w:p>
    <w:p w14:paraId="597546C7" w14:textId="77777777" w:rsidR="006C7D0F" w:rsidRDefault="006C7D0F" w:rsidP="00CE2771">
      <w:pPr>
        <w:bidi/>
        <w:spacing w:before="120" w:after="120" w:line="240" w:lineRule="auto"/>
        <w:jc w:val="both"/>
        <w:rPr>
          <w:rFonts w:ascii="Calibri" w:eastAsia="Calibri" w:hAnsi="Calibri" w:cs="B Nazanin"/>
          <w:b/>
          <w:bCs/>
          <w:sz w:val="36"/>
          <w:szCs w:val="36"/>
          <w:lang w:bidi="fa-IR"/>
        </w:rPr>
      </w:pPr>
    </w:p>
    <w:p w14:paraId="032915DD" w14:textId="77777777" w:rsidR="006C7D0F" w:rsidRDefault="006C7D0F" w:rsidP="00CE2771">
      <w:pPr>
        <w:bidi/>
        <w:spacing w:before="120" w:after="120" w:line="240" w:lineRule="auto"/>
        <w:jc w:val="both"/>
        <w:rPr>
          <w:rFonts w:ascii="Calibri" w:eastAsia="Calibri" w:hAnsi="Calibri" w:cs="B Nazanin"/>
          <w:b/>
          <w:bCs/>
          <w:sz w:val="36"/>
          <w:szCs w:val="36"/>
          <w:lang w:bidi="fa-IR"/>
        </w:rPr>
      </w:pPr>
    </w:p>
    <w:p w14:paraId="18B57A13" w14:textId="77777777" w:rsidR="00CA005D" w:rsidRDefault="00CA005D" w:rsidP="001170A3">
      <w:pPr>
        <w:bidi/>
        <w:spacing w:before="120" w:after="120" w:line="240" w:lineRule="auto"/>
        <w:jc w:val="center"/>
        <w:rPr>
          <w:rFonts w:ascii="Calibri" w:eastAsia="Calibri" w:hAnsi="Calibri" w:cs="B Nazanin"/>
          <w:b/>
          <w:bCs/>
          <w:sz w:val="42"/>
          <w:szCs w:val="42"/>
          <w:rtl/>
          <w:lang w:bidi="fa-IR"/>
        </w:rPr>
      </w:pPr>
    </w:p>
    <w:p w14:paraId="158BFD35" w14:textId="77777777" w:rsidR="00CA005D" w:rsidRDefault="00CA005D" w:rsidP="00CA005D">
      <w:pPr>
        <w:bidi/>
        <w:spacing w:before="120" w:after="120" w:line="240" w:lineRule="auto"/>
        <w:jc w:val="center"/>
        <w:rPr>
          <w:rFonts w:ascii="Calibri" w:eastAsia="Calibri" w:hAnsi="Calibri" w:cs="B Nazanin"/>
          <w:b/>
          <w:bCs/>
          <w:sz w:val="42"/>
          <w:szCs w:val="42"/>
          <w:rtl/>
          <w:lang w:bidi="fa-IR"/>
        </w:rPr>
      </w:pPr>
    </w:p>
    <w:p w14:paraId="5CFFD396" w14:textId="77777777" w:rsidR="00CA005D" w:rsidRDefault="00CA005D" w:rsidP="00CA005D">
      <w:pPr>
        <w:bidi/>
        <w:spacing w:before="120" w:after="120" w:line="240" w:lineRule="auto"/>
        <w:jc w:val="center"/>
        <w:rPr>
          <w:rFonts w:ascii="Calibri" w:eastAsia="Calibri" w:hAnsi="Calibri" w:cs="B Nazanin"/>
          <w:b/>
          <w:bCs/>
          <w:sz w:val="42"/>
          <w:szCs w:val="42"/>
          <w:rtl/>
          <w:lang w:bidi="fa-IR"/>
        </w:rPr>
      </w:pPr>
    </w:p>
    <w:p w14:paraId="451597CE" w14:textId="1789F01D" w:rsidR="006C7D0F" w:rsidRDefault="000F3D97" w:rsidP="00CA005D">
      <w:pPr>
        <w:bidi/>
        <w:spacing w:before="120" w:after="120" w:line="240" w:lineRule="auto"/>
        <w:jc w:val="center"/>
        <w:rPr>
          <w:rFonts w:ascii="Calibri" w:eastAsia="Calibri" w:hAnsi="Calibri" w:cs="B Nazanin"/>
          <w:b/>
          <w:bCs/>
          <w:sz w:val="42"/>
          <w:szCs w:val="42"/>
          <w:rtl/>
          <w:lang w:bidi="fa-IR"/>
        </w:rPr>
      </w:pPr>
      <w:r w:rsidRPr="007B6A70">
        <w:rPr>
          <w:rFonts w:ascii="Calibri" w:eastAsia="Calibri" w:hAnsi="Calibri" w:cs="B Nazanin" w:hint="cs"/>
          <w:b/>
          <w:bCs/>
          <w:sz w:val="42"/>
          <w:szCs w:val="42"/>
          <w:rtl/>
          <w:lang w:bidi="fa-IR"/>
        </w:rPr>
        <w:t>فرم</w:t>
      </w:r>
      <w:r w:rsidR="0025528C">
        <w:rPr>
          <w:rFonts w:ascii="Calibri" w:eastAsia="Calibri" w:hAnsi="Calibri" w:cs="B Nazanin" w:hint="cs"/>
          <w:b/>
          <w:bCs/>
          <w:sz w:val="42"/>
          <w:szCs w:val="42"/>
          <w:rtl/>
          <w:lang w:bidi="fa-IR"/>
        </w:rPr>
        <w:t xml:space="preserve"> چکیده</w:t>
      </w:r>
      <w:r w:rsidRPr="007B6A70">
        <w:rPr>
          <w:rFonts w:ascii="Calibri" w:eastAsia="Calibri" w:hAnsi="Calibri" w:cs="B Nazanin"/>
          <w:b/>
          <w:bCs/>
          <w:sz w:val="42"/>
          <w:szCs w:val="42"/>
          <w:rtl/>
          <w:lang w:bidi="fa-IR"/>
        </w:rPr>
        <w:t xml:space="preserve"> </w:t>
      </w:r>
      <w:r w:rsidR="00062C23" w:rsidRPr="007B6A70">
        <w:rPr>
          <w:rFonts w:ascii="Calibri" w:eastAsia="Calibri" w:hAnsi="Calibri" w:cs="B Nazanin" w:hint="cs"/>
          <w:b/>
          <w:bCs/>
          <w:sz w:val="42"/>
          <w:szCs w:val="42"/>
          <w:rtl/>
          <w:lang w:bidi="fa-IR"/>
        </w:rPr>
        <w:t>نظارت بر</w:t>
      </w:r>
      <w:r w:rsidRPr="007B6A70">
        <w:rPr>
          <w:rFonts w:ascii="Calibri" w:eastAsia="Calibri" w:hAnsi="Calibri" w:cs="B Nazanin"/>
          <w:b/>
          <w:bCs/>
          <w:sz w:val="42"/>
          <w:szCs w:val="42"/>
          <w:rtl/>
          <w:lang w:bidi="fa-IR"/>
        </w:rPr>
        <w:t xml:space="preserve"> </w:t>
      </w:r>
      <w:r w:rsidR="00062C23" w:rsidRPr="007B6A70">
        <w:rPr>
          <w:rFonts w:ascii="Calibri" w:eastAsia="Calibri" w:hAnsi="Calibri" w:cs="B Nazanin" w:hint="cs"/>
          <w:b/>
          <w:bCs/>
          <w:sz w:val="42"/>
          <w:szCs w:val="42"/>
          <w:rtl/>
          <w:lang w:bidi="fa-IR"/>
        </w:rPr>
        <w:t>استفاده از</w:t>
      </w:r>
      <w:r w:rsidRPr="007B6A70">
        <w:rPr>
          <w:rFonts w:ascii="Calibri" w:eastAsia="Calibri" w:hAnsi="Calibri" w:cs="B Nazanin"/>
          <w:b/>
          <w:bCs/>
          <w:sz w:val="42"/>
          <w:szCs w:val="42"/>
          <w:rtl/>
          <w:lang w:bidi="fa-IR"/>
        </w:rPr>
        <w:t xml:space="preserve"> </w:t>
      </w:r>
      <w:r w:rsidRPr="007B6A70">
        <w:rPr>
          <w:rFonts w:ascii="Calibri" w:eastAsia="Calibri" w:hAnsi="Calibri" w:cs="B Nazanin" w:hint="cs"/>
          <w:b/>
          <w:bCs/>
          <w:sz w:val="42"/>
          <w:szCs w:val="42"/>
          <w:rtl/>
          <w:lang w:bidi="fa-IR"/>
        </w:rPr>
        <w:t>حیوانات</w:t>
      </w:r>
      <w:r w:rsidRPr="007B6A70">
        <w:rPr>
          <w:rFonts w:ascii="Calibri" w:eastAsia="Calibri" w:hAnsi="Calibri" w:cs="B Nazanin"/>
          <w:b/>
          <w:bCs/>
          <w:sz w:val="42"/>
          <w:szCs w:val="42"/>
          <w:rtl/>
          <w:lang w:bidi="fa-IR"/>
        </w:rPr>
        <w:t xml:space="preserve"> </w:t>
      </w:r>
      <w:r w:rsidRPr="007B6A70">
        <w:rPr>
          <w:rFonts w:ascii="Calibri" w:eastAsia="Calibri" w:hAnsi="Calibri" w:cs="B Nazanin" w:hint="cs"/>
          <w:b/>
          <w:bCs/>
          <w:sz w:val="42"/>
          <w:szCs w:val="42"/>
          <w:rtl/>
          <w:lang w:bidi="fa-IR"/>
        </w:rPr>
        <w:t>آزمایشگاهی در</w:t>
      </w:r>
      <w:r w:rsidRPr="007B6A70">
        <w:rPr>
          <w:rFonts w:ascii="Calibri" w:eastAsia="Calibri" w:hAnsi="Calibri" w:cs="B Nazanin"/>
          <w:b/>
          <w:bCs/>
          <w:sz w:val="42"/>
          <w:szCs w:val="42"/>
          <w:rtl/>
          <w:lang w:bidi="fa-IR"/>
        </w:rPr>
        <w:t xml:space="preserve"> </w:t>
      </w:r>
      <w:r w:rsidR="001170A3" w:rsidRPr="007B6A70">
        <w:rPr>
          <w:rFonts w:ascii="Calibri" w:eastAsia="Calibri" w:hAnsi="Calibri" w:cs="B Nazanin" w:hint="cs"/>
          <w:b/>
          <w:bCs/>
          <w:sz w:val="42"/>
          <w:szCs w:val="42"/>
          <w:rtl/>
          <w:lang w:bidi="fa-IR"/>
        </w:rPr>
        <w:t>طرح‏های</w:t>
      </w:r>
      <w:r w:rsidR="00CD1DCF">
        <w:rPr>
          <w:rFonts w:ascii="Calibri" w:eastAsia="Calibri" w:hAnsi="Calibri" w:cs="B Nazanin" w:hint="cs"/>
          <w:b/>
          <w:bCs/>
          <w:sz w:val="42"/>
          <w:szCs w:val="42"/>
          <w:rtl/>
          <w:lang w:bidi="fa-IR"/>
        </w:rPr>
        <w:t xml:space="preserve"> پژوهشی/پایان‏نامه‏های</w:t>
      </w:r>
      <w:r w:rsidR="001170A3" w:rsidRPr="007B6A70">
        <w:rPr>
          <w:rFonts w:ascii="Calibri" w:eastAsia="Calibri" w:hAnsi="Calibri" w:cs="B Nazanin" w:hint="cs"/>
          <w:b/>
          <w:bCs/>
          <w:sz w:val="42"/>
          <w:szCs w:val="42"/>
          <w:rtl/>
          <w:lang w:bidi="fa-IR"/>
        </w:rPr>
        <w:t xml:space="preserve"> مصوب کمیته اخلاق</w:t>
      </w:r>
    </w:p>
    <w:p w14:paraId="686D89B5" w14:textId="77777777" w:rsidR="006C7D0F" w:rsidRDefault="006C7D0F" w:rsidP="00E140C7">
      <w:pPr>
        <w:bidi/>
        <w:rPr>
          <w:rtl/>
          <w:lang w:bidi="fa-IR"/>
        </w:rPr>
      </w:pPr>
    </w:p>
    <w:p w14:paraId="4D48D6B8" w14:textId="77777777" w:rsidR="006C7D0F" w:rsidRDefault="006C7D0F" w:rsidP="00E140C7">
      <w:pPr>
        <w:bidi/>
        <w:rPr>
          <w:rtl/>
          <w:lang w:bidi="fa-IR"/>
        </w:rPr>
      </w:pPr>
    </w:p>
    <w:p w14:paraId="7E62353F" w14:textId="77777777" w:rsidR="006C7D0F" w:rsidRDefault="006C7D0F" w:rsidP="00E140C7">
      <w:pPr>
        <w:bidi/>
        <w:rPr>
          <w:rtl/>
          <w:lang w:bidi="fa-IR"/>
        </w:rPr>
      </w:pPr>
    </w:p>
    <w:p w14:paraId="18A19B04" w14:textId="77777777" w:rsidR="006C7D0F" w:rsidRDefault="006C7D0F" w:rsidP="00B743C8">
      <w:pPr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</w:p>
    <w:p w14:paraId="2383268E" w14:textId="77777777" w:rsidR="00B743C8" w:rsidRPr="004160B3" w:rsidRDefault="00B743C8" w:rsidP="00B743C8">
      <w:pPr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</w:p>
    <w:p w14:paraId="35F5ED53" w14:textId="77777777" w:rsidR="00E42C9B" w:rsidRDefault="00E42C9B" w:rsidP="00B743C8">
      <w:pPr>
        <w:tabs>
          <w:tab w:val="left" w:pos="3088"/>
        </w:tabs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</w:p>
    <w:p w14:paraId="7482CC91" w14:textId="77777777" w:rsidR="00E42C9B" w:rsidRDefault="00E42C9B" w:rsidP="00E42C9B">
      <w:pPr>
        <w:tabs>
          <w:tab w:val="left" w:pos="3088"/>
        </w:tabs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</w:p>
    <w:p w14:paraId="5C2C972F" w14:textId="77777777" w:rsidR="00E42C9B" w:rsidRDefault="00E42C9B" w:rsidP="00E42C9B">
      <w:pPr>
        <w:tabs>
          <w:tab w:val="left" w:pos="3088"/>
        </w:tabs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</w:p>
    <w:p w14:paraId="6E92B1D5" w14:textId="77777777" w:rsidR="00E42C9B" w:rsidRDefault="00E42C9B" w:rsidP="00E42C9B">
      <w:pPr>
        <w:tabs>
          <w:tab w:val="left" w:pos="3088"/>
        </w:tabs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</w:p>
    <w:p w14:paraId="79924F90" w14:textId="77777777" w:rsidR="00E42C9B" w:rsidRDefault="00E42C9B" w:rsidP="00E42C9B">
      <w:pPr>
        <w:tabs>
          <w:tab w:val="left" w:pos="3088"/>
        </w:tabs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</w:p>
    <w:p w14:paraId="33CA3B05" w14:textId="77777777" w:rsidR="00E42C9B" w:rsidRDefault="00E42C9B" w:rsidP="00E42C9B">
      <w:pPr>
        <w:tabs>
          <w:tab w:val="left" w:pos="3088"/>
        </w:tabs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</w:p>
    <w:p w14:paraId="5DC2D43D" w14:textId="77777777" w:rsidR="00E42C9B" w:rsidRDefault="00E42C9B" w:rsidP="00E42C9B">
      <w:pPr>
        <w:tabs>
          <w:tab w:val="left" w:pos="3088"/>
        </w:tabs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</w:p>
    <w:p w14:paraId="29465148" w14:textId="7023D686" w:rsidR="00CA13E1" w:rsidRPr="004160B3" w:rsidRDefault="003E54BE" w:rsidP="006D1016">
      <w:pPr>
        <w:tabs>
          <w:tab w:val="left" w:pos="3088"/>
        </w:tabs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 xml:space="preserve">ویرایش </w:t>
      </w:r>
      <w:r w:rsidR="0025528C">
        <w:rPr>
          <w:rFonts w:cs="B Nazanin" w:hint="cs"/>
          <w:b/>
          <w:bCs/>
          <w:sz w:val="28"/>
          <w:szCs w:val="28"/>
          <w:rtl/>
          <w:lang w:bidi="fa-IR"/>
        </w:rPr>
        <w:t>تیرماه 1400</w:t>
      </w:r>
    </w:p>
    <w:p w14:paraId="09A8ED2F" w14:textId="77777777" w:rsidR="00456C7A" w:rsidRPr="004160B3" w:rsidRDefault="00CA13E1">
      <w:pPr>
        <w:rPr>
          <w:rFonts w:cs="B Nazanin"/>
          <w:sz w:val="24"/>
          <w:szCs w:val="24"/>
          <w:lang w:bidi="fa-IR"/>
        </w:rPr>
      </w:pPr>
      <w:r w:rsidRPr="004160B3">
        <w:rPr>
          <w:rFonts w:cs="B Nazanin"/>
          <w:b/>
          <w:bCs/>
          <w:sz w:val="28"/>
          <w:szCs w:val="28"/>
          <w:rtl/>
          <w:lang w:bidi="fa-IR"/>
        </w:rPr>
        <w:br w:type="page"/>
      </w:r>
    </w:p>
    <w:p w14:paraId="37DB97EB" w14:textId="357BC096" w:rsidR="00FA0330" w:rsidRPr="00C87517" w:rsidRDefault="00E30B86" w:rsidP="00EC5614">
      <w:pPr>
        <w:bidi/>
        <w:jc w:val="center"/>
        <w:rPr>
          <w:rFonts w:cs="B Nazanin"/>
          <w:b/>
          <w:bCs/>
          <w:sz w:val="26"/>
          <w:szCs w:val="26"/>
          <w:rtl/>
          <w:lang w:bidi="fa-IR"/>
        </w:rPr>
      </w:pPr>
      <w:r>
        <w:rPr>
          <w:rFonts w:cs="B Nazanin" w:hint="cs"/>
          <w:b/>
          <w:bCs/>
          <w:sz w:val="26"/>
          <w:szCs w:val="26"/>
          <w:rtl/>
          <w:lang w:bidi="fa-IR"/>
        </w:rPr>
        <w:lastRenderedPageBreak/>
        <w:t>«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تکمیل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صادقانه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این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فرم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اثر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مستقیم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در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کاهش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رنج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حیوانات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و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EC5614">
        <w:rPr>
          <w:rFonts w:cs="B Nazanin" w:hint="cs"/>
          <w:b/>
          <w:bCs/>
          <w:sz w:val="26"/>
          <w:szCs w:val="26"/>
          <w:rtl/>
          <w:lang w:bidi="fa-IR"/>
        </w:rPr>
        <w:t xml:space="preserve">افزایش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موفقیت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پژوهش</w:t>
      </w:r>
      <w:r w:rsidR="00EC5614">
        <w:rPr>
          <w:rFonts w:cs="B Nazanin" w:hint="cs"/>
          <w:b/>
          <w:bCs/>
          <w:sz w:val="26"/>
          <w:szCs w:val="26"/>
          <w:rtl/>
          <w:lang w:bidi="fa-IR"/>
        </w:rPr>
        <w:t>‏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ها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دارد</w:t>
      </w:r>
      <w:r w:rsidR="006C7D0F">
        <w:rPr>
          <w:rFonts w:cs="B Nazanin"/>
          <w:b/>
          <w:bCs/>
          <w:sz w:val="26"/>
          <w:szCs w:val="26"/>
          <w:rtl/>
          <w:lang w:bidi="fa-IR"/>
        </w:rPr>
        <w:t>.</w:t>
      </w:r>
      <w:r>
        <w:rPr>
          <w:rFonts w:cs="B Nazanin" w:hint="cs"/>
          <w:b/>
          <w:bCs/>
          <w:sz w:val="26"/>
          <w:szCs w:val="26"/>
          <w:rtl/>
          <w:lang w:bidi="fa-IR"/>
        </w:rPr>
        <w:t>»</w:t>
      </w:r>
    </w:p>
    <w:p w14:paraId="1A2416A3" w14:textId="3D776B76" w:rsidR="00147FB5" w:rsidRDefault="00147FB5" w:rsidP="00147FB5">
      <w:pPr>
        <w:bidi/>
        <w:jc w:val="both"/>
        <w:rPr>
          <w:rFonts w:cs="B Zar"/>
          <w:sz w:val="24"/>
          <w:szCs w:val="24"/>
          <w:rtl/>
          <w:lang w:bidi="fa-IR"/>
        </w:rPr>
      </w:pPr>
      <w:r>
        <w:rPr>
          <w:rFonts w:cs="B Zar" w:hint="cs"/>
          <w:sz w:val="24"/>
          <w:szCs w:val="24"/>
          <w:rtl/>
          <w:lang w:bidi="fa-IR"/>
        </w:rPr>
        <w:t>در رابطه با نحوه تکمیل فرم حاضر به «</w:t>
      </w:r>
      <w:r w:rsidRPr="00147FB5">
        <w:rPr>
          <w:rFonts w:cs="B Zar"/>
          <w:sz w:val="24"/>
          <w:szCs w:val="24"/>
          <w:rtl/>
          <w:lang w:bidi="fa-IR"/>
        </w:rPr>
        <w:t>ش</w:t>
      </w:r>
      <w:r w:rsidRPr="00147FB5">
        <w:rPr>
          <w:rFonts w:cs="B Zar" w:hint="cs"/>
          <w:sz w:val="24"/>
          <w:szCs w:val="24"/>
          <w:rtl/>
          <w:lang w:bidi="fa-IR"/>
        </w:rPr>
        <w:t>ی</w:t>
      </w:r>
      <w:r w:rsidRPr="00147FB5">
        <w:rPr>
          <w:rFonts w:cs="B Zar" w:hint="eastAsia"/>
          <w:sz w:val="24"/>
          <w:szCs w:val="24"/>
          <w:rtl/>
          <w:lang w:bidi="fa-IR"/>
        </w:rPr>
        <w:t>وه‏نامه</w:t>
      </w:r>
      <w:r w:rsidRPr="00147FB5">
        <w:rPr>
          <w:rFonts w:cs="B Zar"/>
          <w:sz w:val="24"/>
          <w:szCs w:val="24"/>
          <w:rtl/>
          <w:lang w:bidi="fa-IR"/>
        </w:rPr>
        <w:t xml:space="preserve"> نظارت بر استفاده از ح</w:t>
      </w:r>
      <w:r w:rsidRPr="00147FB5">
        <w:rPr>
          <w:rFonts w:cs="B Zar" w:hint="cs"/>
          <w:sz w:val="24"/>
          <w:szCs w:val="24"/>
          <w:rtl/>
          <w:lang w:bidi="fa-IR"/>
        </w:rPr>
        <w:t>ی</w:t>
      </w:r>
      <w:r w:rsidRPr="00147FB5">
        <w:rPr>
          <w:rFonts w:cs="B Zar" w:hint="eastAsia"/>
          <w:sz w:val="24"/>
          <w:szCs w:val="24"/>
          <w:rtl/>
          <w:lang w:bidi="fa-IR"/>
        </w:rPr>
        <w:t>وانات</w:t>
      </w:r>
      <w:r w:rsidRPr="00147FB5">
        <w:rPr>
          <w:rFonts w:cs="B Zar"/>
          <w:sz w:val="24"/>
          <w:szCs w:val="24"/>
          <w:rtl/>
          <w:lang w:bidi="fa-IR"/>
        </w:rPr>
        <w:t xml:space="preserve"> آزما</w:t>
      </w:r>
      <w:r w:rsidRPr="00147FB5">
        <w:rPr>
          <w:rFonts w:cs="B Zar" w:hint="cs"/>
          <w:sz w:val="24"/>
          <w:szCs w:val="24"/>
          <w:rtl/>
          <w:lang w:bidi="fa-IR"/>
        </w:rPr>
        <w:t>ی</w:t>
      </w:r>
      <w:r w:rsidRPr="00147FB5">
        <w:rPr>
          <w:rFonts w:cs="B Zar" w:hint="eastAsia"/>
          <w:sz w:val="24"/>
          <w:szCs w:val="24"/>
          <w:rtl/>
          <w:lang w:bidi="fa-IR"/>
        </w:rPr>
        <w:t>شگاه</w:t>
      </w:r>
      <w:r w:rsidRPr="00147FB5">
        <w:rPr>
          <w:rFonts w:cs="B Zar" w:hint="cs"/>
          <w:sz w:val="24"/>
          <w:szCs w:val="24"/>
          <w:rtl/>
          <w:lang w:bidi="fa-IR"/>
        </w:rPr>
        <w:t>ی</w:t>
      </w:r>
      <w:r w:rsidRPr="00147FB5">
        <w:rPr>
          <w:rFonts w:cs="B Zar"/>
          <w:sz w:val="24"/>
          <w:szCs w:val="24"/>
          <w:rtl/>
          <w:lang w:bidi="fa-IR"/>
        </w:rPr>
        <w:t xml:space="preserve"> در طرح‏ها</w:t>
      </w:r>
      <w:r w:rsidRPr="00147FB5">
        <w:rPr>
          <w:rFonts w:cs="B Zar" w:hint="cs"/>
          <w:sz w:val="24"/>
          <w:szCs w:val="24"/>
          <w:rtl/>
          <w:lang w:bidi="fa-IR"/>
        </w:rPr>
        <w:t>ی</w:t>
      </w:r>
      <w:r w:rsidRPr="00147FB5">
        <w:rPr>
          <w:rFonts w:cs="B Zar"/>
          <w:sz w:val="24"/>
          <w:szCs w:val="24"/>
          <w:rtl/>
          <w:lang w:bidi="fa-IR"/>
        </w:rPr>
        <w:t xml:space="preserve"> پژوهش</w:t>
      </w:r>
      <w:r w:rsidRPr="00147FB5">
        <w:rPr>
          <w:rFonts w:cs="B Zar" w:hint="cs"/>
          <w:sz w:val="24"/>
          <w:szCs w:val="24"/>
          <w:rtl/>
          <w:lang w:bidi="fa-IR"/>
        </w:rPr>
        <w:t>ی</w:t>
      </w:r>
      <w:r w:rsidRPr="00147FB5">
        <w:rPr>
          <w:rFonts w:cs="B Zar"/>
          <w:sz w:val="24"/>
          <w:szCs w:val="24"/>
          <w:rtl/>
          <w:lang w:bidi="fa-IR"/>
        </w:rPr>
        <w:t>/ پا</w:t>
      </w:r>
      <w:r w:rsidRPr="00147FB5">
        <w:rPr>
          <w:rFonts w:cs="B Zar" w:hint="cs"/>
          <w:sz w:val="24"/>
          <w:szCs w:val="24"/>
          <w:rtl/>
          <w:lang w:bidi="fa-IR"/>
        </w:rPr>
        <w:t>ی</w:t>
      </w:r>
      <w:r w:rsidRPr="00147FB5">
        <w:rPr>
          <w:rFonts w:cs="B Zar" w:hint="eastAsia"/>
          <w:sz w:val="24"/>
          <w:szCs w:val="24"/>
          <w:rtl/>
          <w:lang w:bidi="fa-IR"/>
        </w:rPr>
        <w:t>ان‏نامه</w:t>
      </w:r>
      <w:r w:rsidRPr="00147FB5">
        <w:rPr>
          <w:rFonts w:cs="B Zar"/>
          <w:sz w:val="24"/>
          <w:szCs w:val="24"/>
          <w:rtl/>
          <w:lang w:bidi="fa-IR"/>
        </w:rPr>
        <w:t xml:space="preserve"> مصوب کم</w:t>
      </w:r>
      <w:r w:rsidRPr="00147FB5">
        <w:rPr>
          <w:rFonts w:cs="B Zar" w:hint="cs"/>
          <w:sz w:val="24"/>
          <w:szCs w:val="24"/>
          <w:rtl/>
          <w:lang w:bidi="fa-IR"/>
        </w:rPr>
        <w:t>ی</w:t>
      </w:r>
      <w:r w:rsidRPr="00147FB5">
        <w:rPr>
          <w:rFonts w:cs="B Zar" w:hint="eastAsia"/>
          <w:sz w:val="24"/>
          <w:szCs w:val="24"/>
          <w:rtl/>
          <w:lang w:bidi="fa-IR"/>
        </w:rPr>
        <w:t>ته</w:t>
      </w:r>
      <w:r>
        <w:rPr>
          <w:rFonts w:cs="B Zar"/>
          <w:sz w:val="24"/>
          <w:szCs w:val="24"/>
          <w:rtl/>
          <w:lang w:bidi="fa-IR"/>
        </w:rPr>
        <w:t xml:space="preserve"> اخلاق</w:t>
      </w:r>
      <w:r>
        <w:rPr>
          <w:rFonts w:cs="B Zar" w:hint="cs"/>
          <w:sz w:val="24"/>
          <w:szCs w:val="24"/>
          <w:rtl/>
          <w:lang w:bidi="fa-IR"/>
        </w:rPr>
        <w:t>» مراجعه نمایید.</w:t>
      </w:r>
    </w:p>
    <w:p w14:paraId="681CE060" w14:textId="0630D33A" w:rsidR="009A788C" w:rsidRDefault="00FA0330" w:rsidP="00147FB5">
      <w:pPr>
        <w:bidi/>
        <w:jc w:val="both"/>
        <w:rPr>
          <w:rFonts w:cs="B Zar"/>
          <w:sz w:val="24"/>
          <w:szCs w:val="24"/>
          <w:rtl/>
          <w:lang w:bidi="fa-IR"/>
        </w:rPr>
      </w:pPr>
      <w:r w:rsidRPr="001B5CC5">
        <w:rPr>
          <w:rFonts w:cs="B Zar" w:hint="cs"/>
          <w:sz w:val="24"/>
          <w:szCs w:val="24"/>
          <w:rtl/>
          <w:lang w:bidi="fa-IR"/>
        </w:rPr>
        <w:t>هدف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Pr="001B5CC5">
        <w:rPr>
          <w:rFonts w:cs="B Zar" w:hint="cs"/>
          <w:sz w:val="24"/>
          <w:szCs w:val="24"/>
          <w:rtl/>
          <w:lang w:bidi="fa-IR"/>
        </w:rPr>
        <w:t>از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Pr="001B5CC5">
        <w:rPr>
          <w:rFonts w:cs="B Zar" w:hint="cs"/>
          <w:sz w:val="24"/>
          <w:szCs w:val="24"/>
          <w:rtl/>
          <w:lang w:bidi="fa-IR"/>
        </w:rPr>
        <w:t>تکمیل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Pr="001B5CC5">
        <w:rPr>
          <w:rFonts w:cs="B Zar" w:hint="cs"/>
          <w:sz w:val="24"/>
          <w:szCs w:val="24"/>
          <w:rtl/>
          <w:lang w:bidi="fa-IR"/>
        </w:rPr>
        <w:t>فرم</w:t>
      </w:r>
      <w:r w:rsidR="00317537">
        <w:rPr>
          <w:rFonts w:cs="B Zar" w:hint="cs"/>
          <w:sz w:val="24"/>
          <w:szCs w:val="24"/>
          <w:rtl/>
          <w:lang w:bidi="fa-IR"/>
        </w:rPr>
        <w:t xml:space="preserve"> حاضر</w:t>
      </w:r>
      <w:r w:rsidR="006C7D0F">
        <w:rPr>
          <w:rFonts w:cs="B Zar" w:hint="cs"/>
          <w:sz w:val="24"/>
          <w:szCs w:val="24"/>
          <w:rtl/>
          <w:lang w:bidi="fa-IR"/>
        </w:rPr>
        <w:t xml:space="preserve">، </w:t>
      </w:r>
      <w:r w:rsidR="00C46A06">
        <w:rPr>
          <w:rFonts w:cs="B Zar" w:hint="cs"/>
          <w:sz w:val="24"/>
          <w:szCs w:val="24"/>
          <w:rtl/>
          <w:lang w:bidi="fa-IR"/>
        </w:rPr>
        <w:t xml:space="preserve">همکاری با پژوهشگران در جهت </w:t>
      </w:r>
      <w:r w:rsidR="00317537">
        <w:rPr>
          <w:rFonts w:cs="B Zar" w:hint="cs"/>
          <w:sz w:val="24"/>
          <w:szCs w:val="24"/>
          <w:rtl/>
          <w:lang w:bidi="fa-IR"/>
        </w:rPr>
        <w:t xml:space="preserve">افزایش کیفیت پروژه‏ها </w:t>
      </w:r>
      <w:r w:rsidR="00C46A06">
        <w:rPr>
          <w:rFonts w:cs="B Zar" w:hint="cs"/>
          <w:sz w:val="24"/>
          <w:szCs w:val="24"/>
          <w:rtl/>
          <w:lang w:bidi="fa-IR"/>
        </w:rPr>
        <w:t xml:space="preserve">می‏باشد. برای این منظور </w:t>
      </w:r>
      <w:r w:rsidRPr="001B5CC5">
        <w:rPr>
          <w:rFonts w:cs="B Zar" w:hint="cs"/>
          <w:sz w:val="24"/>
          <w:szCs w:val="24"/>
          <w:rtl/>
          <w:lang w:bidi="fa-IR"/>
        </w:rPr>
        <w:t>میزان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Pr="001B5CC5">
        <w:rPr>
          <w:rFonts w:cs="B Zar" w:hint="cs"/>
          <w:sz w:val="24"/>
          <w:szCs w:val="24"/>
          <w:rtl/>
          <w:lang w:bidi="fa-IR"/>
        </w:rPr>
        <w:t>انطباق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="00317537">
        <w:rPr>
          <w:rFonts w:cs="B Zar" w:hint="cs"/>
          <w:sz w:val="24"/>
          <w:szCs w:val="24"/>
          <w:rtl/>
          <w:lang w:bidi="fa-IR"/>
        </w:rPr>
        <w:t>پروژه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Pr="001B5CC5">
        <w:rPr>
          <w:rFonts w:cs="B Zar" w:hint="cs"/>
          <w:sz w:val="24"/>
          <w:szCs w:val="24"/>
          <w:rtl/>
          <w:lang w:bidi="fa-IR"/>
        </w:rPr>
        <w:t>در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Pr="001B5CC5">
        <w:rPr>
          <w:rFonts w:cs="B Zar" w:hint="cs"/>
          <w:sz w:val="24"/>
          <w:szCs w:val="24"/>
          <w:rtl/>
          <w:lang w:bidi="fa-IR"/>
        </w:rPr>
        <w:t>حال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Pr="001B5CC5">
        <w:rPr>
          <w:rFonts w:cs="B Zar" w:hint="cs"/>
          <w:sz w:val="24"/>
          <w:szCs w:val="24"/>
          <w:rtl/>
          <w:lang w:bidi="fa-IR"/>
        </w:rPr>
        <w:t>اجرا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Pr="001B5CC5">
        <w:rPr>
          <w:rFonts w:cs="B Zar" w:hint="cs"/>
          <w:sz w:val="24"/>
          <w:szCs w:val="24"/>
          <w:rtl/>
          <w:lang w:bidi="fa-IR"/>
        </w:rPr>
        <w:t>با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Pr="001B5CC5">
        <w:rPr>
          <w:rFonts w:cs="B Zar" w:hint="cs"/>
          <w:sz w:val="24"/>
          <w:szCs w:val="24"/>
          <w:rtl/>
          <w:lang w:bidi="fa-IR"/>
        </w:rPr>
        <w:t>مصوبه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Pr="001B5CC5">
        <w:rPr>
          <w:rFonts w:cs="B Zar" w:hint="cs"/>
          <w:sz w:val="24"/>
          <w:szCs w:val="24"/>
          <w:rtl/>
          <w:lang w:bidi="fa-IR"/>
        </w:rPr>
        <w:t>کمیته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Pr="001B5CC5">
        <w:rPr>
          <w:rFonts w:cs="B Zar" w:hint="cs"/>
          <w:sz w:val="24"/>
          <w:szCs w:val="24"/>
          <w:rtl/>
          <w:lang w:bidi="fa-IR"/>
        </w:rPr>
        <w:t>اخلاق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="00C46A06">
        <w:rPr>
          <w:rFonts w:cs="B Zar" w:hint="cs"/>
          <w:sz w:val="24"/>
          <w:szCs w:val="24"/>
          <w:rtl/>
          <w:lang w:bidi="fa-IR"/>
        </w:rPr>
        <w:t>ارزیابی شده و اگر حسب شرایط</w:t>
      </w:r>
      <w:r w:rsidR="009E2ABA">
        <w:rPr>
          <w:rFonts w:cs="B Zar" w:hint="cs"/>
          <w:sz w:val="24"/>
          <w:szCs w:val="24"/>
          <w:rtl/>
          <w:lang w:bidi="fa-IR"/>
        </w:rPr>
        <w:t xml:space="preserve"> عملی</w:t>
      </w:r>
      <w:r w:rsidR="00C46A06">
        <w:rPr>
          <w:rFonts w:cs="B Zar" w:hint="cs"/>
          <w:sz w:val="24"/>
          <w:szCs w:val="24"/>
          <w:rtl/>
          <w:lang w:bidi="fa-IR"/>
        </w:rPr>
        <w:t xml:space="preserve"> پروژه، روش بهتری برای اجرای آن وجود داشته باشد، ضمن همکاری بین ناظر و مجری طرح، مستند و </w:t>
      </w:r>
      <w:r w:rsidR="009E2ABA">
        <w:rPr>
          <w:rFonts w:cs="B Zar" w:hint="cs"/>
          <w:sz w:val="24"/>
          <w:szCs w:val="24"/>
          <w:rtl/>
          <w:lang w:bidi="fa-IR"/>
        </w:rPr>
        <w:t xml:space="preserve">ضمن </w:t>
      </w:r>
      <w:r w:rsidR="00147FB5">
        <w:rPr>
          <w:rFonts w:cs="B Zar" w:hint="cs"/>
          <w:sz w:val="24"/>
          <w:szCs w:val="24"/>
          <w:rtl/>
          <w:lang w:bidi="fa-IR"/>
        </w:rPr>
        <w:t xml:space="preserve">کسب مجوز از </w:t>
      </w:r>
      <w:r w:rsidR="009E2ABA">
        <w:rPr>
          <w:rFonts w:cs="B Zar" w:hint="cs"/>
          <w:sz w:val="24"/>
          <w:szCs w:val="24"/>
          <w:rtl/>
          <w:lang w:bidi="fa-IR"/>
        </w:rPr>
        <w:t xml:space="preserve">کمیته اخلاق </w:t>
      </w:r>
      <w:r w:rsidR="00C46A06">
        <w:rPr>
          <w:rFonts w:cs="B Zar" w:hint="cs"/>
          <w:sz w:val="24"/>
          <w:szCs w:val="24"/>
          <w:rtl/>
          <w:lang w:bidi="fa-IR"/>
        </w:rPr>
        <w:t>عملیاتی می‏گردد</w:t>
      </w:r>
      <w:r w:rsidR="006C7D0F">
        <w:rPr>
          <w:rFonts w:cs="B Zar" w:hint="cs"/>
          <w:sz w:val="24"/>
          <w:szCs w:val="24"/>
          <w:rtl/>
          <w:lang w:bidi="fa-IR"/>
        </w:rPr>
        <w:t>.</w:t>
      </w:r>
    </w:p>
    <w:p w14:paraId="52E3EE74" w14:textId="3EE72727" w:rsidR="00147FB5" w:rsidRDefault="00147FB5" w:rsidP="00147FB5">
      <w:pPr>
        <w:bidi/>
        <w:jc w:val="both"/>
        <w:rPr>
          <w:rFonts w:cs="B Zar"/>
          <w:sz w:val="24"/>
          <w:szCs w:val="24"/>
          <w:rtl/>
          <w:lang w:bidi="fa-IR"/>
        </w:rPr>
      </w:pPr>
      <w:r>
        <w:rPr>
          <w:rFonts w:cs="B Zar" w:hint="cs"/>
          <w:sz w:val="24"/>
          <w:szCs w:val="24"/>
          <w:rtl/>
          <w:lang w:bidi="fa-IR"/>
        </w:rPr>
        <w:t>به منظور سهولت در بررسی تطابق، شماره جداول در این فرم مطابق با شماره جداول در «</w:t>
      </w:r>
      <w:r w:rsidRPr="009A788C">
        <w:rPr>
          <w:rFonts w:cs="B Zar" w:hint="cs"/>
          <w:sz w:val="24"/>
          <w:szCs w:val="24"/>
          <w:rtl/>
          <w:lang w:bidi="fa-IR"/>
        </w:rPr>
        <w:t>فرم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درخواست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بررسی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طرح</w:t>
      </w:r>
      <w:r>
        <w:rPr>
          <w:rFonts w:cs="B Zar"/>
          <w:sz w:val="24"/>
          <w:szCs w:val="24"/>
          <w:rtl/>
          <w:lang w:bidi="fa-IR"/>
        </w:rPr>
        <w:t xml:space="preserve">‌های </w:t>
      </w:r>
      <w:r w:rsidRPr="009A788C">
        <w:rPr>
          <w:rFonts w:cs="B Zar" w:hint="cs"/>
          <w:sz w:val="24"/>
          <w:szCs w:val="24"/>
          <w:rtl/>
          <w:lang w:bidi="fa-IR"/>
        </w:rPr>
        <w:t>پژوهشی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مرتبط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با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حیوانات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آزمایشگاهی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در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کمیته</w:t>
      </w:r>
      <w:r>
        <w:rPr>
          <w:rFonts w:cs="B Zar"/>
          <w:sz w:val="24"/>
          <w:szCs w:val="24"/>
          <w:rtl/>
          <w:lang w:bidi="fa-IR"/>
        </w:rPr>
        <w:t xml:space="preserve">‌های </w:t>
      </w:r>
      <w:r w:rsidRPr="009A788C">
        <w:rPr>
          <w:rFonts w:cs="B Zar" w:hint="cs"/>
          <w:sz w:val="24"/>
          <w:szCs w:val="24"/>
          <w:rtl/>
          <w:lang w:bidi="fa-IR"/>
        </w:rPr>
        <w:t>اخلاق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در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پژوهش‏های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زیست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پزشکی</w:t>
      </w:r>
      <w:r>
        <w:rPr>
          <w:rFonts w:cs="B Zar" w:hint="cs"/>
          <w:sz w:val="24"/>
          <w:szCs w:val="24"/>
          <w:rtl/>
          <w:lang w:bidi="fa-IR"/>
        </w:rPr>
        <w:t>» می‏باشد.</w:t>
      </w:r>
    </w:p>
    <w:tbl>
      <w:tblPr>
        <w:tblStyle w:val="TableGrid1"/>
        <w:bidiVisual/>
        <w:tblW w:w="10350" w:type="dxa"/>
        <w:tblInd w:w="-505" w:type="dxa"/>
        <w:tblLook w:val="04A0" w:firstRow="1" w:lastRow="0" w:firstColumn="1" w:lastColumn="0" w:noHBand="0" w:noVBand="1"/>
      </w:tblPr>
      <w:tblGrid>
        <w:gridCol w:w="3267"/>
        <w:gridCol w:w="7083"/>
      </w:tblGrid>
      <w:tr w:rsidR="00DE4509" w:rsidRPr="004160B3" w14:paraId="6937E183" w14:textId="77777777" w:rsidTr="00F06259">
        <w:tc>
          <w:tcPr>
            <w:tcW w:w="10350" w:type="dxa"/>
            <w:gridSpan w:val="2"/>
            <w:shd w:val="clear" w:color="auto" w:fill="C4BC96"/>
          </w:tcPr>
          <w:p w14:paraId="032CD018" w14:textId="450368A9" w:rsidR="00DE4509" w:rsidRPr="004160B3" w:rsidRDefault="00DE4509" w:rsidP="00F06259">
            <w:pPr>
              <w:bidi/>
              <w:jc w:val="center"/>
              <w:rPr>
                <w:rFonts w:ascii="Calibri" w:eastAsia="Calibri" w:hAnsi="Calibr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لازم است توسط ناظر تکمیل شود</w:t>
            </w:r>
          </w:p>
        </w:tc>
      </w:tr>
      <w:tr w:rsidR="00DE4509" w:rsidRPr="004160B3" w14:paraId="0916CF60" w14:textId="77777777" w:rsidTr="00F06259">
        <w:tc>
          <w:tcPr>
            <w:tcW w:w="10350" w:type="dxa"/>
            <w:gridSpan w:val="2"/>
          </w:tcPr>
          <w:p w14:paraId="1FD352A9" w14:textId="5DF515E5" w:rsidR="00DE4509" w:rsidRPr="004160B3" w:rsidRDefault="00DE4509" w:rsidP="005D79D8">
            <w:pPr>
              <w:bidi/>
              <w:contextualSpacing/>
              <w:jc w:val="both"/>
              <w:rPr>
                <w:rFonts w:ascii="Calibri" w:eastAsia="Calibri" w:hAnsi="Calibri" w:cs="B Nazanin"/>
                <w:rtl/>
              </w:rPr>
            </w:pPr>
            <w:r>
              <w:rPr>
                <w:rFonts w:ascii="Calibri" w:eastAsia="Calibri" w:hAnsi="Calibri" w:cs="B Nazanin" w:hint="cs"/>
                <w:rtl/>
              </w:rPr>
              <w:t xml:space="preserve">تاریخ </w:t>
            </w:r>
            <w:r w:rsidR="00F06259">
              <w:rPr>
                <w:rFonts w:ascii="Calibri" w:eastAsia="Calibri" w:hAnsi="Calibri" w:cs="B Nazanin" w:hint="cs"/>
                <w:rtl/>
              </w:rPr>
              <w:t xml:space="preserve">و ساعت </w:t>
            </w:r>
            <w:r w:rsidR="005D79D8">
              <w:rPr>
                <w:rFonts w:ascii="Calibri" w:eastAsia="Calibri" w:hAnsi="Calibri" w:cs="B Nazanin" w:hint="cs"/>
                <w:rtl/>
              </w:rPr>
              <w:t>بازدید</w:t>
            </w:r>
            <w:r w:rsidR="006C7D0F">
              <w:rPr>
                <w:rFonts w:ascii="Calibri" w:eastAsia="Calibri" w:hAnsi="Calibri" w:cs="B Nazanin" w:hint="cs"/>
                <w:rtl/>
              </w:rPr>
              <w:t xml:space="preserve">: </w:t>
            </w:r>
          </w:p>
        </w:tc>
      </w:tr>
      <w:tr w:rsidR="00DE4509" w:rsidRPr="004160B3" w14:paraId="30A443E7" w14:textId="77777777" w:rsidTr="00F06259">
        <w:tc>
          <w:tcPr>
            <w:tcW w:w="10350" w:type="dxa"/>
            <w:gridSpan w:val="2"/>
          </w:tcPr>
          <w:p w14:paraId="2F46E13C" w14:textId="604F94BC" w:rsidR="00DE4509" w:rsidRDefault="00DE4509" w:rsidP="00F06259">
            <w:pPr>
              <w:bidi/>
              <w:jc w:val="both"/>
              <w:rPr>
                <w:rFonts w:ascii="Calibri" w:eastAsia="Calibri" w:hAnsi="Calibri" w:cs="B Nazanin"/>
                <w:rtl/>
                <w:lang w:bidi="fa-IR"/>
              </w:rPr>
            </w:pPr>
            <w:r>
              <w:rPr>
                <w:rFonts w:ascii="Calibri" w:eastAsia="Calibri" w:hAnsi="Calibri" w:cs="B Nazanin" w:hint="cs"/>
                <w:rtl/>
              </w:rPr>
              <w:t xml:space="preserve">اسامی </w:t>
            </w:r>
            <w:r w:rsidR="00F06259">
              <w:rPr>
                <w:rFonts w:ascii="Calibri" w:eastAsia="Calibri" w:hAnsi="Calibri" w:cs="B Nazanin" w:hint="cs"/>
                <w:rtl/>
              </w:rPr>
              <w:t>ناظرین</w:t>
            </w:r>
            <w:r w:rsidR="006C7D0F">
              <w:rPr>
                <w:rFonts w:ascii="Calibri" w:eastAsia="Calibri" w:hAnsi="Calibri" w:cs="B Nazanin" w:hint="cs"/>
                <w:rtl/>
              </w:rPr>
              <w:t xml:space="preserve">: </w:t>
            </w:r>
          </w:p>
          <w:p w14:paraId="64D3E926" w14:textId="0C8A435C" w:rsidR="00F06259" w:rsidRPr="004160B3" w:rsidRDefault="00F06259" w:rsidP="00F06259">
            <w:pPr>
              <w:bidi/>
              <w:jc w:val="both"/>
              <w:rPr>
                <w:rFonts w:ascii="Calibri" w:eastAsia="Calibri" w:hAnsi="Calibri" w:cs="B Nazanin"/>
                <w:rtl/>
                <w:lang w:bidi="fa-IR"/>
              </w:rPr>
            </w:pPr>
          </w:p>
        </w:tc>
      </w:tr>
      <w:tr w:rsidR="00DE4509" w:rsidRPr="004160B3" w14:paraId="32FE9AEF" w14:textId="77777777" w:rsidTr="00F06259">
        <w:tc>
          <w:tcPr>
            <w:tcW w:w="10350" w:type="dxa"/>
            <w:gridSpan w:val="2"/>
          </w:tcPr>
          <w:p w14:paraId="427E7709" w14:textId="5DE6AC7E" w:rsidR="00DE4509" w:rsidRDefault="00DE4509" w:rsidP="00F06259">
            <w:pPr>
              <w:bidi/>
              <w:jc w:val="both"/>
              <w:rPr>
                <w:rFonts w:ascii="Calibri" w:eastAsia="Calibri" w:hAnsi="Calibri" w:cs="B Nazanin"/>
                <w:rtl/>
              </w:rPr>
            </w:pPr>
            <w:r>
              <w:rPr>
                <w:rFonts w:ascii="Calibri" w:eastAsia="Calibri" w:hAnsi="Calibri" w:cs="B Nazanin" w:hint="cs"/>
                <w:rtl/>
              </w:rPr>
              <w:t xml:space="preserve">نام مسئول/مسئولین طرح حاضر در هنگام </w:t>
            </w:r>
            <w:r w:rsidR="00F06259">
              <w:rPr>
                <w:rFonts w:ascii="Calibri" w:eastAsia="Calibri" w:hAnsi="Calibri" w:cs="B Nazanin" w:hint="cs"/>
                <w:rtl/>
              </w:rPr>
              <w:t>بازدید</w:t>
            </w:r>
            <w:r w:rsidR="006C7D0F">
              <w:rPr>
                <w:rFonts w:ascii="Calibri" w:eastAsia="Calibri" w:hAnsi="Calibri" w:cs="B Nazanin" w:hint="cs"/>
                <w:rtl/>
              </w:rPr>
              <w:t xml:space="preserve">: </w:t>
            </w:r>
          </w:p>
          <w:p w14:paraId="7773DD52" w14:textId="2941203C" w:rsidR="00F06259" w:rsidRPr="004160B3" w:rsidRDefault="00F06259" w:rsidP="00F06259">
            <w:pPr>
              <w:bidi/>
              <w:jc w:val="both"/>
              <w:rPr>
                <w:rFonts w:ascii="Calibri" w:eastAsia="Calibri" w:hAnsi="Calibri" w:cs="B Nazanin"/>
                <w:rtl/>
              </w:rPr>
            </w:pPr>
          </w:p>
        </w:tc>
      </w:tr>
      <w:tr w:rsidR="00F06259" w:rsidRPr="004160B3" w14:paraId="1FF3FF62" w14:textId="77777777" w:rsidTr="00F06259">
        <w:tc>
          <w:tcPr>
            <w:tcW w:w="3267" w:type="dxa"/>
          </w:tcPr>
          <w:p w14:paraId="6C8A9E4F" w14:textId="23915C8A" w:rsidR="00F06259" w:rsidRPr="004160B3" w:rsidRDefault="00F06259" w:rsidP="00F06259">
            <w:pPr>
              <w:bidi/>
              <w:contextualSpacing/>
              <w:jc w:val="both"/>
              <w:rPr>
                <w:rFonts w:ascii="Calibri" w:eastAsia="Calibri" w:hAnsi="Calibri" w:cs="B Nazanin"/>
                <w:rtl/>
              </w:rPr>
            </w:pPr>
            <w:r>
              <w:rPr>
                <w:rFonts w:ascii="Calibri" w:eastAsia="Calibri" w:hAnsi="Calibri" w:cs="B Nazanin" w:hint="cs"/>
                <w:rtl/>
              </w:rPr>
              <w:t>نوع بازدید</w:t>
            </w:r>
            <w:r w:rsidR="006C7D0F">
              <w:rPr>
                <w:rFonts w:ascii="Calibri" w:eastAsia="Calibri" w:hAnsi="Calibri" w:cs="B Nazanin" w:hint="cs"/>
                <w:rtl/>
              </w:rPr>
              <w:t xml:space="preserve">: </w:t>
            </w:r>
            <w:r>
              <w:rPr>
                <w:rFonts w:ascii="Calibri" w:eastAsia="Calibri" w:hAnsi="Calibri" w:cs="B Nazanin" w:hint="cs"/>
                <w:rtl/>
              </w:rPr>
              <w:t>سرزده</w:t>
            </w:r>
            <w:r w:rsidRPr="00F06259">
              <w:rPr>
                <w:rFonts w:ascii="Calibri" w:eastAsia="Calibri" w:hAnsi="Calibri" w:cs="B Nazanin"/>
                <w:rtl/>
              </w:rPr>
              <w:t xml:space="preserve"> </w:t>
            </w:r>
            <w:r w:rsidRPr="00F06259">
              <w:rPr>
                <w:rFonts w:ascii="Times New Roman" w:eastAsia="Calibri" w:hAnsi="Times New Roman" w:cs="Times New Roman" w:hint="cs"/>
                <w:rtl/>
              </w:rPr>
              <w:t>□</w:t>
            </w:r>
            <w:r w:rsidR="006C7D0F">
              <w:rPr>
                <w:rFonts w:ascii="Calibri" w:eastAsia="Calibri" w:hAnsi="Calibri" w:cs="B Nazanin"/>
                <w:rtl/>
              </w:rPr>
              <w:t xml:space="preserve"> </w:t>
            </w:r>
            <w:r>
              <w:rPr>
                <w:rFonts w:ascii="Calibri" w:eastAsia="Calibri" w:hAnsi="Calibri" w:cs="B Nazanin" w:hint="cs"/>
                <w:rtl/>
              </w:rPr>
              <w:t>با اعلام قبلی</w:t>
            </w:r>
            <w:r w:rsidRPr="00F06259">
              <w:rPr>
                <w:rFonts w:ascii="Calibri" w:eastAsia="Calibri" w:hAnsi="Calibri" w:cs="B Nazanin"/>
                <w:rtl/>
              </w:rPr>
              <w:t xml:space="preserve"> </w:t>
            </w:r>
            <w:r w:rsidRPr="00F06259">
              <w:rPr>
                <w:rFonts w:ascii="Times New Roman" w:eastAsia="Calibri" w:hAnsi="Times New Roman" w:cs="Times New Roman" w:hint="cs"/>
                <w:rtl/>
              </w:rPr>
              <w:t>□</w:t>
            </w:r>
          </w:p>
        </w:tc>
        <w:tc>
          <w:tcPr>
            <w:tcW w:w="7083" w:type="dxa"/>
          </w:tcPr>
          <w:p w14:paraId="133629F3" w14:textId="2F694EA7" w:rsidR="00F06259" w:rsidRPr="004160B3" w:rsidRDefault="00F06259" w:rsidP="00D77D19">
            <w:pPr>
              <w:bidi/>
              <w:ind w:left="104"/>
              <w:contextualSpacing/>
              <w:jc w:val="both"/>
              <w:rPr>
                <w:rFonts w:ascii="Calibri" w:eastAsia="Calibri" w:hAnsi="Calibri" w:cs="B Nazanin"/>
                <w:rtl/>
                <w:lang w:bidi="fa-IR"/>
              </w:rPr>
            </w:pPr>
            <w:r>
              <w:rPr>
                <w:rFonts w:ascii="Calibri" w:eastAsia="Calibri" w:hAnsi="Calibri" w:cs="B Nazanin" w:hint="cs"/>
                <w:rtl/>
                <w:lang w:bidi="fa-IR"/>
              </w:rPr>
              <w:t>دلیل بازدید</w:t>
            </w:r>
            <w:r w:rsidR="006C7D0F">
              <w:rPr>
                <w:rFonts w:ascii="Calibri" w:eastAsia="Calibri" w:hAnsi="Calibri" w:cs="B Nazanin" w:hint="cs"/>
                <w:rtl/>
                <w:lang w:bidi="fa-IR"/>
              </w:rPr>
              <w:t xml:space="preserve">: </w:t>
            </w:r>
            <w:r>
              <w:rPr>
                <w:rFonts w:ascii="Calibri" w:eastAsia="Calibri" w:hAnsi="Calibri" w:cs="B Nazanin" w:hint="cs"/>
                <w:rtl/>
                <w:lang w:bidi="fa-IR"/>
              </w:rPr>
              <w:t>بازدید معمول</w:t>
            </w:r>
            <w:r w:rsidRPr="00F06259">
              <w:rPr>
                <w:rFonts w:ascii="Calibri" w:eastAsia="Calibri" w:hAnsi="Calibri" w:cs="B Nazanin"/>
                <w:rtl/>
                <w:lang w:bidi="fa-IR"/>
              </w:rPr>
              <w:t xml:space="preserve"> </w:t>
            </w:r>
            <w:r w:rsidRPr="00F06259">
              <w:rPr>
                <w:rFonts w:ascii="Times New Roman" w:eastAsia="Calibri" w:hAnsi="Times New Roman" w:cs="Times New Roman" w:hint="cs"/>
                <w:rtl/>
                <w:lang w:bidi="fa-IR"/>
              </w:rPr>
              <w:t>□</w:t>
            </w:r>
            <w:r w:rsidR="006C7D0F">
              <w:rPr>
                <w:rFonts w:ascii="Calibri" w:eastAsia="Calibri" w:hAnsi="Calibri" w:cs="B Nazanin"/>
                <w:rtl/>
                <w:lang w:bidi="fa-IR"/>
              </w:rPr>
              <w:t xml:space="preserve"> </w:t>
            </w:r>
            <w:r>
              <w:rPr>
                <w:rFonts w:ascii="Calibri" w:eastAsia="Calibri" w:hAnsi="Calibri" w:cs="B Nazanin" w:hint="cs"/>
                <w:rtl/>
                <w:lang w:bidi="fa-IR"/>
              </w:rPr>
              <w:t>به درخواست کمیته</w:t>
            </w:r>
            <w:r w:rsidRPr="00F06259">
              <w:rPr>
                <w:rFonts w:ascii="Calibri" w:eastAsia="Calibri" w:hAnsi="Calibri" w:cs="B Nazanin"/>
                <w:rtl/>
                <w:lang w:bidi="fa-IR"/>
              </w:rPr>
              <w:t xml:space="preserve"> </w:t>
            </w:r>
            <w:r w:rsidRPr="00F06259">
              <w:rPr>
                <w:rFonts w:ascii="Times New Roman" w:eastAsia="Calibri" w:hAnsi="Times New Roman" w:cs="Times New Roman" w:hint="cs"/>
                <w:rtl/>
                <w:lang w:bidi="fa-IR"/>
              </w:rPr>
              <w:t>□</w:t>
            </w:r>
            <w:r w:rsidR="006C7D0F">
              <w:rPr>
                <w:rFonts w:ascii="Calibri" w:eastAsia="Calibri" w:hAnsi="Calibri" w:cs="B Nazanin" w:hint="cs"/>
                <w:rtl/>
              </w:rPr>
              <w:t xml:space="preserve"> </w:t>
            </w:r>
            <w:r>
              <w:rPr>
                <w:rFonts w:ascii="Calibri" w:eastAsia="Calibri" w:hAnsi="Calibri" w:cs="B Nazanin" w:hint="cs"/>
                <w:rtl/>
                <w:lang w:bidi="fa-IR"/>
              </w:rPr>
              <w:t>سایر</w:t>
            </w:r>
            <w:r w:rsidRPr="00F06259">
              <w:rPr>
                <w:rFonts w:ascii="Times New Roman" w:eastAsia="Calibri" w:hAnsi="Times New Roman" w:cs="Times New Roman" w:hint="cs"/>
                <w:rtl/>
                <w:lang w:bidi="fa-IR"/>
              </w:rPr>
              <w:t>□</w:t>
            </w:r>
            <w:r w:rsidR="00D77D19">
              <w:rPr>
                <w:rFonts w:ascii="Calibri" w:eastAsia="Calibri" w:hAnsi="Calibri" w:cs="B Nazanin" w:hint="cs"/>
                <w:rtl/>
                <w:lang w:bidi="fa-IR"/>
              </w:rPr>
              <w:t xml:space="preserve"> دلیل را </w:t>
            </w:r>
            <w:r>
              <w:rPr>
                <w:rFonts w:ascii="Calibri" w:eastAsia="Calibri" w:hAnsi="Calibri" w:cs="B Nazanin" w:hint="cs"/>
                <w:rtl/>
                <w:lang w:bidi="fa-IR"/>
              </w:rPr>
              <w:t>بنویسید</w:t>
            </w:r>
            <w:r w:rsidR="006C7D0F">
              <w:rPr>
                <w:rFonts w:ascii="Calibri" w:eastAsia="Calibri" w:hAnsi="Calibri" w:cs="B Nazanin" w:hint="cs"/>
                <w:rtl/>
                <w:lang w:bidi="fa-IR"/>
              </w:rPr>
              <w:t>: ...............................</w:t>
            </w:r>
          </w:p>
        </w:tc>
      </w:tr>
      <w:tr w:rsidR="00F06259" w:rsidRPr="004160B3" w14:paraId="54C0F83F" w14:textId="77777777" w:rsidTr="00F06259">
        <w:trPr>
          <w:trHeight w:val="485"/>
        </w:trPr>
        <w:tc>
          <w:tcPr>
            <w:tcW w:w="10350" w:type="dxa"/>
            <w:gridSpan w:val="2"/>
          </w:tcPr>
          <w:p w14:paraId="03119655" w14:textId="407B3581" w:rsidR="00F06259" w:rsidRPr="004160B3" w:rsidRDefault="00F06259" w:rsidP="00F06259">
            <w:pPr>
              <w:bidi/>
              <w:contextualSpacing/>
              <w:rPr>
                <w:rFonts w:ascii="Calibri" w:eastAsia="Calibri" w:hAnsi="Calibri" w:cs="B Nazanin"/>
                <w:rtl/>
                <w:lang w:bidi="fa-IR"/>
              </w:rPr>
            </w:pPr>
            <w:r>
              <w:rPr>
                <w:rFonts w:ascii="Calibri" w:eastAsia="Calibri" w:hAnsi="Calibri" w:cs="B Nazanin" w:hint="cs"/>
                <w:rtl/>
                <w:lang w:bidi="fa-IR"/>
              </w:rPr>
              <w:t xml:space="preserve">میزان همکاری مسئول/مسئولین طرح </w:t>
            </w:r>
            <w:r w:rsidR="00D77D19">
              <w:rPr>
                <w:rFonts w:ascii="Times New Roman" w:eastAsia="Calibri" w:hAnsi="Times New Roman" w:cs="Times New Roman" w:hint="cs"/>
                <w:rtl/>
                <w:lang w:bidi="fa-IR"/>
              </w:rPr>
              <w:t>–</w:t>
            </w:r>
            <w:r w:rsidR="00D77D19">
              <w:rPr>
                <w:rFonts w:ascii="Calibri" w:eastAsia="Calibri" w:hAnsi="Calibri" w:cs="B Nazanin" w:hint="cs"/>
                <w:rtl/>
                <w:lang w:bidi="fa-IR"/>
              </w:rPr>
              <w:t xml:space="preserve">مطابق مقررات مربوطه- </w:t>
            </w:r>
            <w:r>
              <w:rPr>
                <w:rFonts w:ascii="Calibri" w:eastAsia="Calibri" w:hAnsi="Calibri" w:cs="B Nazanin" w:hint="cs"/>
                <w:rtl/>
                <w:lang w:bidi="fa-IR"/>
              </w:rPr>
              <w:t>در هنگام بازدید</w:t>
            </w:r>
            <w:r w:rsidR="006C7D0F">
              <w:rPr>
                <w:rFonts w:ascii="Calibri" w:eastAsia="Calibri" w:hAnsi="Calibri" w:cs="B Nazanin" w:hint="cs"/>
                <w:rtl/>
                <w:lang w:bidi="fa-IR"/>
              </w:rPr>
              <w:t xml:space="preserve">: </w:t>
            </w:r>
            <w:r>
              <w:rPr>
                <w:rFonts w:ascii="Calibri" w:eastAsia="Calibri" w:hAnsi="Calibri" w:cs="B Nazanin" w:hint="cs"/>
                <w:rtl/>
              </w:rPr>
              <w:t>همکاری کامل</w:t>
            </w:r>
            <w:r w:rsidRPr="00F06259">
              <w:rPr>
                <w:rFonts w:ascii="Times New Roman" w:eastAsia="Calibri" w:hAnsi="Times New Roman" w:cs="Times New Roman" w:hint="cs"/>
                <w:rtl/>
              </w:rPr>
              <w:t>□</w:t>
            </w:r>
            <w:r w:rsidR="006C7D0F">
              <w:rPr>
                <w:rFonts w:ascii="Calibri" w:eastAsia="Calibri" w:hAnsi="Calibri" w:cs="B Nazanin"/>
                <w:rtl/>
              </w:rPr>
              <w:t xml:space="preserve"> </w:t>
            </w:r>
            <w:r>
              <w:rPr>
                <w:rFonts w:ascii="Calibri" w:eastAsia="Calibri" w:hAnsi="Calibri" w:cs="B Nazanin" w:hint="cs"/>
                <w:rtl/>
              </w:rPr>
              <w:t>همکاری نسبی</w:t>
            </w:r>
            <w:r w:rsidRPr="00F06259">
              <w:rPr>
                <w:rFonts w:ascii="Times New Roman" w:eastAsia="Calibri" w:hAnsi="Times New Roman" w:cs="Times New Roman" w:hint="cs"/>
                <w:rtl/>
              </w:rPr>
              <w:t>□</w:t>
            </w:r>
            <w:r w:rsidR="006C7D0F">
              <w:rPr>
                <w:rFonts w:ascii="Calibri" w:eastAsia="Calibri" w:hAnsi="Calibri" w:cs="B Nazanin" w:hint="cs"/>
                <w:rtl/>
                <w:lang w:bidi="fa-IR"/>
              </w:rPr>
              <w:t xml:space="preserve"> </w:t>
            </w:r>
            <w:r>
              <w:rPr>
                <w:rFonts w:ascii="Calibri" w:eastAsia="Calibri" w:hAnsi="Calibri" w:cs="B Nazanin" w:hint="cs"/>
                <w:rtl/>
                <w:lang w:bidi="fa-IR"/>
              </w:rPr>
              <w:t xml:space="preserve">عدم </w:t>
            </w:r>
            <w:r>
              <w:rPr>
                <w:rFonts w:ascii="Calibri" w:eastAsia="Calibri" w:hAnsi="Calibri" w:cs="B Nazanin" w:hint="cs"/>
                <w:rtl/>
              </w:rPr>
              <w:t>همکاری</w:t>
            </w:r>
            <w:r w:rsidRPr="00F06259">
              <w:rPr>
                <w:rFonts w:ascii="Times New Roman" w:eastAsia="Calibri" w:hAnsi="Times New Roman" w:cs="Times New Roman" w:hint="cs"/>
                <w:rtl/>
              </w:rPr>
              <w:t>□</w:t>
            </w:r>
          </w:p>
        </w:tc>
      </w:tr>
      <w:tr w:rsidR="00D77D19" w:rsidRPr="004160B3" w14:paraId="2395FD53" w14:textId="77777777" w:rsidTr="00F06259">
        <w:trPr>
          <w:trHeight w:val="485"/>
        </w:trPr>
        <w:tc>
          <w:tcPr>
            <w:tcW w:w="10350" w:type="dxa"/>
            <w:gridSpan w:val="2"/>
          </w:tcPr>
          <w:p w14:paraId="690203CC" w14:textId="32CA2CEE" w:rsidR="006C7D0F" w:rsidRDefault="00D77D19" w:rsidP="00F06259">
            <w:pPr>
              <w:bidi/>
              <w:contextualSpacing/>
              <w:rPr>
                <w:rFonts w:ascii="Calibri" w:eastAsia="Calibri" w:hAnsi="Calibri" w:cs="B Nazanin"/>
                <w:rtl/>
                <w:lang w:bidi="fa-IR"/>
              </w:rPr>
            </w:pPr>
            <w:r>
              <w:rPr>
                <w:rFonts w:ascii="Calibri" w:eastAsia="Calibri" w:hAnsi="Calibri" w:cs="B Nazanin" w:hint="cs"/>
                <w:rtl/>
                <w:lang w:bidi="fa-IR"/>
              </w:rPr>
              <w:t>امضاء ناظرین</w:t>
            </w:r>
            <w:r w:rsidR="006C7D0F">
              <w:rPr>
                <w:rFonts w:ascii="Calibri" w:eastAsia="Calibri" w:hAnsi="Calibri" w:cs="B Nazanin" w:hint="cs"/>
                <w:rtl/>
                <w:lang w:bidi="fa-IR"/>
              </w:rPr>
              <w:t xml:space="preserve">: </w:t>
            </w:r>
          </w:p>
          <w:p w14:paraId="732312D2" w14:textId="05C81CB5" w:rsidR="00D77D19" w:rsidRDefault="00D77D19" w:rsidP="00D77D19">
            <w:pPr>
              <w:bidi/>
              <w:contextualSpacing/>
              <w:rPr>
                <w:rFonts w:ascii="Calibri" w:eastAsia="Calibri" w:hAnsi="Calibri" w:cs="B Nazanin"/>
                <w:rtl/>
                <w:lang w:bidi="fa-IR"/>
              </w:rPr>
            </w:pPr>
          </w:p>
        </w:tc>
      </w:tr>
      <w:tr w:rsidR="00D77D19" w:rsidRPr="004160B3" w14:paraId="3B64AD26" w14:textId="77777777" w:rsidTr="00D77D19">
        <w:trPr>
          <w:trHeight w:val="485"/>
        </w:trPr>
        <w:tc>
          <w:tcPr>
            <w:tcW w:w="10350" w:type="dxa"/>
            <w:gridSpan w:val="2"/>
            <w:shd w:val="clear" w:color="auto" w:fill="C4BC96"/>
          </w:tcPr>
          <w:p w14:paraId="24D93220" w14:textId="27019637" w:rsidR="00D77D19" w:rsidRDefault="00415CB7" w:rsidP="00415CB7">
            <w:pPr>
              <w:bidi/>
              <w:contextualSpacing/>
              <w:jc w:val="center"/>
              <w:rPr>
                <w:rFonts w:ascii="Calibri" w:eastAsia="Calibri" w:hAnsi="Calibri" w:cs="B Nazanin"/>
                <w:rtl/>
                <w:lang w:bidi="fa-IR"/>
              </w:rPr>
            </w:pPr>
            <w:r w:rsidRPr="00415CB7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امضاء</w:t>
            </w:r>
            <w:r w:rsidRPr="00415CB7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415CB7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مسئول</w:t>
            </w:r>
            <w:r w:rsidRPr="00415CB7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>/</w:t>
            </w:r>
            <w:r w:rsidRPr="00415CB7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مسئولین</w:t>
            </w:r>
            <w:r w:rsidRPr="00415CB7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415CB7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طرح</w:t>
            </w:r>
            <w:r w:rsidRPr="00415CB7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415CB7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حاضر</w:t>
            </w:r>
            <w:r w:rsidRPr="00415CB7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415CB7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در</w:t>
            </w:r>
            <w:r w:rsidRPr="00415CB7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415CB7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هنگام</w:t>
            </w:r>
            <w:r w:rsidRPr="00415CB7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415CB7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بازدید</w:t>
            </w:r>
            <w:r w:rsidR="006C7D0F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: </w:t>
            </w:r>
          </w:p>
        </w:tc>
      </w:tr>
      <w:tr w:rsidR="00D77D19" w:rsidRPr="004160B3" w14:paraId="6D9C8A8E" w14:textId="77777777" w:rsidTr="00F06259">
        <w:trPr>
          <w:trHeight w:val="485"/>
        </w:trPr>
        <w:tc>
          <w:tcPr>
            <w:tcW w:w="10350" w:type="dxa"/>
            <w:gridSpan w:val="2"/>
          </w:tcPr>
          <w:p w14:paraId="0D58A438" w14:textId="26702DBC" w:rsidR="006C7D0F" w:rsidRDefault="006C7D0F" w:rsidP="00D77D19">
            <w:pPr>
              <w:bidi/>
              <w:contextualSpacing/>
              <w:rPr>
                <w:rFonts w:ascii="Calibri" w:eastAsia="Calibri" w:hAnsi="Calibri" w:cs="B Nazanin"/>
                <w:rtl/>
                <w:lang w:bidi="fa-IR"/>
              </w:rPr>
            </w:pPr>
          </w:p>
          <w:p w14:paraId="3897559F" w14:textId="77777777" w:rsidR="00A46B9E" w:rsidRDefault="00A46B9E" w:rsidP="00A46B9E">
            <w:pPr>
              <w:bidi/>
              <w:contextualSpacing/>
              <w:rPr>
                <w:rFonts w:ascii="Calibri" w:eastAsia="Calibri" w:hAnsi="Calibri" w:cs="B Nazanin"/>
                <w:rtl/>
                <w:lang w:bidi="fa-IR"/>
              </w:rPr>
            </w:pPr>
          </w:p>
          <w:p w14:paraId="7955DA17" w14:textId="2938A9F7" w:rsidR="00D77D19" w:rsidRDefault="00D77D19" w:rsidP="00D77D19">
            <w:pPr>
              <w:bidi/>
              <w:contextualSpacing/>
              <w:rPr>
                <w:rFonts w:ascii="Calibri" w:eastAsia="Calibri" w:hAnsi="Calibri" w:cs="B Nazanin"/>
                <w:rtl/>
                <w:lang w:bidi="fa-IR"/>
              </w:rPr>
            </w:pPr>
          </w:p>
        </w:tc>
      </w:tr>
    </w:tbl>
    <w:p w14:paraId="41D7CAED" w14:textId="25993127" w:rsidR="009A788C" w:rsidRDefault="009A788C">
      <w:pPr>
        <w:rPr>
          <w:rFonts w:cs="B Nazanin"/>
          <w:sz w:val="24"/>
          <w:szCs w:val="24"/>
          <w:lang w:bidi="fa-IR"/>
        </w:rPr>
      </w:pPr>
    </w:p>
    <w:p w14:paraId="00FF6B88" w14:textId="77777777" w:rsidR="002B1F8B" w:rsidRDefault="002B1F8B">
      <w:pPr>
        <w:rPr>
          <w:rFonts w:cs="B Nazanin"/>
          <w:sz w:val="24"/>
          <w:szCs w:val="24"/>
          <w:lang w:bidi="fa-IR"/>
        </w:rPr>
      </w:pPr>
    </w:p>
    <w:tbl>
      <w:tblPr>
        <w:tblStyle w:val="TableGrid1"/>
        <w:bidiVisual/>
        <w:tblW w:w="10350" w:type="dxa"/>
        <w:tblInd w:w="-505" w:type="dxa"/>
        <w:tblLook w:val="04A0" w:firstRow="1" w:lastRow="0" w:firstColumn="1" w:lastColumn="0" w:noHBand="0" w:noVBand="1"/>
      </w:tblPr>
      <w:tblGrid>
        <w:gridCol w:w="4522"/>
        <w:gridCol w:w="5828"/>
      </w:tblGrid>
      <w:tr w:rsidR="004160B3" w:rsidRPr="004160B3" w14:paraId="697107A8" w14:textId="77777777" w:rsidTr="00BB1CB1">
        <w:tc>
          <w:tcPr>
            <w:tcW w:w="10350" w:type="dxa"/>
            <w:gridSpan w:val="2"/>
            <w:shd w:val="clear" w:color="auto" w:fill="C4BC96"/>
          </w:tcPr>
          <w:p w14:paraId="7EE67059" w14:textId="463A0D9F" w:rsidR="001C0370" w:rsidRPr="004160B3" w:rsidRDefault="00C661BF" w:rsidP="00D827FE">
            <w:pPr>
              <w:bidi/>
              <w:jc w:val="center"/>
              <w:rPr>
                <w:rFonts w:ascii="Calibri" w:eastAsia="Calibri" w:hAnsi="Calibri"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جدول</w:t>
            </w:r>
            <w:r w:rsidR="00341500"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 xml:space="preserve"> شماره </w:t>
            </w:r>
            <w:r w:rsidR="00456C7A"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1</w:t>
            </w:r>
            <w:r w:rsidR="006C7D0F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 xml:space="preserve">: </w:t>
            </w:r>
            <w:r w:rsidR="008567B2"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شناسنامه</w:t>
            </w:r>
            <w:r w:rsidR="008567B2" w:rsidRPr="004160B3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 </w:t>
            </w:r>
            <w:r w:rsidR="008567B2"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طرح</w:t>
            </w:r>
            <w:r w:rsidR="008567B2" w:rsidRPr="004160B3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 </w:t>
            </w:r>
            <w:r w:rsidR="008567B2"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پژوهشی</w:t>
            </w:r>
          </w:p>
        </w:tc>
      </w:tr>
      <w:tr w:rsidR="004160B3" w:rsidRPr="004160B3" w14:paraId="14C2C78B" w14:textId="77777777" w:rsidTr="00BB1CB1">
        <w:tc>
          <w:tcPr>
            <w:tcW w:w="10350" w:type="dxa"/>
            <w:gridSpan w:val="2"/>
          </w:tcPr>
          <w:p w14:paraId="303FA5A7" w14:textId="018315A1" w:rsidR="00456C7A" w:rsidRPr="004160B3" w:rsidRDefault="00456C7A" w:rsidP="00BE778E">
            <w:pPr>
              <w:bidi/>
              <w:ind w:left="104"/>
              <w:contextualSpacing/>
              <w:jc w:val="both"/>
              <w:rPr>
                <w:rFonts w:ascii="Calibri" w:eastAsia="Calibri" w:hAnsi="Calibri" w:cs="B Nazanin"/>
                <w:rtl/>
                <w:lang w:bidi="fa-IR"/>
              </w:rPr>
            </w:pPr>
            <w:r w:rsidRPr="004160B3">
              <w:rPr>
                <w:rFonts w:ascii="Calibri" w:eastAsia="Calibri" w:hAnsi="Calibri" w:cs="B Nazanin" w:hint="cs"/>
                <w:rtl/>
              </w:rPr>
              <w:t>عنوان پژوهش</w:t>
            </w:r>
            <w:r w:rsidR="006C7D0F">
              <w:rPr>
                <w:rFonts w:ascii="Calibri" w:eastAsia="Calibri" w:hAnsi="Calibri" w:cs="B Nazanin" w:hint="cs"/>
                <w:rtl/>
              </w:rPr>
              <w:t xml:space="preserve"> (</w:t>
            </w:r>
            <w:r w:rsidRPr="004160B3">
              <w:rPr>
                <w:rFonts w:ascii="Calibri" w:eastAsia="Calibri" w:hAnsi="Calibri" w:cs="B Nazanin" w:hint="cs"/>
                <w:rtl/>
              </w:rPr>
              <w:t>فارسی</w:t>
            </w:r>
            <w:r w:rsidR="006C7D0F">
              <w:rPr>
                <w:rFonts w:ascii="Calibri" w:eastAsia="Calibri" w:hAnsi="Calibri" w:cs="B Nazanin" w:hint="cs"/>
                <w:rtl/>
              </w:rPr>
              <w:t xml:space="preserve">) : </w:t>
            </w:r>
          </w:p>
        </w:tc>
      </w:tr>
      <w:tr w:rsidR="007910B4" w:rsidRPr="004160B3" w14:paraId="61F0C1DD" w14:textId="77777777" w:rsidTr="00BB1CB1">
        <w:tc>
          <w:tcPr>
            <w:tcW w:w="4522" w:type="dxa"/>
          </w:tcPr>
          <w:p w14:paraId="72CE9FCC" w14:textId="6A87D1ED" w:rsidR="007910B4" w:rsidRPr="004160B3" w:rsidRDefault="007910B4" w:rsidP="006C3CA4">
            <w:pPr>
              <w:bidi/>
              <w:ind w:left="104"/>
              <w:contextualSpacing/>
              <w:jc w:val="both"/>
              <w:rPr>
                <w:rFonts w:ascii="Calibri" w:eastAsia="Calibri" w:hAnsi="Calibri" w:cs="B Nazanin"/>
                <w:rtl/>
              </w:rPr>
            </w:pPr>
            <w:r w:rsidRPr="004160B3">
              <w:rPr>
                <w:rFonts w:ascii="Calibri" w:eastAsia="Calibri" w:hAnsi="Calibri" w:cs="B Nazanin" w:hint="cs"/>
                <w:rtl/>
              </w:rPr>
              <w:t>شماره مصوبه شورای علمی</w:t>
            </w:r>
            <w:r w:rsidR="006C7D0F">
              <w:rPr>
                <w:rFonts w:ascii="Calibri" w:eastAsia="Calibri" w:hAnsi="Calibri" w:cs="B Nazanin" w:hint="cs"/>
                <w:rtl/>
              </w:rPr>
              <w:t xml:space="preserve">: </w:t>
            </w:r>
          </w:p>
        </w:tc>
        <w:tc>
          <w:tcPr>
            <w:tcW w:w="5828" w:type="dxa"/>
          </w:tcPr>
          <w:p w14:paraId="687EC24C" w14:textId="74286BE3" w:rsidR="007910B4" w:rsidRPr="004160B3" w:rsidRDefault="007910B4" w:rsidP="00E42868">
            <w:pPr>
              <w:bidi/>
              <w:jc w:val="both"/>
              <w:rPr>
                <w:rFonts w:ascii="Calibri" w:eastAsia="Calibri" w:hAnsi="Calibri" w:cs="B Nazanin"/>
                <w:rtl/>
                <w:lang w:bidi="fa-IR"/>
              </w:rPr>
            </w:pPr>
            <w:r w:rsidRPr="004160B3">
              <w:rPr>
                <w:rFonts w:ascii="Calibri" w:eastAsia="Calibri" w:hAnsi="Calibri" w:cs="B Nazanin" w:hint="cs"/>
                <w:rtl/>
              </w:rPr>
              <w:t>تار</w:t>
            </w:r>
            <w:r w:rsidR="006C7D0F">
              <w:rPr>
                <w:rFonts w:ascii="Calibri" w:eastAsia="Calibri" w:hAnsi="Calibri" w:cs="B Nazanin" w:hint="cs"/>
                <w:rtl/>
              </w:rPr>
              <w:t>ی</w:t>
            </w:r>
            <w:r w:rsidRPr="004160B3">
              <w:rPr>
                <w:rFonts w:ascii="Calibri" w:eastAsia="Calibri" w:hAnsi="Calibri" w:cs="B Nazanin" w:hint="cs"/>
                <w:rtl/>
              </w:rPr>
              <w:t>خ تصویب</w:t>
            </w:r>
            <w:r w:rsidR="006C7D0F">
              <w:rPr>
                <w:rFonts w:ascii="Calibri" w:eastAsia="Calibri" w:hAnsi="Calibri" w:cs="B Nazanin" w:hint="cs"/>
                <w:rtl/>
              </w:rPr>
              <w:t xml:space="preserve">: </w:t>
            </w:r>
          </w:p>
        </w:tc>
      </w:tr>
      <w:tr w:rsidR="007910B4" w:rsidRPr="004160B3" w14:paraId="350BA1AB" w14:textId="77777777" w:rsidTr="00BB1CB1">
        <w:tc>
          <w:tcPr>
            <w:tcW w:w="4522" w:type="dxa"/>
          </w:tcPr>
          <w:p w14:paraId="5474A633" w14:textId="33E96C19" w:rsidR="007910B4" w:rsidRPr="004160B3" w:rsidRDefault="007910B4" w:rsidP="00174B2F">
            <w:pPr>
              <w:bidi/>
              <w:ind w:left="104"/>
              <w:contextualSpacing/>
              <w:jc w:val="both"/>
              <w:rPr>
                <w:rFonts w:ascii="Calibri" w:eastAsia="Calibri" w:hAnsi="Calibri" w:cs="B Nazanin"/>
                <w:rtl/>
              </w:rPr>
            </w:pPr>
            <w:r w:rsidRPr="004160B3">
              <w:rPr>
                <w:rFonts w:ascii="Calibri" w:eastAsia="Calibri" w:hAnsi="Calibri" w:cs="B Nazanin" w:hint="cs"/>
                <w:rtl/>
              </w:rPr>
              <w:t xml:space="preserve">شماره مصوبه </w:t>
            </w:r>
            <w:r>
              <w:rPr>
                <w:rFonts w:ascii="Calibri" w:eastAsia="Calibri" w:hAnsi="Calibri" w:cs="B Nazanin" w:hint="cs"/>
                <w:rtl/>
              </w:rPr>
              <w:t>کمیته اخلاق</w:t>
            </w:r>
            <w:r w:rsidR="006C7D0F">
              <w:rPr>
                <w:rFonts w:ascii="Calibri" w:eastAsia="Calibri" w:hAnsi="Calibri" w:cs="B Nazanin" w:hint="cs"/>
                <w:rtl/>
              </w:rPr>
              <w:t xml:space="preserve">: </w:t>
            </w:r>
          </w:p>
        </w:tc>
        <w:tc>
          <w:tcPr>
            <w:tcW w:w="5828" w:type="dxa"/>
          </w:tcPr>
          <w:p w14:paraId="45BB146E" w14:textId="555D0B24" w:rsidR="007910B4" w:rsidRPr="004160B3" w:rsidRDefault="007910B4" w:rsidP="00E42868">
            <w:pPr>
              <w:bidi/>
              <w:jc w:val="both"/>
              <w:rPr>
                <w:rFonts w:ascii="Calibri" w:eastAsia="Calibri" w:hAnsi="Calibri" w:cs="B Nazanin"/>
                <w:rtl/>
              </w:rPr>
            </w:pPr>
            <w:r w:rsidRPr="004160B3">
              <w:rPr>
                <w:rFonts w:ascii="Calibri" w:eastAsia="Calibri" w:hAnsi="Calibri" w:cs="B Nazanin" w:hint="cs"/>
                <w:rtl/>
              </w:rPr>
              <w:t>تار</w:t>
            </w:r>
            <w:r w:rsidR="006C7D0F">
              <w:rPr>
                <w:rFonts w:ascii="Calibri" w:eastAsia="Calibri" w:hAnsi="Calibri" w:cs="B Nazanin" w:hint="cs"/>
                <w:rtl/>
              </w:rPr>
              <w:t>ی</w:t>
            </w:r>
            <w:r w:rsidRPr="004160B3">
              <w:rPr>
                <w:rFonts w:ascii="Calibri" w:eastAsia="Calibri" w:hAnsi="Calibri" w:cs="B Nazanin" w:hint="cs"/>
                <w:rtl/>
              </w:rPr>
              <w:t>خ تصویب</w:t>
            </w:r>
            <w:r w:rsidR="006C7D0F">
              <w:rPr>
                <w:rFonts w:ascii="Calibri" w:eastAsia="Calibri" w:hAnsi="Calibri" w:cs="B Nazanin" w:hint="cs"/>
                <w:rtl/>
              </w:rPr>
              <w:t xml:space="preserve">: </w:t>
            </w:r>
          </w:p>
        </w:tc>
      </w:tr>
    </w:tbl>
    <w:tbl>
      <w:tblPr>
        <w:tblStyle w:val="TableGrid"/>
        <w:bidiVisual/>
        <w:tblW w:w="10351" w:type="dxa"/>
        <w:tblInd w:w="-504" w:type="dxa"/>
        <w:tblLook w:val="04A0" w:firstRow="1" w:lastRow="0" w:firstColumn="1" w:lastColumn="0" w:noHBand="0" w:noVBand="1"/>
      </w:tblPr>
      <w:tblGrid>
        <w:gridCol w:w="6380"/>
        <w:gridCol w:w="1985"/>
        <w:gridCol w:w="1986"/>
      </w:tblGrid>
      <w:tr w:rsidR="008D56D3" w:rsidRPr="008D122A" w14:paraId="6CC8EBF9" w14:textId="77777777" w:rsidTr="00BB1CB1">
        <w:tc>
          <w:tcPr>
            <w:tcW w:w="6380" w:type="dxa"/>
            <w:tcBorders>
              <w:top w:val="single" w:sz="24" w:space="0" w:color="000000" w:themeColor="text1"/>
            </w:tcBorders>
          </w:tcPr>
          <w:p w14:paraId="48BEC328" w14:textId="04826785" w:rsidR="00CB7E15" w:rsidRPr="008D122A" w:rsidRDefault="00CB7E15" w:rsidP="00926B8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CB7E15">
              <w:rPr>
                <w:rFonts w:cs="B Zar" w:hint="cs"/>
                <w:sz w:val="24"/>
                <w:szCs w:val="24"/>
                <w:rtl/>
                <w:lang w:bidi="fa-IR"/>
              </w:rPr>
              <w:t>مکان</w:t>
            </w:r>
            <w:r w:rsidRPr="00CB7E1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="00926B8B"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علی</w:t>
            </w:r>
            <w:r w:rsidR="00926B8B" w:rsidRPr="00CB7E15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 w:rsidRPr="00CB7E15">
              <w:rPr>
                <w:rFonts w:cs="B Zar" w:hint="cs"/>
                <w:sz w:val="24"/>
                <w:szCs w:val="24"/>
                <w:rtl/>
                <w:lang w:bidi="fa-IR"/>
              </w:rPr>
              <w:t>انجام</w:t>
            </w:r>
            <w:r w:rsidRPr="00CB7E1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CB7E15">
              <w:rPr>
                <w:rFonts w:cs="B Zar" w:hint="cs"/>
                <w:sz w:val="24"/>
                <w:szCs w:val="24"/>
                <w:rtl/>
                <w:lang w:bidi="fa-IR"/>
              </w:rPr>
              <w:t>مطالعه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  <w:tc>
          <w:tcPr>
            <w:tcW w:w="1985" w:type="dxa"/>
            <w:vMerge w:val="restart"/>
            <w:tcBorders>
              <w:top w:val="single" w:sz="24" w:space="0" w:color="000000" w:themeColor="text1"/>
            </w:tcBorders>
          </w:tcPr>
          <w:p w14:paraId="5951A40E" w14:textId="77777777" w:rsidR="00CB7E15" w:rsidRPr="008D122A" w:rsidRDefault="00CB7E15" w:rsidP="008D56D3">
            <w:pPr>
              <w:bidi/>
              <w:ind w:left="29" w:hanging="29"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245568" behindDoc="0" locked="0" layoutInCell="1" allowOverlap="1" wp14:anchorId="363AA8AD" wp14:editId="369CE119">
                      <wp:simplePos x="0" y="0"/>
                      <wp:positionH relativeFrom="column">
                        <wp:posOffset>67812</wp:posOffset>
                      </wp:positionH>
                      <wp:positionV relativeFrom="paragraph">
                        <wp:posOffset>46299</wp:posOffset>
                      </wp:positionV>
                      <wp:extent cx="467248" cy="442127"/>
                      <wp:effectExtent l="0" t="0" r="9525" b="0"/>
                      <wp:wrapNone/>
                      <wp:docPr id="3" name="Rounded 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2998AFFB" id="Rounded Rectangle 3" o:spid="_x0000_s1026" style="position:absolute;margin-left:5.35pt;margin-top:3.65pt;width:36.8pt;height:34.8pt;z-index:2512455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986" w:type="dxa"/>
            <w:vMerge w:val="restart"/>
            <w:tcBorders>
              <w:top w:val="single" w:sz="24" w:space="0" w:color="000000" w:themeColor="text1"/>
            </w:tcBorders>
          </w:tcPr>
          <w:p w14:paraId="2C0F94B7" w14:textId="77777777" w:rsidR="00CB7E15" w:rsidRPr="008D122A" w:rsidRDefault="00CB7E15" w:rsidP="00B54E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259904" behindDoc="0" locked="0" layoutInCell="1" allowOverlap="1" wp14:anchorId="745DC01B" wp14:editId="3B743CE5">
                      <wp:simplePos x="0" y="0"/>
                      <wp:positionH relativeFrom="column">
                        <wp:posOffset>79054</wp:posOffset>
                      </wp:positionH>
                      <wp:positionV relativeFrom="paragraph">
                        <wp:posOffset>38212</wp:posOffset>
                      </wp:positionV>
                      <wp:extent cx="467248" cy="442127"/>
                      <wp:effectExtent l="0" t="0" r="9525" b="0"/>
                      <wp:wrapNone/>
                      <wp:docPr id="4" name="Rounded 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38C4572F" id="Rounded Rectangle 4" o:spid="_x0000_s1026" style="position:absolute;margin-left:6.2pt;margin-top:3pt;width:36.8pt;height:34.8pt;z-index:2512599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8D56D3" w:rsidRPr="008D122A" w14:paraId="68B14AF6" w14:textId="77777777" w:rsidTr="00BB1CB1">
        <w:tc>
          <w:tcPr>
            <w:tcW w:w="6380" w:type="dxa"/>
            <w:tcBorders>
              <w:bottom w:val="single" w:sz="4" w:space="0" w:color="auto"/>
            </w:tcBorders>
          </w:tcPr>
          <w:p w14:paraId="731191D6" w14:textId="76FD9D8E" w:rsidR="00CB7E15" w:rsidRPr="008D122A" w:rsidRDefault="00CB7E15" w:rsidP="00926B8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CB7E15">
              <w:rPr>
                <w:rFonts w:cs="B Zar" w:hint="cs"/>
                <w:sz w:val="24"/>
                <w:szCs w:val="24"/>
                <w:rtl/>
                <w:lang w:bidi="fa-IR"/>
              </w:rPr>
              <w:t>مکان</w:t>
            </w:r>
            <w:r w:rsidRPr="00CB7E1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="00926B8B" w:rsidRPr="008D122A">
              <w:rPr>
                <w:rFonts w:cs="B Zar" w:hint="cs"/>
                <w:sz w:val="24"/>
                <w:szCs w:val="24"/>
                <w:rtl/>
                <w:lang w:bidi="fa-IR"/>
              </w:rPr>
              <w:t>مصوب</w:t>
            </w:r>
            <w:r w:rsidR="00926B8B" w:rsidRPr="00CB7E15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 w:rsidRPr="00CB7E15">
              <w:rPr>
                <w:rFonts w:cs="B Zar" w:hint="cs"/>
                <w:sz w:val="24"/>
                <w:szCs w:val="24"/>
                <w:rtl/>
                <w:lang w:bidi="fa-IR"/>
              </w:rPr>
              <w:t>انجام</w:t>
            </w:r>
            <w:r w:rsidRPr="00CB7E1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CB7E15">
              <w:rPr>
                <w:rFonts w:cs="B Zar" w:hint="cs"/>
                <w:sz w:val="24"/>
                <w:szCs w:val="24"/>
                <w:rtl/>
                <w:lang w:bidi="fa-IR"/>
              </w:rPr>
              <w:t>مطالعه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  <w:tc>
          <w:tcPr>
            <w:tcW w:w="1985" w:type="dxa"/>
            <w:vMerge/>
            <w:tcBorders>
              <w:bottom w:val="single" w:sz="4" w:space="0" w:color="auto"/>
            </w:tcBorders>
          </w:tcPr>
          <w:p w14:paraId="0414AB9E" w14:textId="77777777" w:rsidR="00CB7E15" w:rsidRPr="008D122A" w:rsidRDefault="00CB7E15" w:rsidP="00B54E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6" w:type="dxa"/>
            <w:vMerge/>
            <w:tcBorders>
              <w:bottom w:val="single" w:sz="4" w:space="0" w:color="auto"/>
            </w:tcBorders>
          </w:tcPr>
          <w:p w14:paraId="28087D07" w14:textId="77777777" w:rsidR="00CB7E15" w:rsidRPr="008D122A" w:rsidRDefault="00CB7E15" w:rsidP="00B54E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CB7E15" w:rsidRPr="008D122A" w14:paraId="2AD7DCB4" w14:textId="77777777" w:rsidTr="00BB1CB1">
        <w:tc>
          <w:tcPr>
            <w:tcW w:w="10351" w:type="dxa"/>
            <w:gridSpan w:val="3"/>
            <w:tcBorders>
              <w:bottom w:val="single" w:sz="24" w:space="0" w:color="000000" w:themeColor="text1"/>
            </w:tcBorders>
          </w:tcPr>
          <w:p w14:paraId="2A8AD346" w14:textId="56E50D26" w:rsidR="00CB7E15" w:rsidRPr="008D122A" w:rsidRDefault="00CB7E15" w:rsidP="00BA08C2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</w:tbl>
    <w:p w14:paraId="559E02A7" w14:textId="6F0E0CAB" w:rsidR="00CB7E15" w:rsidRDefault="00CB7E15" w:rsidP="00CB7E15">
      <w:pPr>
        <w:rPr>
          <w:rtl/>
          <w:lang w:bidi="fa-IR"/>
        </w:rPr>
      </w:pPr>
    </w:p>
    <w:p w14:paraId="6843D9AF" w14:textId="5DAE11A4" w:rsidR="002A2E59" w:rsidRPr="004160B3" w:rsidRDefault="002A2E59">
      <w:pPr>
        <w:bidi/>
        <w:rPr>
          <w:rtl/>
        </w:rPr>
      </w:pPr>
    </w:p>
    <w:tbl>
      <w:tblPr>
        <w:tblStyle w:val="TableGrid"/>
        <w:bidiVisual/>
        <w:tblW w:w="10350" w:type="dxa"/>
        <w:tblInd w:w="-504" w:type="dxa"/>
        <w:tblLook w:val="04A0" w:firstRow="1" w:lastRow="0" w:firstColumn="1" w:lastColumn="0" w:noHBand="0" w:noVBand="1"/>
      </w:tblPr>
      <w:tblGrid>
        <w:gridCol w:w="6380"/>
        <w:gridCol w:w="1985"/>
        <w:gridCol w:w="1985"/>
      </w:tblGrid>
      <w:tr w:rsidR="00B01381" w:rsidRPr="008D122A" w14:paraId="0A9C7C95" w14:textId="77777777" w:rsidTr="003E1644">
        <w:tc>
          <w:tcPr>
            <w:tcW w:w="10350" w:type="dxa"/>
            <w:gridSpan w:val="3"/>
            <w:tcBorders>
              <w:top w:val="single" w:sz="24" w:space="0" w:color="000000" w:themeColor="text1"/>
            </w:tcBorders>
            <w:shd w:val="clear" w:color="auto" w:fill="C4BC96"/>
          </w:tcPr>
          <w:p w14:paraId="5AA86E4E" w14:textId="7DB1C2CF" w:rsidR="00B01381" w:rsidRPr="008D122A" w:rsidRDefault="00B01381" w:rsidP="00B01381">
            <w:pPr>
              <w:bidi/>
              <w:jc w:val="center"/>
              <w:rPr>
                <w:rFonts w:cs="B Zar"/>
                <w:noProof/>
                <w:sz w:val="24"/>
                <w:szCs w:val="24"/>
                <w:rtl/>
              </w:rPr>
            </w:pPr>
            <w:r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lastRenderedPageBreak/>
              <w:t xml:space="preserve">جدول شماره </w:t>
            </w:r>
            <w:r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6</w:t>
            </w:r>
            <w:r w:rsidR="006C7D0F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 xml:space="preserve">: </w:t>
            </w:r>
            <w:r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توضیح</w:t>
            </w:r>
            <w:r w:rsidRPr="004160B3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روش اجرای</w:t>
            </w:r>
            <w:r w:rsidRPr="004160B3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طرح</w:t>
            </w:r>
            <w:r w:rsidRPr="004160B3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پژوهشی</w:t>
            </w:r>
          </w:p>
        </w:tc>
      </w:tr>
      <w:tr w:rsidR="00462FED" w:rsidRPr="008D122A" w14:paraId="16C91F3C" w14:textId="77777777" w:rsidTr="003E1644">
        <w:tc>
          <w:tcPr>
            <w:tcW w:w="6380" w:type="dxa"/>
            <w:tcBorders>
              <w:top w:val="single" w:sz="24" w:space="0" w:color="000000" w:themeColor="text1"/>
            </w:tcBorders>
          </w:tcPr>
          <w:p w14:paraId="5351BCD4" w14:textId="7A428EC6" w:rsidR="00462FED" w:rsidRDefault="00462FED" w:rsidP="00462FE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B01381">
              <w:rPr>
                <w:rFonts w:cs="B Zar"/>
                <w:sz w:val="24"/>
                <w:szCs w:val="24"/>
                <w:rtl/>
                <w:lang w:bidi="fa-IR"/>
              </w:rPr>
              <w:t xml:space="preserve">روش </w: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علی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 w:rsidRPr="00B01381">
              <w:rPr>
                <w:rFonts w:cs="B Zar"/>
                <w:sz w:val="24"/>
                <w:szCs w:val="24"/>
                <w:rtl/>
                <w:lang w:bidi="fa-IR"/>
              </w:rPr>
              <w:t>اجرا</w:t>
            </w:r>
            <w:r w:rsidRPr="00B01381">
              <w:rPr>
                <w:rFonts w:cs="B Zar" w:hint="cs"/>
                <w:sz w:val="24"/>
                <w:szCs w:val="24"/>
                <w:rtl/>
                <w:lang w:bidi="fa-IR"/>
              </w:rPr>
              <w:t>ی</w:t>
            </w:r>
            <w:r w:rsidRPr="00B01381">
              <w:rPr>
                <w:rFonts w:cs="B Zar"/>
                <w:sz w:val="24"/>
                <w:szCs w:val="24"/>
                <w:rtl/>
                <w:lang w:bidi="fa-IR"/>
              </w:rPr>
              <w:t xml:space="preserve"> طرح پژوهش</w:t>
            </w:r>
            <w:r w:rsidRPr="00B01381">
              <w:rPr>
                <w:rFonts w:cs="B Zar" w:hint="cs"/>
                <w:sz w:val="24"/>
                <w:szCs w:val="24"/>
                <w:rtl/>
                <w:lang w:bidi="fa-IR"/>
              </w:rPr>
              <w:t>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666C3B89" w14:textId="6134EF7A" w:rsidR="004334F9" w:rsidRDefault="004334F9" w:rsidP="004334F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46D40D10" w14:textId="5005EE50" w:rsidR="004334F9" w:rsidRDefault="004334F9" w:rsidP="004334F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0E944231" w14:textId="68BBFE15" w:rsidR="004334F9" w:rsidRDefault="004334F9" w:rsidP="004334F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0F0F52E2" w14:textId="77777777" w:rsidR="004334F9" w:rsidRDefault="004334F9" w:rsidP="004334F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0AB58E75" w14:textId="77777777" w:rsidR="00462FED" w:rsidRPr="008D122A" w:rsidRDefault="00462FED" w:rsidP="00462FE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vMerge w:val="restart"/>
            <w:tcBorders>
              <w:top w:val="single" w:sz="24" w:space="0" w:color="000000" w:themeColor="text1"/>
            </w:tcBorders>
          </w:tcPr>
          <w:p w14:paraId="7226DABE" w14:textId="77777777" w:rsidR="00462FED" w:rsidRPr="008D122A" w:rsidRDefault="00462FED" w:rsidP="00462FED">
            <w:pPr>
              <w:bidi/>
              <w:ind w:left="29" w:hanging="29"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2098560" behindDoc="0" locked="0" layoutInCell="1" allowOverlap="1" wp14:anchorId="24C01F40" wp14:editId="512B32A2">
                      <wp:simplePos x="0" y="0"/>
                      <wp:positionH relativeFrom="column">
                        <wp:posOffset>353688</wp:posOffset>
                      </wp:positionH>
                      <wp:positionV relativeFrom="paragraph">
                        <wp:posOffset>342146</wp:posOffset>
                      </wp:positionV>
                      <wp:extent cx="467248" cy="442127"/>
                      <wp:effectExtent l="0" t="0" r="9525" b="0"/>
                      <wp:wrapNone/>
                      <wp:docPr id="37" name="Rounded Rectangle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1B5072EF" id="Rounded Rectangle 37" o:spid="_x0000_s1026" style="position:absolute;margin-left:27.85pt;margin-top:26.95pt;width:36.8pt;height:34.8pt;z-index:2520985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985" w:type="dxa"/>
            <w:vMerge w:val="restart"/>
            <w:tcBorders>
              <w:top w:val="single" w:sz="24" w:space="0" w:color="000000" w:themeColor="text1"/>
            </w:tcBorders>
          </w:tcPr>
          <w:p w14:paraId="57A2ACB9" w14:textId="77777777" w:rsidR="00462FED" w:rsidRPr="008D122A" w:rsidRDefault="00462FED" w:rsidP="00462FE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2112896" behindDoc="0" locked="0" layoutInCell="1" allowOverlap="1" wp14:anchorId="1668AE2E" wp14:editId="01424081">
                      <wp:simplePos x="0" y="0"/>
                      <wp:positionH relativeFrom="column">
                        <wp:posOffset>314876</wp:posOffset>
                      </wp:positionH>
                      <wp:positionV relativeFrom="paragraph">
                        <wp:posOffset>364672</wp:posOffset>
                      </wp:positionV>
                      <wp:extent cx="467248" cy="442127"/>
                      <wp:effectExtent l="0" t="0" r="9525" b="0"/>
                      <wp:wrapNone/>
                      <wp:docPr id="38" name="Rounded Rectangle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2E8EC8A5" id="Rounded Rectangle 38" o:spid="_x0000_s1026" style="position:absolute;margin-left:24.8pt;margin-top:28.7pt;width:36.8pt;height:34.8pt;z-index:2521128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462FED" w:rsidRPr="008D122A" w14:paraId="78FC26E7" w14:textId="77777777" w:rsidTr="003E1644">
        <w:tc>
          <w:tcPr>
            <w:tcW w:w="6380" w:type="dxa"/>
            <w:tcBorders>
              <w:bottom w:val="single" w:sz="4" w:space="0" w:color="auto"/>
            </w:tcBorders>
          </w:tcPr>
          <w:p w14:paraId="01C5FAAB" w14:textId="6BA796FD" w:rsidR="00462FED" w:rsidRDefault="00462FED" w:rsidP="00462FE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B01381">
              <w:rPr>
                <w:rFonts w:cs="B Zar"/>
                <w:sz w:val="24"/>
                <w:szCs w:val="24"/>
                <w:rtl/>
                <w:lang w:bidi="fa-IR"/>
              </w:rPr>
              <w:t xml:space="preserve">روش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مصوب </w:t>
            </w:r>
            <w:r w:rsidRPr="00B01381">
              <w:rPr>
                <w:rFonts w:cs="B Zar"/>
                <w:sz w:val="24"/>
                <w:szCs w:val="24"/>
                <w:rtl/>
                <w:lang w:bidi="fa-IR"/>
              </w:rPr>
              <w:t>اجرا</w:t>
            </w:r>
            <w:r w:rsidRPr="00B01381">
              <w:rPr>
                <w:rFonts w:cs="B Zar" w:hint="cs"/>
                <w:sz w:val="24"/>
                <w:szCs w:val="24"/>
                <w:rtl/>
                <w:lang w:bidi="fa-IR"/>
              </w:rPr>
              <w:t>ی</w:t>
            </w:r>
            <w:r w:rsidRPr="00B01381">
              <w:rPr>
                <w:rFonts w:cs="B Zar"/>
                <w:sz w:val="24"/>
                <w:szCs w:val="24"/>
                <w:rtl/>
                <w:lang w:bidi="fa-IR"/>
              </w:rPr>
              <w:t xml:space="preserve"> طرح پژوهش</w:t>
            </w:r>
            <w:r w:rsidRPr="00B01381">
              <w:rPr>
                <w:rFonts w:cs="B Zar" w:hint="cs"/>
                <w:sz w:val="24"/>
                <w:szCs w:val="24"/>
                <w:rtl/>
                <w:lang w:bidi="fa-IR"/>
              </w:rPr>
              <w:t>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36DFBA86" w14:textId="77777777" w:rsidR="00462FED" w:rsidRDefault="00462FED" w:rsidP="00462FE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5E35E4B7" w14:textId="77777777" w:rsidR="004334F9" w:rsidRDefault="004334F9" w:rsidP="004334F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539CAC9C" w14:textId="77777777" w:rsidR="004334F9" w:rsidRDefault="004334F9" w:rsidP="004334F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00EF62B5" w14:textId="77777777" w:rsidR="004334F9" w:rsidRDefault="004334F9" w:rsidP="004334F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2B2A91AE" w14:textId="3C96D17C" w:rsidR="004334F9" w:rsidRPr="008D122A" w:rsidRDefault="004334F9" w:rsidP="004334F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vMerge/>
            <w:tcBorders>
              <w:bottom w:val="single" w:sz="4" w:space="0" w:color="auto"/>
            </w:tcBorders>
          </w:tcPr>
          <w:p w14:paraId="1B2392A2" w14:textId="77777777" w:rsidR="00462FED" w:rsidRPr="008D122A" w:rsidRDefault="00462FED" w:rsidP="00462FE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vMerge/>
            <w:tcBorders>
              <w:bottom w:val="single" w:sz="4" w:space="0" w:color="auto"/>
            </w:tcBorders>
          </w:tcPr>
          <w:p w14:paraId="3EBD2333" w14:textId="77777777" w:rsidR="00462FED" w:rsidRPr="008D122A" w:rsidRDefault="00462FED" w:rsidP="00462FE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B01381" w:rsidRPr="008D122A" w14:paraId="0B4D04DC" w14:textId="77777777" w:rsidTr="003E1644">
        <w:tc>
          <w:tcPr>
            <w:tcW w:w="10350" w:type="dxa"/>
            <w:gridSpan w:val="3"/>
            <w:tcBorders>
              <w:bottom w:val="single" w:sz="24" w:space="0" w:color="000000" w:themeColor="text1"/>
            </w:tcBorders>
          </w:tcPr>
          <w:p w14:paraId="7C6D61C7" w14:textId="356B349C" w:rsidR="00B01381" w:rsidRPr="008D122A" w:rsidRDefault="00B01381" w:rsidP="003E164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</w:tbl>
    <w:p w14:paraId="6587AEED" w14:textId="24BE2B12" w:rsidR="00462FED" w:rsidRDefault="00462FED" w:rsidP="00462FED">
      <w:pPr>
        <w:bidi/>
        <w:jc w:val="center"/>
        <w:rPr>
          <w:rFonts w:ascii="Calibri" w:eastAsia="Calibri" w:hAnsi="Calibri" w:cs="B Nazanin"/>
          <w:b/>
          <w:bCs/>
          <w:sz w:val="26"/>
          <w:szCs w:val="26"/>
          <w:rtl/>
          <w:lang w:bidi="fa-IR"/>
        </w:rPr>
      </w:pPr>
    </w:p>
    <w:tbl>
      <w:tblPr>
        <w:tblStyle w:val="TableGrid"/>
        <w:bidiVisual/>
        <w:tblW w:w="10350" w:type="dxa"/>
        <w:tblInd w:w="-504" w:type="dxa"/>
        <w:tblLook w:val="04A0" w:firstRow="1" w:lastRow="0" w:firstColumn="1" w:lastColumn="0" w:noHBand="0" w:noVBand="1"/>
      </w:tblPr>
      <w:tblGrid>
        <w:gridCol w:w="6380"/>
        <w:gridCol w:w="1985"/>
        <w:gridCol w:w="1985"/>
      </w:tblGrid>
      <w:tr w:rsidR="00462FED" w:rsidRPr="008D122A" w14:paraId="69888181" w14:textId="77777777" w:rsidTr="003E1644">
        <w:tc>
          <w:tcPr>
            <w:tcW w:w="10350" w:type="dxa"/>
            <w:gridSpan w:val="3"/>
            <w:tcBorders>
              <w:top w:val="single" w:sz="24" w:space="0" w:color="000000" w:themeColor="text1"/>
            </w:tcBorders>
            <w:shd w:val="clear" w:color="auto" w:fill="C4BC96"/>
          </w:tcPr>
          <w:p w14:paraId="1990F80B" w14:textId="074D0128" w:rsidR="00462FED" w:rsidRPr="008D122A" w:rsidRDefault="00462FED" w:rsidP="00462FED">
            <w:pPr>
              <w:bidi/>
              <w:jc w:val="center"/>
              <w:rPr>
                <w:rFonts w:cs="B Zar"/>
                <w:noProof/>
                <w:sz w:val="24"/>
                <w:szCs w:val="24"/>
                <w:rtl/>
              </w:rPr>
            </w:pPr>
            <w:r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 xml:space="preserve">جدول شماره </w:t>
            </w:r>
            <w:r>
              <w:rPr>
                <w:rFonts w:ascii="B Compset" w:eastAsia="Calibri" w:hAnsi="B Compset" w:cs="B Nazanin"/>
                <w:b/>
                <w:bCs/>
                <w:sz w:val="28"/>
                <w:szCs w:val="28"/>
              </w:rPr>
              <w:t>9</w:t>
            </w:r>
            <w:r w:rsidR="006C7D0F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 xml:space="preserve">: </w:t>
            </w:r>
            <w:r w:rsidRPr="0079743C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ملاحظات سلامتی و ایمنی مربوط به افراد و حیوانات</w:t>
            </w:r>
          </w:p>
        </w:tc>
      </w:tr>
      <w:tr w:rsidR="00462FED" w:rsidRPr="008D122A" w14:paraId="2E1420C9" w14:textId="77777777" w:rsidTr="003E1644">
        <w:tc>
          <w:tcPr>
            <w:tcW w:w="6380" w:type="dxa"/>
            <w:tcBorders>
              <w:top w:val="single" w:sz="24" w:space="0" w:color="000000" w:themeColor="text1"/>
              <w:bottom w:val="single" w:sz="4" w:space="0" w:color="auto"/>
            </w:tcBorders>
          </w:tcPr>
          <w:p w14:paraId="05DEAB48" w14:textId="37EAC478" w:rsidR="00462FED" w:rsidRPr="00B10977" w:rsidRDefault="00462FED" w:rsidP="003E1644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B1097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اقدامات</w:t>
            </w:r>
            <w:r w:rsidRPr="00B10977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B1097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محافظتی</w:t>
            </w:r>
            <w:r w:rsidRPr="00B10977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B1097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فعلی برای</w:t>
            </w:r>
            <w:r w:rsidRPr="00B10977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B1097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حفاظت</w:t>
            </w:r>
            <w:r w:rsidRPr="00B10977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B1097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کارکنان</w:t>
            </w:r>
            <w:r w:rsidRPr="00B10977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B1097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و</w:t>
            </w:r>
            <w:r w:rsidRPr="00B10977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B1097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ا</w:t>
            </w:r>
            <w:r w:rsidRPr="00B10977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B1097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حیوانات؛ جهت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  <w:p w14:paraId="4A5DA0E7" w14:textId="4792A3E5" w:rsidR="00462FED" w:rsidRPr="00435A65" w:rsidRDefault="00462FED" w:rsidP="003E1644">
            <w:pPr>
              <w:bidi/>
              <w:rPr>
                <w:rFonts w:cs="B Zar"/>
                <w:sz w:val="24"/>
                <w:szCs w:val="24"/>
                <w:lang w:bidi="fa-IR"/>
              </w:rPr>
            </w:pP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عوامل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خطرناک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 (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بیولوژیک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>/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شیمیایی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>/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فیزیکی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) 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04F29D28" w14:textId="5CB585AE" w:rsidR="00462FED" w:rsidRPr="00435A65" w:rsidRDefault="00462FED" w:rsidP="003E1644">
            <w:pPr>
              <w:bidi/>
              <w:rPr>
                <w:rFonts w:cs="B Zar"/>
                <w:sz w:val="24"/>
                <w:szCs w:val="24"/>
                <w:lang w:bidi="fa-IR"/>
              </w:rPr>
            </w:pP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رادیوایزوتوپ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‌ها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یا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اشعه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ایکس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6A83B5D6" w14:textId="4B224759" w:rsidR="00462FED" w:rsidRPr="00435A65" w:rsidRDefault="00462FED" w:rsidP="003E1644">
            <w:pPr>
              <w:bidi/>
              <w:rPr>
                <w:rFonts w:cs="B Zar"/>
                <w:sz w:val="24"/>
                <w:szCs w:val="24"/>
                <w:lang w:bidi="fa-IR"/>
              </w:rPr>
            </w:pP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تراتوژن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‌ها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یا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سرطان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زاها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59E3B652" w14:textId="1B5680CE" w:rsidR="00462FED" w:rsidRPr="00435A65" w:rsidRDefault="00462FED" w:rsidP="003E1644">
            <w:pPr>
              <w:bidi/>
              <w:rPr>
                <w:rFonts w:cs="B Zar"/>
                <w:sz w:val="24"/>
                <w:szCs w:val="24"/>
                <w:lang w:bidi="fa-IR"/>
              </w:rPr>
            </w:pP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داروهای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کنترل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شده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0FD650FE" w14:textId="0FE5BDBC" w:rsidR="00462FED" w:rsidRDefault="00462FED" w:rsidP="003E164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سایر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 (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نام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ببرید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) : </w:t>
            </w:r>
          </w:p>
          <w:p w14:paraId="66504472" w14:textId="77777777" w:rsidR="00462FED" w:rsidRDefault="00462FED" w:rsidP="003E164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2BEDD4A6" w14:textId="22350011" w:rsidR="00A46B9E" w:rsidRDefault="00A46B9E" w:rsidP="00A46B9E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vMerge w:val="restart"/>
            <w:tcBorders>
              <w:top w:val="single" w:sz="24" w:space="0" w:color="000000" w:themeColor="text1"/>
            </w:tcBorders>
          </w:tcPr>
          <w:p w14:paraId="5E03BCDE" w14:textId="77777777" w:rsidR="00462FED" w:rsidRPr="008D122A" w:rsidRDefault="00462FED" w:rsidP="003E164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878400" behindDoc="0" locked="0" layoutInCell="1" allowOverlap="1" wp14:anchorId="25EF4D2E" wp14:editId="30B9C6D7">
                      <wp:simplePos x="0" y="0"/>
                      <wp:positionH relativeFrom="column">
                        <wp:posOffset>353060</wp:posOffset>
                      </wp:positionH>
                      <wp:positionV relativeFrom="paragraph">
                        <wp:posOffset>527524</wp:posOffset>
                      </wp:positionV>
                      <wp:extent cx="467248" cy="442127"/>
                      <wp:effectExtent l="0" t="0" r="9525" b="0"/>
                      <wp:wrapNone/>
                      <wp:docPr id="6" name="Rounded 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55F7485D" id="Rounded Rectangle 6" o:spid="_x0000_s1026" style="position:absolute;margin-left:27.8pt;margin-top:41.55pt;width:36.8pt;height:34.8pt;z-index:2518784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985" w:type="dxa"/>
            <w:vMerge w:val="restart"/>
            <w:tcBorders>
              <w:top w:val="single" w:sz="24" w:space="0" w:color="000000" w:themeColor="text1"/>
            </w:tcBorders>
          </w:tcPr>
          <w:p w14:paraId="50718550" w14:textId="77777777" w:rsidR="00462FED" w:rsidRPr="008D122A" w:rsidRDefault="00462FED" w:rsidP="003E164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908096" behindDoc="0" locked="0" layoutInCell="1" allowOverlap="1" wp14:anchorId="4316DDBF" wp14:editId="620DFDEB">
                      <wp:simplePos x="0" y="0"/>
                      <wp:positionH relativeFrom="column">
                        <wp:posOffset>304276</wp:posOffset>
                      </wp:positionH>
                      <wp:positionV relativeFrom="paragraph">
                        <wp:posOffset>540337</wp:posOffset>
                      </wp:positionV>
                      <wp:extent cx="467248" cy="442127"/>
                      <wp:effectExtent l="0" t="0" r="9525" b="0"/>
                      <wp:wrapNone/>
                      <wp:docPr id="7" name="Rounded 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281DD77A" id="Rounded Rectangle 7" o:spid="_x0000_s1026" style="position:absolute;margin-left:23.95pt;margin-top:42.55pt;width:36.8pt;height:34.8pt;z-index:2519080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462FED" w:rsidRPr="008D122A" w14:paraId="31859D3D" w14:textId="77777777" w:rsidTr="003E1644">
        <w:tc>
          <w:tcPr>
            <w:tcW w:w="6380" w:type="dxa"/>
            <w:tcBorders>
              <w:bottom w:val="single" w:sz="4" w:space="0" w:color="auto"/>
            </w:tcBorders>
          </w:tcPr>
          <w:p w14:paraId="553A86E0" w14:textId="5F0DA5D6" w:rsidR="00462FED" w:rsidRPr="003B1C12" w:rsidRDefault="00462FED" w:rsidP="003E1644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3B1C12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اقدامات</w:t>
            </w:r>
            <w:r w:rsidRPr="003B1C12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3B1C12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محافظتی</w:t>
            </w:r>
            <w:r w:rsidRPr="003B1C12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3B1C12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مصوب برای</w:t>
            </w:r>
            <w:r w:rsidRPr="003B1C12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3B1C12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حفاظت</w:t>
            </w:r>
            <w:r w:rsidRPr="003B1C12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3B1C12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کارکنان</w:t>
            </w:r>
            <w:r w:rsidRPr="003B1C12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3B1C12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و</w:t>
            </w:r>
            <w:r w:rsidRPr="003B1C12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3B1C12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ا</w:t>
            </w:r>
            <w:r w:rsidRPr="003B1C12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3B1C12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حیوانات؛ جهت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  <w:p w14:paraId="415520A2" w14:textId="2352F943" w:rsidR="00462FED" w:rsidRPr="00435A65" w:rsidRDefault="00462FED" w:rsidP="003E1644">
            <w:pPr>
              <w:bidi/>
              <w:rPr>
                <w:rFonts w:cs="B Zar"/>
                <w:sz w:val="24"/>
                <w:szCs w:val="24"/>
                <w:lang w:bidi="fa-IR"/>
              </w:rPr>
            </w:pP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عوامل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خطرناک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 (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بیولوژیک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>/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شیمیایی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>/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فیزیکی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) 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79D1B7D9" w14:textId="6FD27434" w:rsidR="00462FED" w:rsidRPr="00435A65" w:rsidRDefault="00462FED" w:rsidP="003E1644">
            <w:pPr>
              <w:bidi/>
              <w:rPr>
                <w:rFonts w:cs="B Zar"/>
                <w:sz w:val="24"/>
                <w:szCs w:val="24"/>
                <w:lang w:bidi="fa-IR"/>
              </w:rPr>
            </w:pP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رادیوایزوتوپ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‌ها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یا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اشعه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ایکس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7D86E73B" w14:textId="4019F809" w:rsidR="00462FED" w:rsidRPr="00435A65" w:rsidRDefault="00462FED" w:rsidP="003E1644">
            <w:pPr>
              <w:bidi/>
              <w:rPr>
                <w:rFonts w:cs="B Zar"/>
                <w:sz w:val="24"/>
                <w:szCs w:val="24"/>
                <w:lang w:bidi="fa-IR"/>
              </w:rPr>
            </w:pP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تراتوژن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‌ها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یا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سرطان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زاها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3B61B5C0" w14:textId="11531959" w:rsidR="00462FED" w:rsidRPr="00435A65" w:rsidRDefault="00462FED" w:rsidP="003E1644">
            <w:pPr>
              <w:bidi/>
              <w:rPr>
                <w:rFonts w:cs="B Zar"/>
                <w:sz w:val="24"/>
                <w:szCs w:val="24"/>
                <w:lang w:bidi="fa-IR"/>
              </w:rPr>
            </w:pP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داروهای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کنترل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شده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2E864F35" w14:textId="194EB864" w:rsidR="00462FED" w:rsidRDefault="00462FED" w:rsidP="003E164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سایر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 (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نام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ببرید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) : </w:t>
            </w:r>
          </w:p>
          <w:p w14:paraId="71997087" w14:textId="77777777" w:rsidR="00462FED" w:rsidRDefault="00462FED" w:rsidP="003E164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vMerge/>
            <w:tcBorders>
              <w:bottom w:val="single" w:sz="4" w:space="0" w:color="auto"/>
            </w:tcBorders>
          </w:tcPr>
          <w:p w14:paraId="267EE7CD" w14:textId="77777777" w:rsidR="00462FED" w:rsidRPr="008D122A" w:rsidRDefault="00462FED" w:rsidP="003E164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vMerge/>
            <w:tcBorders>
              <w:bottom w:val="single" w:sz="4" w:space="0" w:color="auto"/>
            </w:tcBorders>
          </w:tcPr>
          <w:p w14:paraId="6D8F6794" w14:textId="77777777" w:rsidR="00462FED" w:rsidRPr="008D122A" w:rsidRDefault="00462FED" w:rsidP="003E164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462FED" w:rsidRPr="008D122A" w14:paraId="605E535C" w14:textId="77777777" w:rsidTr="003E1644">
        <w:tc>
          <w:tcPr>
            <w:tcW w:w="10350" w:type="dxa"/>
            <w:gridSpan w:val="3"/>
            <w:tcBorders>
              <w:bottom w:val="single" w:sz="4" w:space="0" w:color="auto"/>
            </w:tcBorders>
          </w:tcPr>
          <w:p w14:paraId="6DEE0C64" w14:textId="2E999448" w:rsidR="00462FED" w:rsidRPr="008D122A" w:rsidRDefault="00462FED" w:rsidP="003E164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462FED" w:rsidRPr="008D122A" w14:paraId="23C7ACF1" w14:textId="77777777" w:rsidTr="003E1644">
        <w:tc>
          <w:tcPr>
            <w:tcW w:w="10350" w:type="dxa"/>
            <w:gridSpan w:val="3"/>
            <w:tcBorders>
              <w:bottom w:val="single" w:sz="24" w:space="0" w:color="000000" w:themeColor="text1"/>
            </w:tcBorders>
          </w:tcPr>
          <w:p w14:paraId="1DB0D427" w14:textId="5916BBD8" w:rsidR="00462FED" w:rsidRPr="008D122A" w:rsidRDefault="00462FED" w:rsidP="003E164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از دید ناظر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آیا اقدامات بعمل آمده برای محافظت کامل کارکنان و حیوانات در برابر خطرات موجود کافی است؟ </w:t>
            </w:r>
            <w:r w:rsidR="00AB0CD6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بله </w:t>
            </w:r>
            <w:r w:rsidR="00AB0CD6">
              <w:rPr>
                <w:rFonts w:cs="B Zar" w:hint="cs"/>
                <w:sz w:val="24"/>
                <w:szCs w:val="24"/>
                <w:lang w:bidi="fa-IR"/>
              </w:rPr>
              <w:sym w:font="Wingdings 2" w:char="F030"/>
            </w:r>
            <w:r w:rsidR="00AB0CD6">
              <w:rPr>
                <w:rFonts w:cs="B Zar"/>
                <w:sz w:val="24"/>
                <w:szCs w:val="24"/>
                <w:rtl/>
                <w:lang w:bidi="fa-IR"/>
              </w:rPr>
              <w:tab/>
            </w:r>
            <w:r w:rsidR="00AB0CD6">
              <w:rPr>
                <w:rFonts w:cs="B Zar" w:hint="cs"/>
                <w:sz w:val="24"/>
                <w:szCs w:val="24"/>
                <w:rtl/>
                <w:lang w:bidi="fa-IR"/>
              </w:rPr>
              <w:t>خیر</w:t>
            </w:r>
            <w:r w:rsidR="00AB0CD6">
              <w:rPr>
                <w:rFonts w:cs="B Zar"/>
                <w:sz w:val="24"/>
                <w:szCs w:val="24"/>
                <w:lang w:bidi="fa-IR"/>
              </w:rPr>
              <w:sym w:font="Wingdings 2" w:char="F030"/>
            </w:r>
          </w:p>
        </w:tc>
      </w:tr>
    </w:tbl>
    <w:p w14:paraId="1F815D03" w14:textId="34253020" w:rsidR="006E70A5" w:rsidRDefault="006E70A5" w:rsidP="00B01381">
      <w:pPr>
        <w:bidi/>
        <w:jc w:val="center"/>
        <w:rPr>
          <w:rtl/>
          <w:lang w:bidi="fa-IR"/>
        </w:rPr>
      </w:pPr>
    </w:p>
    <w:tbl>
      <w:tblPr>
        <w:tblStyle w:val="TableGrid"/>
        <w:bidiVisual/>
        <w:tblW w:w="10350" w:type="dxa"/>
        <w:tblInd w:w="-504" w:type="dxa"/>
        <w:tblLook w:val="04A0" w:firstRow="1" w:lastRow="0" w:firstColumn="1" w:lastColumn="0" w:noHBand="0" w:noVBand="1"/>
      </w:tblPr>
      <w:tblGrid>
        <w:gridCol w:w="7604"/>
        <w:gridCol w:w="1373"/>
        <w:gridCol w:w="1373"/>
      </w:tblGrid>
      <w:tr w:rsidR="00730868" w:rsidRPr="008D122A" w14:paraId="3CFB10A8" w14:textId="77777777" w:rsidTr="00B54E6D">
        <w:tc>
          <w:tcPr>
            <w:tcW w:w="10350" w:type="dxa"/>
            <w:gridSpan w:val="3"/>
            <w:tcBorders>
              <w:top w:val="single" w:sz="24" w:space="0" w:color="000000" w:themeColor="text1"/>
            </w:tcBorders>
            <w:shd w:val="clear" w:color="auto" w:fill="C4BC96"/>
          </w:tcPr>
          <w:p w14:paraId="459695BB" w14:textId="016236A4" w:rsidR="00730868" w:rsidRPr="008D122A" w:rsidRDefault="00DF4C7A" w:rsidP="008B3E18">
            <w:pPr>
              <w:bidi/>
              <w:jc w:val="center"/>
              <w:rPr>
                <w:rFonts w:cs="B Zar"/>
                <w:noProof/>
                <w:sz w:val="24"/>
                <w:szCs w:val="24"/>
                <w:rtl/>
              </w:rPr>
            </w:pPr>
            <w:r>
              <w:rPr>
                <w:rFonts w:ascii="Calibri" w:eastAsia="Calibri" w:hAnsi="Calibri" w:cs="Arial"/>
                <w:lang w:bidi="fa-IR"/>
              </w:rPr>
              <w:lastRenderedPageBreak/>
              <w:br w:type="page"/>
            </w:r>
            <w:r w:rsidR="009B12B7">
              <w:rPr>
                <w:rFonts w:ascii="Calibri" w:eastAsia="Calibri" w:hAnsi="Calibri" w:cs="Arial"/>
                <w:lang w:bidi="fa-IR"/>
              </w:rPr>
              <w:br w:type="page"/>
            </w:r>
            <w:r w:rsidR="00730868"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 xml:space="preserve">جدول شماره </w:t>
            </w:r>
            <w:r w:rsidR="008B3E18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13</w:t>
            </w:r>
            <w:r w:rsidR="006C7D0F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 xml:space="preserve">: </w:t>
            </w:r>
            <w:r w:rsidR="00730868"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بیهوشی و بی دردی</w:t>
            </w:r>
          </w:p>
        </w:tc>
      </w:tr>
      <w:tr w:rsidR="00B4623B" w:rsidRPr="008D122A" w14:paraId="4C3158D7" w14:textId="77777777" w:rsidTr="002617AB">
        <w:tc>
          <w:tcPr>
            <w:tcW w:w="7604" w:type="dxa"/>
            <w:tcBorders>
              <w:top w:val="single" w:sz="24" w:space="0" w:color="000000" w:themeColor="text1"/>
            </w:tcBorders>
          </w:tcPr>
          <w:p w14:paraId="0273BF53" w14:textId="74BA0146" w:rsidR="006C7D0F" w:rsidRDefault="008C21FC" w:rsidP="008C21FC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2973E3">
              <w:rPr>
                <w:rFonts w:cs="B Zar" w:hint="cs"/>
                <w:sz w:val="24"/>
                <w:szCs w:val="24"/>
                <w:u w:val="single"/>
                <w:rtl/>
                <w:lang w:bidi="fa-IR"/>
              </w:rPr>
              <w:t>جزئیات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 w:rsidRPr="00B4623B">
              <w:rPr>
                <w:rFonts w:cs="B Zar" w:hint="cs"/>
                <w:sz w:val="24"/>
                <w:szCs w:val="24"/>
                <w:rtl/>
                <w:lang w:bidi="fa-IR"/>
              </w:rPr>
              <w:t>اقدامات</w:t>
            </w:r>
            <w:r w:rsidRPr="00B4623B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B4623B">
              <w:rPr>
                <w:rFonts w:cs="B Zar" w:hint="cs"/>
                <w:sz w:val="24"/>
                <w:szCs w:val="24"/>
                <w:rtl/>
                <w:lang w:bidi="fa-IR"/>
              </w:rPr>
              <w:t>بیهوشی</w:t>
            </w:r>
            <w:r w:rsidRPr="00B4623B">
              <w:rPr>
                <w:rFonts w:cs="B Zar"/>
                <w:sz w:val="24"/>
                <w:szCs w:val="24"/>
                <w:rtl/>
                <w:lang w:bidi="fa-IR"/>
              </w:rPr>
              <w:t>/</w:t>
            </w:r>
            <w:r w:rsidRPr="00B4623B">
              <w:rPr>
                <w:rFonts w:cs="B Zar" w:hint="cs"/>
                <w:sz w:val="24"/>
                <w:szCs w:val="24"/>
                <w:rtl/>
                <w:lang w:bidi="fa-IR"/>
              </w:rPr>
              <w:t>بی</w:t>
            </w:r>
            <w:r w:rsidRPr="00B4623B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B4623B">
              <w:rPr>
                <w:rFonts w:cs="B Zar" w:hint="cs"/>
                <w:sz w:val="24"/>
                <w:szCs w:val="24"/>
                <w:rtl/>
                <w:lang w:bidi="fa-IR"/>
              </w:rPr>
              <w:t>دردی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 فعل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2D7F856E" w14:textId="77777777" w:rsidR="006C7D0F" w:rsidRDefault="006C7D0F" w:rsidP="007E15AC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09A73CAE" w14:textId="3285E14A" w:rsidR="00B4623B" w:rsidRPr="008D122A" w:rsidRDefault="00B4623B" w:rsidP="00B4623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14:paraId="6FCF9442" w14:textId="77777777" w:rsidR="00B4623B" w:rsidRPr="008D122A" w:rsidRDefault="00B4623B" w:rsidP="00B54E6D">
            <w:pPr>
              <w:bidi/>
              <w:ind w:left="29" w:hanging="29"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231232" behindDoc="0" locked="0" layoutInCell="1" allowOverlap="1" wp14:anchorId="4338E785" wp14:editId="23B74F19">
                      <wp:simplePos x="0" y="0"/>
                      <wp:positionH relativeFrom="column">
                        <wp:posOffset>162865</wp:posOffset>
                      </wp:positionH>
                      <wp:positionV relativeFrom="paragraph">
                        <wp:posOffset>703110</wp:posOffset>
                      </wp:positionV>
                      <wp:extent cx="467248" cy="442127"/>
                      <wp:effectExtent l="0" t="0" r="9525" b="0"/>
                      <wp:wrapNone/>
                      <wp:docPr id="54" name="Rounded Rectangle 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6F5BBEDC" id="Rounded Rectangle 54" o:spid="_x0000_s1026" style="position:absolute;margin-left:12.8pt;margin-top:55.35pt;width:36.8pt;height:34.8pt;z-index:2512312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14:paraId="097798E6" w14:textId="77777777" w:rsidR="00B4623B" w:rsidRPr="008D122A" w:rsidRDefault="00B4623B" w:rsidP="00B54E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271168" behindDoc="0" locked="0" layoutInCell="1" allowOverlap="1" wp14:anchorId="779BCEEC" wp14:editId="4A6245A0">
                      <wp:simplePos x="0" y="0"/>
                      <wp:positionH relativeFrom="column">
                        <wp:posOffset>184076</wp:posOffset>
                      </wp:positionH>
                      <wp:positionV relativeFrom="paragraph">
                        <wp:posOffset>731339</wp:posOffset>
                      </wp:positionV>
                      <wp:extent cx="467248" cy="442127"/>
                      <wp:effectExtent l="0" t="0" r="9525" b="0"/>
                      <wp:wrapNone/>
                      <wp:docPr id="55" name="Rounded Rectangle 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67DD7D3C" id="Rounded Rectangle 55" o:spid="_x0000_s1026" style="position:absolute;margin-left:14.5pt;margin-top:57.6pt;width:36.8pt;height:34.8pt;z-index:2512711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B4623B" w:rsidRPr="008D122A" w14:paraId="530BF60B" w14:textId="77777777" w:rsidTr="002617AB">
        <w:tc>
          <w:tcPr>
            <w:tcW w:w="7604" w:type="dxa"/>
            <w:tcBorders>
              <w:bottom w:val="single" w:sz="4" w:space="0" w:color="auto"/>
            </w:tcBorders>
          </w:tcPr>
          <w:p w14:paraId="68129709" w14:textId="240C6CBE" w:rsidR="006C7D0F" w:rsidRDefault="008C21FC" w:rsidP="008C21FC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2973E3">
              <w:rPr>
                <w:rFonts w:cs="B Zar" w:hint="cs"/>
                <w:sz w:val="24"/>
                <w:szCs w:val="24"/>
                <w:u w:val="single"/>
                <w:rtl/>
                <w:lang w:bidi="fa-IR"/>
              </w:rPr>
              <w:t>جزئیات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 w:rsidRPr="00B4623B">
              <w:rPr>
                <w:rFonts w:cs="B Zar" w:hint="cs"/>
                <w:sz w:val="24"/>
                <w:szCs w:val="24"/>
                <w:rtl/>
                <w:lang w:bidi="fa-IR"/>
              </w:rPr>
              <w:t>اقدامات</w:t>
            </w:r>
            <w:r w:rsidRPr="00B4623B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B4623B">
              <w:rPr>
                <w:rFonts w:cs="B Zar" w:hint="cs"/>
                <w:sz w:val="24"/>
                <w:szCs w:val="24"/>
                <w:rtl/>
                <w:lang w:bidi="fa-IR"/>
              </w:rPr>
              <w:t>بیهوشی</w:t>
            </w:r>
            <w:r w:rsidRPr="00B4623B">
              <w:rPr>
                <w:rFonts w:cs="B Zar"/>
                <w:sz w:val="24"/>
                <w:szCs w:val="24"/>
                <w:rtl/>
                <w:lang w:bidi="fa-IR"/>
              </w:rPr>
              <w:t>/</w:t>
            </w:r>
            <w:r w:rsidRPr="00B4623B">
              <w:rPr>
                <w:rFonts w:cs="B Zar" w:hint="cs"/>
                <w:sz w:val="24"/>
                <w:szCs w:val="24"/>
                <w:rtl/>
                <w:lang w:bidi="fa-IR"/>
              </w:rPr>
              <w:t>بی</w:t>
            </w:r>
            <w:r w:rsidRPr="00B4623B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B4623B">
              <w:rPr>
                <w:rFonts w:cs="B Zar" w:hint="cs"/>
                <w:sz w:val="24"/>
                <w:szCs w:val="24"/>
                <w:rtl/>
                <w:lang w:bidi="fa-IR"/>
              </w:rPr>
              <w:t>دردی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طبق پروپوزال مصوب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2C3919CD" w14:textId="77777777" w:rsidR="006C7D0F" w:rsidRDefault="006C7D0F" w:rsidP="007C26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1C2A0D2B" w14:textId="7E27F95E" w:rsidR="007C266D" w:rsidRPr="008D122A" w:rsidRDefault="007C266D" w:rsidP="007C26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14:paraId="1447F507" w14:textId="77777777" w:rsidR="00B4623B" w:rsidRPr="008D122A" w:rsidRDefault="00B4623B" w:rsidP="00B54E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14:paraId="278FCF2F" w14:textId="77777777" w:rsidR="00B4623B" w:rsidRPr="008D122A" w:rsidRDefault="00B4623B" w:rsidP="00B54E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B4623B" w:rsidRPr="008D122A" w14:paraId="2D3E1F06" w14:textId="77777777" w:rsidTr="00B54E6D">
        <w:tc>
          <w:tcPr>
            <w:tcW w:w="10350" w:type="dxa"/>
            <w:gridSpan w:val="3"/>
            <w:tcBorders>
              <w:bottom w:val="single" w:sz="24" w:space="0" w:color="000000" w:themeColor="text1"/>
            </w:tcBorders>
          </w:tcPr>
          <w:p w14:paraId="54E24961" w14:textId="76DE203C" w:rsidR="00A46B9E" w:rsidRDefault="00B4623B" w:rsidP="008B3E18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6BC74318" w14:textId="77777777" w:rsidR="00A46B9E" w:rsidRDefault="00A46B9E" w:rsidP="00A46B9E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62232BF7" w14:textId="77777777" w:rsidR="00A46B9E" w:rsidRDefault="00A46B9E" w:rsidP="00A46B9E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0CEAF823" w14:textId="00CD6187" w:rsidR="00A46B9E" w:rsidRPr="008D122A" w:rsidRDefault="00A46B9E" w:rsidP="00A46B9E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5008AA" w:rsidRPr="008D122A" w14:paraId="5BD80709" w14:textId="77777777" w:rsidTr="00B54E6D">
        <w:tc>
          <w:tcPr>
            <w:tcW w:w="10350" w:type="dxa"/>
            <w:gridSpan w:val="3"/>
            <w:tcBorders>
              <w:top w:val="single" w:sz="24" w:space="0" w:color="000000" w:themeColor="text1"/>
            </w:tcBorders>
            <w:shd w:val="clear" w:color="auto" w:fill="C4BC96"/>
          </w:tcPr>
          <w:p w14:paraId="082057E1" w14:textId="6767B867" w:rsidR="005008AA" w:rsidRPr="008D122A" w:rsidRDefault="002805CF" w:rsidP="00B54E6D">
            <w:pPr>
              <w:bidi/>
              <w:jc w:val="center"/>
              <w:rPr>
                <w:rFonts w:cs="B Zar"/>
                <w:noProof/>
                <w:sz w:val="24"/>
                <w:szCs w:val="24"/>
                <w:rtl/>
              </w:rPr>
            </w:pP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دارو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 (</w:t>
            </w: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ها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) </w:t>
            </w: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ی پیش بیهوشی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 (</w:t>
            </w:r>
            <w:r>
              <w:rPr>
                <w:rFonts w:ascii="Calibri" w:eastAsia="Calibri" w:hAnsi="Calibri" w:cs="B Nazanin" w:hint="cs"/>
                <w:b/>
                <w:bCs/>
                <w:sz w:val="16"/>
                <w:szCs w:val="16"/>
                <w:rtl/>
              </w:rPr>
              <w:t xml:space="preserve">به جز </w:t>
            </w:r>
            <w:r w:rsidRPr="00414D8D">
              <w:rPr>
                <w:rFonts w:ascii="Calibri" w:eastAsia="Calibri" w:hAnsi="Calibri" w:cs="B Nazanin" w:hint="cs"/>
                <w:b/>
                <w:bCs/>
                <w:sz w:val="16"/>
                <w:szCs w:val="16"/>
                <w:rtl/>
              </w:rPr>
              <w:t xml:space="preserve">داروهای ضد درد </w:t>
            </w:r>
            <w:r>
              <w:rPr>
                <w:rFonts w:ascii="Calibri" w:eastAsia="Calibri" w:hAnsi="Calibri" w:cs="B Nazanin" w:hint="cs"/>
                <w:b/>
                <w:bCs/>
                <w:sz w:val="16"/>
                <w:szCs w:val="16"/>
                <w:rtl/>
              </w:rPr>
              <w:t>پیش از جراحی</w:t>
            </w:r>
            <w:r w:rsidR="006C7D0F">
              <w:rPr>
                <w:rFonts w:ascii="Calibri" w:eastAsia="Calibri" w:hAnsi="Calibri" w:cs="B Nazanin" w:hint="cs"/>
                <w:b/>
                <w:bCs/>
                <w:sz w:val="16"/>
                <w:szCs w:val="16"/>
                <w:rtl/>
              </w:rPr>
              <w:t xml:space="preserve">) </w:t>
            </w:r>
          </w:p>
        </w:tc>
      </w:tr>
      <w:tr w:rsidR="005008AA" w:rsidRPr="008D122A" w14:paraId="4D887571" w14:textId="77777777" w:rsidTr="002617AB">
        <w:tc>
          <w:tcPr>
            <w:tcW w:w="7604" w:type="dxa"/>
            <w:tcBorders>
              <w:top w:val="single" w:sz="24" w:space="0" w:color="000000" w:themeColor="text1"/>
            </w:tcBorders>
          </w:tcPr>
          <w:p w14:paraId="53D3A0CC" w14:textId="40FADB4A" w:rsidR="005008AA" w:rsidRPr="00503865" w:rsidRDefault="00503865" w:rsidP="002805CF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پیش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بیهوش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2805C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مورد استفاده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فعلی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: </w:t>
            </w: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917"/>
              <w:gridCol w:w="1055"/>
              <w:gridCol w:w="990"/>
              <w:gridCol w:w="1041"/>
              <w:gridCol w:w="772"/>
              <w:gridCol w:w="1379"/>
            </w:tblGrid>
            <w:tr w:rsidR="00496242" w14:paraId="7E1E9725" w14:textId="53A36199" w:rsidTr="00496242">
              <w:tc>
                <w:tcPr>
                  <w:tcW w:w="917" w:type="dxa"/>
                  <w:vAlign w:val="center"/>
                </w:tcPr>
                <w:p w14:paraId="5D8E0638" w14:textId="1A6670D4" w:rsidR="00496242" w:rsidRDefault="00496242" w:rsidP="00496242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گونه</w:t>
                  </w:r>
                  <w:r w:rsidR="00145C3C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حیوان</w:t>
                  </w:r>
                </w:p>
              </w:tc>
              <w:tc>
                <w:tcPr>
                  <w:tcW w:w="1055" w:type="dxa"/>
                  <w:vAlign w:val="center"/>
                </w:tcPr>
                <w:p w14:paraId="1D6EAE3A" w14:textId="30879C90"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نام ژنریک</w:t>
                  </w:r>
                </w:p>
              </w:tc>
              <w:tc>
                <w:tcPr>
                  <w:tcW w:w="990" w:type="dxa"/>
                  <w:vAlign w:val="center"/>
                </w:tcPr>
                <w:p w14:paraId="3A1EAE7A" w14:textId="28C8EE83"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</w:rPr>
                    <w:t>دوز</w:t>
                  </w:r>
                </w:p>
              </w:tc>
              <w:tc>
                <w:tcPr>
                  <w:tcW w:w="1041" w:type="dxa"/>
                  <w:vAlign w:val="center"/>
                </w:tcPr>
                <w:p w14:paraId="46185C21" w14:textId="3F72D375"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روش تجویز</w:t>
                  </w:r>
                </w:p>
              </w:tc>
              <w:tc>
                <w:tcPr>
                  <w:tcW w:w="772" w:type="dxa"/>
                  <w:vAlign w:val="center"/>
                </w:tcPr>
                <w:p w14:paraId="122E0A7E" w14:textId="599511E1" w:rsidR="00496242" w:rsidRPr="00503865" w:rsidRDefault="00496242" w:rsidP="00496242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مدت اثر</w:t>
                  </w:r>
                </w:p>
              </w:tc>
              <w:tc>
                <w:tcPr>
                  <w:tcW w:w="1379" w:type="dxa"/>
                  <w:vAlign w:val="center"/>
                </w:tcPr>
                <w:p w14:paraId="3DE4046C" w14:textId="721A117A" w:rsidR="00496242" w:rsidRDefault="00496242" w:rsidP="00496242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 xml:space="preserve">فاصله </w:t>
                  </w:r>
                  <w:r w:rsidRPr="005C46D9"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>زمان</w:t>
                  </w:r>
                  <w:r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>ی</w:t>
                  </w:r>
                  <w:r w:rsidRPr="005C46D9"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 xml:space="preserve"> آغاز بیهوشی</w:t>
                  </w:r>
                  <w:r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 xml:space="preserve"> پس از تجویز پیش‏بیهوشی</w:t>
                  </w:r>
                </w:p>
              </w:tc>
            </w:tr>
            <w:tr w:rsidR="00496242" w14:paraId="43F0C7FC" w14:textId="6F8A74E7" w:rsidTr="00496242">
              <w:tc>
                <w:tcPr>
                  <w:tcW w:w="917" w:type="dxa"/>
                </w:tcPr>
                <w:p w14:paraId="64A4D994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055" w:type="dxa"/>
                </w:tcPr>
                <w:p w14:paraId="76995DB9" w14:textId="2C917E3E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990" w:type="dxa"/>
                </w:tcPr>
                <w:p w14:paraId="74AD8900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041" w:type="dxa"/>
                </w:tcPr>
                <w:p w14:paraId="406DBC83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772" w:type="dxa"/>
                </w:tcPr>
                <w:p w14:paraId="5EFEC661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379" w:type="dxa"/>
                </w:tcPr>
                <w:p w14:paraId="2DB3C1AC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496242" w14:paraId="5D55CE34" w14:textId="6419B1C8" w:rsidTr="00496242">
              <w:tc>
                <w:tcPr>
                  <w:tcW w:w="917" w:type="dxa"/>
                </w:tcPr>
                <w:p w14:paraId="4B1D9162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055" w:type="dxa"/>
                </w:tcPr>
                <w:p w14:paraId="7B3F5FD8" w14:textId="233BE06E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990" w:type="dxa"/>
                </w:tcPr>
                <w:p w14:paraId="494CE0FF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041" w:type="dxa"/>
                </w:tcPr>
                <w:p w14:paraId="25607679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772" w:type="dxa"/>
                </w:tcPr>
                <w:p w14:paraId="6D175BFF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379" w:type="dxa"/>
                </w:tcPr>
                <w:p w14:paraId="48C63EBD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496242" w14:paraId="1E83B70E" w14:textId="7861C6E0" w:rsidTr="00496242">
              <w:tc>
                <w:tcPr>
                  <w:tcW w:w="917" w:type="dxa"/>
                </w:tcPr>
                <w:p w14:paraId="0AA69CF9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055" w:type="dxa"/>
                </w:tcPr>
                <w:p w14:paraId="4F284C8C" w14:textId="485F49FF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990" w:type="dxa"/>
                </w:tcPr>
                <w:p w14:paraId="580D6ADA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041" w:type="dxa"/>
                </w:tcPr>
                <w:p w14:paraId="15C91ECA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772" w:type="dxa"/>
                </w:tcPr>
                <w:p w14:paraId="5DBF03FA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379" w:type="dxa"/>
                </w:tcPr>
                <w:p w14:paraId="5A1786FE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033C0B98" w14:textId="542A3A50" w:rsidR="005008AA" w:rsidRPr="008D122A" w:rsidRDefault="005008AA" w:rsidP="005008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14:paraId="31956CCF" w14:textId="4AAA6921" w:rsidR="005008AA" w:rsidRPr="008D122A" w:rsidRDefault="005008AA" w:rsidP="00B54E6D">
            <w:pPr>
              <w:bidi/>
              <w:ind w:left="29" w:hanging="29"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137024" behindDoc="0" locked="0" layoutInCell="1" allowOverlap="1" wp14:anchorId="32A16E37" wp14:editId="3715F945">
                      <wp:simplePos x="0" y="0"/>
                      <wp:positionH relativeFrom="column">
                        <wp:posOffset>138068</wp:posOffset>
                      </wp:positionH>
                      <wp:positionV relativeFrom="paragraph">
                        <wp:posOffset>672770</wp:posOffset>
                      </wp:positionV>
                      <wp:extent cx="467248" cy="442127"/>
                      <wp:effectExtent l="0" t="0" r="9525" b="0"/>
                      <wp:wrapNone/>
                      <wp:docPr id="74" name="Rounded Rectangle 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2E0ACC7E" id="Rounded Rectangle 74" o:spid="_x0000_s1026" style="position:absolute;margin-left:10.85pt;margin-top:52.95pt;width:36.8pt;height:34.8pt;z-index:2511370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14:paraId="4C7C0995" w14:textId="77777777" w:rsidR="005008AA" w:rsidRPr="008D122A" w:rsidRDefault="005008AA" w:rsidP="00B54E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148288" behindDoc="0" locked="0" layoutInCell="1" allowOverlap="1" wp14:anchorId="0FFF1376" wp14:editId="6108A65A">
                      <wp:simplePos x="0" y="0"/>
                      <wp:positionH relativeFrom="column">
                        <wp:posOffset>142001</wp:posOffset>
                      </wp:positionH>
                      <wp:positionV relativeFrom="paragraph">
                        <wp:posOffset>647815</wp:posOffset>
                      </wp:positionV>
                      <wp:extent cx="467248" cy="442127"/>
                      <wp:effectExtent l="0" t="0" r="9525" b="0"/>
                      <wp:wrapNone/>
                      <wp:docPr id="75" name="Rounded Rectangle 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7ED5D1BF" id="Rounded Rectangle 75" o:spid="_x0000_s1026" style="position:absolute;margin-left:11.2pt;margin-top:51pt;width:36.8pt;height:34.8pt;z-index:251148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5008AA" w:rsidRPr="008D122A" w14:paraId="48B7B658" w14:textId="77777777" w:rsidTr="002617AB">
        <w:tc>
          <w:tcPr>
            <w:tcW w:w="7604" w:type="dxa"/>
            <w:tcBorders>
              <w:bottom w:val="single" w:sz="4" w:space="0" w:color="auto"/>
            </w:tcBorders>
          </w:tcPr>
          <w:p w14:paraId="259F85AC" w14:textId="77777777" w:rsidR="006C7D0F" w:rsidRDefault="006C7D0F" w:rsidP="00140701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</w:p>
          <w:p w14:paraId="31321ACB" w14:textId="206FD33D" w:rsidR="00503865" w:rsidRPr="00503865" w:rsidRDefault="00140701" w:rsidP="00E95E0D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پیش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بیهوش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مصوب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  <w:tbl>
            <w:tblPr>
              <w:tblStyle w:val="TableGrid"/>
              <w:bidiVisual/>
              <w:tblW w:w="6148" w:type="dxa"/>
              <w:tblLook w:val="04A0" w:firstRow="1" w:lastRow="0" w:firstColumn="1" w:lastColumn="0" w:noHBand="0" w:noVBand="1"/>
            </w:tblPr>
            <w:tblGrid>
              <w:gridCol w:w="1229"/>
              <w:gridCol w:w="1229"/>
              <w:gridCol w:w="1230"/>
              <w:gridCol w:w="1230"/>
              <w:gridCol w:w="1230"/>
            </w:tblGrid>
            <w:tr w:rsidR="00496242" w14:paraId="50FB3637" w14:textId="496304E5" w:rsidTr="00496242">
              <w:tc>
                <w:tcPr>
                  <w:tcW w:w="1229" w:type="dxa"/>
                  <w:vAlign w:val="center"/>
                </w:tcPr>
                <w:p w14:paraId="293EACA9" w14:textId="744F2542" w:rsidR="00496242" w:rsidRDefault="00496242" w:rsidP="00496242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گونه</w:t>
                  </w:r>
                  <w:r w:rsidR="00145C3C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حیوان</w:t>
                  </w:r>
                </w:p>
              </w:tc>
              <w:tc>
                <w:tcPr>
                  <w:tcW w:w="1229" w:type="dxa"/>
                  <w:vAlign w:val="center"/>
                </w:tcPr>
                <w:p w14:paraId="6A3AAB4B" w14:textId="2BCA3412"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نام ژنریک</w:t>
                  </w:r>
                </w:p>
              </w:tc>
              <w:tc>
                <w:tcPr>
                  <w:tcW w:w="1230" w:type="dxa"/>
                  <w:vAlign w:val="center"/>
                </w:tcPr>
                <w:p w14:paraId="67CA5C5F" w14:textId="77777777"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</w:rPr>
                    <w:t>دوز</w:t>
                  </w:r>
                </w:p>
              </w:tc>
              <w:tc>
                <w:tcPr>
                  <w:tcW w:w="1230" w:type="dxa"/>
                  <w:vAlign w:val="center"/>
                </w:tcPr>
                <w:p w14:paraId="59469994" w14:textId="77777777"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روش تجویز</w:t>
                  </w:r>
                </w:p>
              </w:tc>
              <w:tc>
                <w:tcPr>
                  <w:tcW w:w="1230" w:type="dxa"/>
                </w:tcPr>
                <w:p w14:paraId="710969E4" w14:textId="1566FD0D" w:rsidR="00496242" w:rsidRPr="00503865" w:rsidRDefault="00496242" w:rsidP="00496242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مدت اثر</w:t>
                  </w:r>
                </w:p>
              </w:tc>
            </w:tr>
            <w:tr w:rsidR="00496242" w14:paraId="76790612" w14:textId="30A9630E" w:rsidTr="00496242">
              <w:tc>
                <w:tcPr>
                  <w:tcW w:w="1229" w:type="dxa"/>
                </w:tcPr>
                <w:p w14:paraId="1C4C460F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505BBC90" w14:textId="3054BD1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6A5DBF52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298192EB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04672112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496242" w14:paraId="68DB6769" w14:textId="43336DB9" w:rsidTr="00496242">
              <w:tc>
                <w:tcPr>
                  <w:tcW w:w="1229" w:type="dxa"/>
                </w:tcPr>
                <w:p w14:paraId="6C8ACE32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1BEAD787" w14:textId="5E70A6D2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1B5B1A9B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11186781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72E5622E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496242" w14:paraId="1598FD12" w14:textId="0E438558" w:rsidTr="00496242">
              <w:tc>
                <w:tcPr>
                  <w:tcW w:w="1229" w:type="dxa"/>
                </w:tcPr>
                <w:p w14:paraId="5C3F2659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441B07CE" w14:textId="3AC7D31B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5C074074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1D407B15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0F93ACC4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070E4180" w14:textId="0D7601DE" w:rsidR="005008AA" w:rsidRPr="008D122A" w:rsidRDefault="005008AA" w:rsidP="00B54E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14:paraId="48F38FFC" w14:textId="77777777" w:rsidR="005008AA" w:rsidRPr="008D122A" w:rsidRDefault="005008AA" w:rsidP="00B54E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14:paraId="42E79123" w14:textId="77777777" w:rsidR="005008AA" w:rsidRPr="008D122A" w:rsidRDefault="005008AA" w:rsidP="00B54E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2525CE" w:rsidRPr="008D122A" w14:paraId="517771C9" w14:textId="77777777" w:rsidTr="00226471">
        <w:tc>
          <w:tcPr>
            <w:tcW w:w="10350" w:type="dxa"/>
            <w:gridSpan w:val="3"/>
            <w:tcBorders>
              <w:bottom w:val="single" w:sz="4" w:space="0" w:color="auto"/>
            </w:tcBorders>
          </w:tcPr>
          <w:p w14:paraId="4D69087D" w14:textId="34E09E45" w:rsidR="002525CE" w:rsidRPr="008D122A" w:rsidRDefault="00E95E0D" w:rsidP="002525CE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5008AA" w:rsidRPr="008D122A" w14:paraId="5414878F" w14:textId="77777777" w:rsidTr="00B54E6D">
        <w:tc>
          <w:tcPr>
            <w:tcW w:w="10350" w:type="dxa"/>
            <w:gridSpan w:val="3"/>
            <w:tcBorders>
              <w:bottom w:val="single" w:sz="24" w:space="0" w:color="000000" w:themeColor="text1"/>
            </w:tcBorders>
          </w:tcPr>
          <w:p w14:paraId="4ADB2483" w14:textId="2882CBFC" w:rsidR="005008AA" w:rsidRPr="008D122A" w:rsidRDefault="00E95E0D" w:rsidP="00B54E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از دید ناظر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آیا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 (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)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ی</w:t>
            </w:r>
            <w:r w:rsidRPr="002525CE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پیش</w:t>
            </w:r>
            <w:r w:rsidRPr="002525CE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بیهوشی</w:t>
            </w:r>
            <w:r w:rsidRPr="002525CE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مورد استفاده جهت پروتکل بیهوشی مناسب است؟</w:t>
            </w:r>
            <w:r w:rsidR="002E2ED1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بله </w:t>
            </w:r>
            <w:r w:rsidR="002E2ED1">
              <w:rPr>
                <w:rFonts w:cs="B Zar" w:hint="cs"/>
                <w:sz w:val="24"/>
                <w:szCs w:val="24"/>
                <w:lang w:bidi="fa-IR"/>
              </w:rPr>
              <w:sym w:font="Wingdings 2" w:char="F030"/>
            </w:r>
            <w:r w:rsidR="002E2ED1">
              <w:rPr>
                <w:rFonts w:cs="B Zar"/>
                <w:sz w:val="24"/>
                <w:szCs w:val="24"/>
                <w:rtl/>
                <w:lang w:bidi="fa-IR"/>
              </w:rPr>
              <w:tab/>
            </w:r>
            <w:r w:rsidR="002E2ED1">
              <w:rPr>
                <w:rFonts w:cs="B Zar" w:hint="cs"/>
                <w:sz w:val="24"/>
                <w:szCs w:val="24"/>
                <w:rtl/>
                <w:lang w:bidi="fa-IR"/>
              </w:rPr>
              <w:t>خیر</w:t>
            </w:r>
            <w:r w:rsidR="002E2ED1">
              <w:rPr>
                <w:rFonts w:cs="B Zar"/>
                <w:sz w:val="24"/>
                <w:szCs w:val="24"/>
                <w:lang w:bidi="fa-IR"/>
              </w:rPr>
              <w:sym w:font="Wingdings 2" w:char="F030"/>
            </w:r>
          </w:p>
        </w:tc>
      </w:tr>
      <w:tr w:rsidR="00B2634B" w:rsidRPr="008D122A" w14:paraId="3D78ACD1" w14:textId="77777777" w:rsidTr="00795AFC">
        <w:tc>
          <w:tcPr>
            <w:tcW w:w="10350" w:type="dxa"/>
            <w:gridSpan w:val="3"/>
            <w:tcBorders>
              <w:top w:val="single" w:sz="24" w:space="0" w:color="000000" w:themeColor="text1"/>
            </w:tcBorders>
            <w:shd w:val="clear" w:color="auto" w:fill="C4BC96"/>
          </w:tcPr>
          <w:p w14:paraId="1181D943" w14:textId="51CAA5BE" w:rsidR="00B2634B" w:rsidRPr="008D122A" w:rsidRDefault="00B2634B" w:rsidP="00B2634B">
            <w:pPr>
              <w:bidi/>
              <w:jc w:val="center"/>
              <w:rPr>
                <w:rFonts w:cs="B Zar"/>
                <w:noProof/>
                <w:sz w:val="24"/>
                <w:szCs w:val="24"/>
                <w:rtl/>
              </w:rPr>
            </w:pP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داروهای ضد درد پیش از شروع جراحی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 (</w:t>
            </w: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بی‏دردی پیشگیرانه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: </w:t>
            </w:r>
            <w:r>
              <w:rPr>
                <w:rFonts w:ascii="Calibri" w:eastAsia="Calibri" w:hAnsi="Calibri" w:cs="B Nazanin"/>
                <w:b/>
                <w:bCs/>
                <w:sz w:val="26"/>
                <w:szCs w:val="26"/>
              </w:rPr>
              <w:t>pre-emptive analgesia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) </w:t>
            </w:r>
          </w:p>
        </w:tc>
      </w:tr>
      <w:tr w:rsidR="00795AFC" w:rsidRPr="008D122A" w14:paraId="044CF16C" w14:textId="77777777" w:rsidTr="002617AB">
        <w:tc>
          <w:tcPr>
            <w:tcW w:w="7604" w:type="dxa"/>
            <w:tcBorders>
              <w:top w:val="single" w:sz="24" w:space="0" w:color="000000" w:themeColor="text1"/>
            </w:tcBorders>
          </w:tcPr>
          <w:p w14:paraId="0C943BF8" w14:textId="0A718526" w:rsidR="00795AFC" w:rsidRPr="00503865" w:rsidRDefault="00795AFC" w:rsidP="002973E3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2973E3"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فعلی</w:t>
            </w:r>
            <w:r w:rsidR="002973E3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2973E3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«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ضد</w:t>
            </w:r>
            <w:r w:rsidR="00BC3491" w:rsidRPr="00BC3491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رد</w:t>
            </w:r>
            <w:r w:rsidR="00BC3491" w:rsidRPr="00BC3491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پیش</w:t>
            </w:r>
            <w:r w:rsidR="00BC3491" w:rsidRPr="00BC3491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از</w:t>
            </w:r>
            <w:r w:rsidR="00BC3491" w:rsidRPr="00BC3491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شروع</w:t>
            </w:r>
            <w:r w:rsidR="00BC3491" w:rsidRPr="00BC3491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جراحی</w:t>
            </w:r>
            <w:r w:rsidR="002973E3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»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  <w:tbl>
            <w:tblPr>
              <w:tblStyle w:val="TableGrid"/>
              <w:bidiVisual/>
              <w:tblW w:w="6583" w:type="dxa"/>
              <w:tblLook w:val="04A0" w:firstRow="1" w:lastRow="0" w:firstColumn="1" w:lastColumn="0" w:noHBand="0" w:noVBand="1"/>
            </w:tblPr>
            <w:tblGrid>
              <w:gridCol w:w="1170"/>
              <w:gridCol w:w="1170"/>
              <w:gridCol w:w="1147"/>
              <w:gridCol w:w="1165"/>
              <w:gridCol w:w="1931"/>
            </w:tblGrid>
            <w:tr w:rsidR="00496242" w14:paraId="2ECF833A" w14:textId="4321A829" w:rsidTr="000732FA">
              <w:tc>
                <w:tcPr>
                  <w:tcW w:w="1170" w:type="dxa"/>
                  <w:vAlign w:val="center"/>
                </w:tcPr>
                <w:p w14:paraId="7F02FB92" w14:textId="0BEAA45A" w:rsidR="00496242" w:rsidRDefault="00496242" w:rsidP="00496242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گونه</w:t>
                  </w:r>
                  <w:r w:rsidR="00145C3C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حیوان</w:t>
                  </w:r>
                </w:p>
              </w:tc>
              <w:tc>
                <w:tcPr>
                  <w:tcW w:w="1170" w:type="dxa"/>
                  <w:vAlign w:val="center"/>
                </w:tcPr>
                <w:p w14:paraId="2DCD618D" w14:textId="2527B2CC"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نام ژنریک</w:t>
                  </w:r>
                </w:p>
              </w:tc>
              <w:tc>
                <w:tcPr>
                  <w:tcW w:w="1147" w:type="dxa"/>
                  <w:vAlign w:val="center"/>
                </w:tcPr>
                <w:p w14:paraId="3B242A80" w14:textId="77777777"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</w:rPr>
                    <w:t>دوز</w:t>
                  </w:r>
                </w:p>
              </w:tc>
              <w:tc>
                <w:tcPr>
                  <w:tcW w:w="1165" w:type="dxa"/>
                  <w:vAlign w:val="center"/>
                </w:tcPr>
                <w:p w14:paraId="757F46E4" w14:textId="77777777"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روش تجویز</w:t>
                  </w:r>
                </w:p>
              </w:tc>
              <w:tc>
                <w:tcPr>
                  <w:tcW w:w="1931" w:type="dxa"/>
                  <w:vAlign w:val="center"/>
                </w:tcPr>
                <w:p w14:paraId="339EAB12" w14:textId="79C431D2" w:rsidR="00496242" w:rsidRPr="00503865" w:rsidRDefault="00496242" w:rsidP="00496242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18"/>
                      <w:szCs w:val="18"/>
                      <w:rtl/>
                      <w:lang w:val="en-AU" w:bidi="fa-IR"/>
                    </w:rPr>
                    <w:t xml:space="preserve">فاصله </w:t>
                  </w:r>
                  <w:r w:rsidRPr="00E645E5">
                    <w:rPr>
                      <w:rFonts w:ascii="Calibri" w:eastAsia="Calibri" w:hAnsi="Calibri" w:cs="B Nazanin" w:hint="cs"/>
                      <w:b/>
                      <w:bCs/>
                      <w:sz w:val="18"/>
                      <w:szCs w:val="18"/>
                      <w:rtl/>
                      <w:lang w:val="en-AU" w:bidi="fa-IR"/>
                    </w:rPr>
                    <w:t>زمان</w:t>
                  </w:r>
                  <w:r>
                    <w:rPr>
                      <w:rFonts w:ascii="Calibri" w:eastAsia="Calibri" w:hAnsi="Calibri" w:cs="B Nazanin" w:hint="cs"/>
                      <w:b/>
                      <w:bCs/>
                      <w:sz w:val="18"/>
                      <w:szCs w:val="18"/>
                      <w:rtl/>
                      <w:lang w:val="en-AU" w:bidi="fa-IR"/>
                    </w:rPr>
                    <w:t>ی</w:t>
                  </w:r>
                  <w:r w:rsidRPr="00E645E5">
                    <w:rPr>
                      <w:rFonts w:ascii="Calibri" w:eastAsia="Calibri" w:hAnsi="Calibri" w:cs="B Nazanin" w:hint="cs"/>
                      <w:b/>
                      <w:bCs/>
                      <w:sz w:val="18"/>
                      <w:szCs w:val="18"/>
                      <w:rtl/>
                      <w:lang w:val="en-AU" w:bidi="fa-IR"/>
                    </w:rPr>
                    <w:t xml:space="preserve"> </w:t>
                  </w:r>
                  <w:r>
                    <w:rPr>
                      <w:rFonts w:ascii="Calibri" w:eastAsia="Calibri" w:hAnsi="Calibri" w:cs="B Nazanin" w:hint="cs"/>
                      <w:b/>
                      <w:bCs/>
                      <w:sz w:val="18"/>
                      <w:szCs w:val="18"/>
                      <w:rtl/>
                      <w:lang w:val="en-AU" w:bidi="fa-IR"/>
                    </w:rPr>
                    <w:t xml:space="preserve">تجویز ضد درد پیش از جراحی تا </w:t>
                  </w:r>
                  <w:r w:rsidRPr="00E645E5">
                    <w:rPr>
                      <w:rFonts w:ascii="Calibri" w:eastAsia="Calibri" w:hAnsi="Calibri" w:cs="B Nazanin" w:hint="cs"/>
                      <w:b/>
                      <w:bCs/>
                      <w:sz w:val="18"/>
                      <w:szCs w:val="18"/>
                      <w:rtl/>
                      <w:lang w:val="en-AU" w:bidi="fa-IR"/>
                    </w:rPr>
                    <w:t xml:space="preserve">آغاز </w:t>
                  </w:r>
                  <w:r w:rsidRPr="00E645E5">
                    <w:rPr>
                      <w:rFonts w:ascii="Calibri" w:eastAsia="Calibri" w:hAnsi="Calibri" w:cs="B Nazanin" w:hint="cs"/>
                      <w:b/>
                      <w:bCs/>
                      <w:sz w:val="18"/>
                      <w:szCs w:val="18"/>
                      <w:u w:val="single"/>
                      <w:rtl/>
                      <w:lang w:val="en-AU" w:bidi="fa-IR"/>
                    </w:rPr>
                    <w:t>جراحی</w:t>
                  </w: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</w:t>
                  </w:r>
                </w:p>
              </w:tc>
            </w:tr>
            <w:tr w:rsidR="00496242" w14:paraId="3A8DA5DA" w14:textId="2A21017F" w:rsidTr="00496242">
              <w:tc>
                <w:tcPr>
                  <w:tcW w:w="1170" w:type="dxa"/>
                </w:tcPr>
                <w:p w14:paraId="54F0964D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70" w:type="dxa"/>
                </w:tcPr>
                <w:p w14:paraId="69EA1F36" w14:textId="307A0A79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47" w:type="dxa"/>
                </w:tcPr>
                <w:p w14:paraId="55BC3DF9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65" w:type="dxa"/>
                </w:tcPr>
                <w:p w14:paraId="31A24DC1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931" w:type="dxa"/>
                </w:tcPr>
                <w:p w14:paraId="7DCCEBE2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496242" w14:paraId="01E78B4B" w14:textId="5DBD7D91" w:rsidTr="00496242">
              <w:tc>
                <w:tcPr>
                  <w:tcW w:w="1170" w:type="dxa"/>
                </w:tcPr>
                <w:p w14:paraId="4EF2B0FB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70" w:type="dxa"/>
                </w:tcPr>
                <w:p w14:paraId="672073A2" w14:textId="2CC2F9B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47" w:type="dxa"/>
                </w:tcPr>
                <w:p w14:paraId="63010D14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65" w:type="dxa"/>
                </w:tcPr>
                <w:p w14:paraId="3A5FA271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931" w:type="dxa"/>
                </w:tcPr>
                <w:p w14:paraId="5400D076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496242" w14:paraId="6B037DE6" w14:textId="5B3CBCAD" w:rsidTr="00496242">
              <w:tc>
                <w:tcPr>
                  <w:tcW w:w="1170" w:type="dxa"/>
                </w:tcPr>
                <w:p w14:paraId="70EE1558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70" w:type="dxa"/>
                </w:tcPr>
                <w:p w14:paraId="2AD75F3D" w14:textId="4F7C5C4F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47" w:type="dxa"/>
                </w:tcPr>
                <w:p w14:paraId="236D7A56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65" w:type="dxa"/>
                </w:tcPr>
                <w:p w14:paraId="39FAF12F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931" w:type="dxa"/>
                </w:tcPr>
                <w:p w14:paraId="3A3B5998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0001DAFE" w14:textId="77777777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14:paraId="623AEE41" w14:textId="77777777" w:rsidR="00795AFC" w:rsidRPr="008D122A" w:rsidRDefault="00795AFC" w:rsidP="00226471">
            <w:pPr>
              <w:bidi/>
              <w:ind w:left="29" w:hanging="29"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208704" behindDoc="0" locked="0" layoutInCell="1" allowOverlap="1" wp14:anchorId="78906851" wp14:editId="23E2C62E">
                      <wp:simplePos x="0" y="0"/>
                      <wp:positionH relativeFrom="column">
                        <wp:posOffset>191597</wp:posOffset>
                      </wp:positionH>
                      <wp:positionV relativeFrom="paragraph">
                        <wp:posOffset>1136271</wp:posOffset>
                      </wp:positionV>
                      <wp:extent cx="467248" cy="442127"/>
                      <wp:effectExtent l="0" t="0" r="9525" b="0"/>
                      <wp:wrapNone/>
                      <wp:docPr id="94" name="Rounded Rectangle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7B54612A" id="Rounded Rectangle 94" o:spid="_x0000_s1026" style="position:absolute;margin-left:15.1pt;margin-top:89.45pt;width:36.8pt;height:34.8pt;z-index:2512087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14:paraId="09D3255C" w14:textId="77777777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219968" behindDoc="0" locked="0" layoutInCell="1" allowOverlap="1" wp14:anchorId="0BB3BBE6" wp14:editId="4DD99360">
                      <wp:simplePos x="0" y="0"/>
                      <wp:positionH relativeFrom="column">
                        <wp:posOffset>178138</wp:posOffset>
                      </wp:positionH>
                      <wp:positionV relativeFrom="paragraph">
                        <wp:posOffset>1116965</wp:posOffset>
                      </wp:positionV>
                      <wp:extent cx="467248" cy="442127"/>
                      <wp:effectExtent l="0" t="0" r="9525" b="0"/>
                      <wp:wrapNone/>
                      <wp:docPr id="95" name="Rounded Rectangle 9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473A3B6D" id="Rounded Rectangle 95" o:spid="_x0000_s1026" style="position:absolute;margin-left:14.05pt;margin-top:87.95pt;width:36.8pt;height:34.8pt;z-index:2512199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795AFC" w:rsidRPr="008D122A" w14:paraId="32E7E29B" w14:textId="77777777" w:rsidTr="002617AB">
        <w:tc>
          <w:tcPr>
            <w:tcW w:w="7604" w:type="dxa"/>
            <w:tcBorders>
              <w:bottom w:val="single" w:sz="4" w:space="0" w:color="auto"/>
            </w:tcBorders>
          </w:tcPr>
          <w:p w14:paraId="16D67C27" w14:textId="6BDF99C1" w:rsidR="00795AFC" w:rsidRPr="00503865" w:rsidRDefault="00795AFC" w:rsidP="00A129AD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A129AD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مصوب</w:t>
            </w:r>
            <w:r w:rsidR="00A129AD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2973E3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«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ضد</w:t>
            </w:r>
            <w:r w:rsidR="00BC3491" w:rsidRPr="00BC3491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رد</w:t>
            </w:r>
            <w:r w:rsidR="00BC3491" w:rsidRPr="00BC3491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پیش</w:t>
            </w:r>
            <w:r w:rsidR="00BC3491" w:rsidRPr="00BC3491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از</w:t>
            </w:r>
            <w:r w:rsidR="00BC3491" w:rsidRPr="00BC3491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شروع</w:t>
            </w:r>
            <w:r w:rsidR="00BC3491" w:rsidRPr="00BC3491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جراحی</w:t>
            </w:r>
            <w:r w:rsidR="002973E3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»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1229"/>
              <w:gridCol w:w="1229"/>
              <w:gridCol w:w="1230"/>
              <w:gridCol w:w="1230"/>
              <w:gridCol w:w="1613"/>
            </w:tblGrid>
            <w:tr w:rsidR="00496242" w14:paraId="3A6363B0" w14:textId="347A3275" w:rsidTr="004334F9">
              <w:tc>
                <w:tcPr>
                  <w:tcW w:w="1229" w:type="dxa"/>
                  <w:vAlign w:val="center"/>
                </w:tcPr>
                <w:p w14:paraId="5454A4A7" w14:textId="5A2CEE8A" w:rsidR="00496242" w:rsidRDefault="00496242" w:rsidP="00496242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lastRenderedPageBreak/>
                    <w:t>گونه</w:t>
                  </w:r>
                  <w:r w:rsidR="00145C3C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حیوان</w:t>
                  </w:r>
                </w:p>
              </w:tc>
              <w:tc>
                <w:tcPr>
                  <w:tcW w:w="1229" w:type="dxa"/>
                  <w:vAlign w:val="center"/>
                </w:tcPr>
                <w:p w14:paraId="3D659552" w14:textId="2EDC4BCC"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نام ژنریک</w:t>
                  </w:r>
                </w:p>
              </w:tc>
              <w:tc>
                <w:tcPr>
                  <w:tcW w:w="1230" w:type="dxa"/>
                  <w:vAlign w:val="center"/>
                </w:tcPr>
                <w:p w14:paraId="7D1E4A9E" w14:textId="77777777"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</w:rPr>
                    <w:t>دوز</w:t>
                  </w:r>
                </w:p>
              </w:tc>
              <w:tc>
                <w:tcPr>
                  <w:tcW w:w="1230" w:type="dxa"/>
                  <w:vAlign w:val="center"/>
                </w:tcPr>
                <w:p w14:paraId="0E219BD1" w14:textId="77777777"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روش تجویز</w:t>
                  </w:r>
                </w:p>
              </w:tc>
              <w:tc>
                <w:tcPr>
                  <w:tcW w:w="1613" w:type="dxa"/>
                </w:tcPr>
                <w:p w14:paraId="4EEE8227" w14:textId="3C89F758" w:rsidR="00496242" w:rsidRPr="00503865" w:rsidRDefault="00496242" w:rsidP="00496242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 w:rsidRPr="00371666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مدت</w:t>
                  </w:r>
                  <w:r w:rsidRPr="00371666"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</w:t>
                  </w:r>
                  <w:r w:rsidRPr="00371666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زمان</w:t>
                  </w:r>
                  <w:r w:rsidRPr="00371666"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</w:t>
                  </w:r>
                  <w:r w:rsidRPr="00371666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بی‏دردی</w:t>
                  </w:r>
                  <w:r w:rsidRPr="00371666"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</w:t>
                  </w:r>
                  <w:r w:rsidRPr="00371666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مؤثر</w:t>
                  </w:r>
                </w:p>
              </w:tc>
            </w:tr>
            <w:tr w:rsidR="00496242" w14:paraId="72ED470F" w14:textId="2F03EF3B" w:rsidTr="004334F9">
              <w:tc>
                <w:tcPr>
                  <w:tcW w:w="1229" w:type="dxa"/>
                </w:tcPr>
                <w:p w14:paraId="29B66DDA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11F42AB6" w14:textId="4E3D88D0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5F173E70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19C342FB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613" w:type="dxa"/>
                </w:tcPr>
                <w:p w14:paraId="44FD74D6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496242" w14:paraId="0D1CB3BE" w14:textId="4A781DBE" w:rsidTr="004334F9">
              <w:tc>
                <w:tcPr>
                  <w:tcW w:w="1229" w:type="dxa"/>
                </w:tcPr>
                <w:p w14:paraId="7D54F916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13CC0D47" w14:textId="56A11950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162615F7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4E256EE9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613" w:type="dxa"/>
                </w:tcPr>
                <w:p w14:paraId="7D19E05B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496242" w14:paraId="3CC4BAB9" w14:textId="64C0F732" w:rsidTr="004334F9">
              <w:tc>
                <w:tcPr>
                  <w:tcW w:w="1229" w:type="dxa"/>
                </w:tcPr>
                <w:p w14:paraId="446D1D27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2128445C" w14:textId="3FE4B7D4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20D34A13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64CD8DC5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613" w:type="dxa"/>
                </w:tcPr>
                <w:p w14:paraId="59D827FB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623C2438" w14:textId="77777777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14:paraId="38467074" w14:textId="77777777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14:paraId="0154F281" w14:textId="77777777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795AFC" w:rsidRPr="008D122A" w14:paraId="18023CA6" w14:textId="77777777" w:rsidTr="00226471">
        <w:tc>
          <w:tcPr>
            <w:tcW w:w="10350" w:type="dxa"/>
            <w:gridSpan w:val="3"/>
            <w:tcBorders>
              <w:bottom w:val="single" w:sz="4" w:space="0" w:color="auto"/>
            </w:tcBorders>
          </w:tcPr>
          <w:p w14:paraId="04ED2071" w14:textId="726C27C2" w:rsidR="00795AFC" w:rsidRPr="008D122A" w:rsidRDefault="002617AB" w:rsidP="000C2338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lastRenderedPageBreak/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795AFC" w:rsidRPr="008D122A" w14:paraId="4FD9FB74" w14:textId="77777777" w:rsidTr="00226471">
        <w:tc>
          <w:tcPr>
            <w:tcW w:w="10350" w:type="dxa"/>
            <w:gridSpan w:val="3"/>
            <w:tcBorders>
              <w:bottom w:val="single" w:sz="24" w:space="0" w:color="000000" w:themeColor="text1"/>
            </w:tcBorders>
          </w:tcPr>
          <w:p w14:paraId="3815D2BA" w14:textId="5893DDD0" w:rsidR="00A46B9E" w:rsidRDefault="002617AB" w:rsidP="004334F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از دید ناظر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آیا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 (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)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ی</w:t>
            </w:r>
            <w:r w:rsidRPr="002525CE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مورد استفاده به عنوان </w:t>
            </w:r>
            <w:r w:rsidRPr="000C2338">
              <w:rPr>
                <w:rFonts w:cs="B Zar" w:hint="cs"/>
                <w:sz w:val="24"/>
                <w:szCs w:val="24"/>
                <w:rtl/>
                <w:lang w:bidi="fa-IR"/>
              </w:rPr>
              <w:t>ضد</w:t>
            </w:r>
            <w:r w:rsidRPr="000C2338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0C2338">
              <w:rPr>
                <w:rFonts w:cs="B Zar" w:hint="cs"/>
                <w:sz w:val="24"/>
                <w:szCs w:val="24"/>
                <w:rtl/>
                <w:lang w:bidi="fa-IR"/>
              </w:rPr>
              <w:t>درد</w:t>
            </w:r>
            <w:r w:rsidRPr="000C2338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0C2338">
              <w:rPr>
                <w:rFonts w:cs="B Zar" w:hint="cs"/>
                <w:sz w:val="24"/>
                <w:szCs w:val="24"/>
                <w:rtl/>
                <w:lang w:bidi="fa-IR"/>
              </w:rPr>
              <w:t>پیش</w:t>
            </w:r>
            <w:r w:rsidRPr="000C2338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0C2338">
              <w:rPr>
                <w:rFonts w:cs="B Zar" w:hint="cs"/>
                <w:sz w:val="24"/>
                <w:szCs w:val="24"/>
                <w:rtl/>
                <w:lang w:bidi="fa-IR"/>
              </w:rPr>
              <w:t>از</w:t>
            </w:r>
            <w:r w:rsidRPr="000C2338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0C2338">
              <w:rPr>
                <w:rFonts w:cs="B Zar" w:hint="cs"/>
                <w:sz w:val="24"/>
                <w:szCs w:val="24"/>
                <w:rtl/>
                <w:lang w:bidi="fa-IR"/>
              </w:rPr>
              <w:t>شروع</w:t>
            </w:r>
            <w:r w:rsidRPr="000C2338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0C2338">
              <w:rPr>
                <w:rFonts w:cs="B Zar" w:hint="cs"/>
                <w:sz w:val="24"/>
                <w:szCs w:val="24"/>
                <w:rtl/>
                <w:lang w:bidi="fa-IR"/>
              </w:rPr>
              <w:t>جراح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،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جهت بیهوشی/جراحی مربوطه مناسب است؟</w:t>
            </w:r>
            <w:r w:rsidR="002E2ED1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بله </w:t>
            </w:r>
            <w:r w:rsidR="002E2ED1">
              <w:rPr>
                <w:rFonts w:cs="B Zar" w:hint="cs"/>
                <w:sz w:val="24"/>
                <w:szCs w:val="24"/>
                <w:lang w:bidi="fa-IR"/>
              </w:rPr>
              <w:sym w:font="Wingdings 2" w:char="F030"/>
            </w:r>
            <w:r w:rsidR="004334F9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 w:rsidR="002E2ED1">
              <w:rPr>
                <w:rFonts w:cs="B Zar" w:hint="cs"/>
                <w:sz w:val="24"/>
                <w:szCs w:val="24"/>
                <w:rtl/>
                <w:lang w:bidi="fa-IR"/>
              </w:rPr>
              <w:t>خیر</w:t>
            </w:r>
            <w:r w:rsidR="002E2ED1">
              <w:rPr>
                <w:rFonts w:cs="B Zar"/>
                <w:sz w:val="24"/>
                <w:szCs w:val="24"/>
                <w:lang w:bidi="fa-IR"/>
              </w:rPr>
              <w:sym w:font="Wingdings 2" w:char="F030"/>
            </w:r>
          </w:p>
          <w:p w14:paraId="28DD60DE" w14:textId="5FC8DEBD" w:rsidR="00A46B9E" w:rsidRPr="008D122A" w:rsidRDefault="00A46B9E" w:rsidP="00A46B9E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795AFC" w:rsidRPr="008D122A" w14:paraId="4352123B" w14:textId="77777777" w:rsidTr="00795AFC">
        <w:tc>
          <w:tcPr>
            <w:tcW w:w="10350" w:type="dxa"/>
            <w:gridSpan w:val="3"/>
            <w:tcBorders>
              <w:bottom w:val="single" w:sz="24" w:space="0" w:color="000000" w:themeColor="text1"/>
            </w:tcBorders>
            <w:shd w:val="clear" w:color="auto" w:fill="C4BC96"/>
          </w:tcPr>
          <w:p w14:paraId="5461B463" w14:textId="436D05E3" w:rsidR="00795AFC" w:rsidRPr="008D122A" w:rsidRDefault="00795AFC" w:rsidP="006466B7">
            <w:pPr>
              <w:bidi/>
              <w:jc w:val="center"/>
              <w:rPr>
                <w:rFonts w:cs="B Zar"/>
                <w:sz w:val="24"/>
                <w:szCs w:val="24"/>
                <w:rtl/>
                <w:lang w:bidi="fa-IR"/>
              </w:rPr>
            </w:pP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دارو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 (</w:t>
            </w: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ها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) </w:t>
            </w: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ی </w:t>
            </w:r>
            <w:r w:rsidR="006466B7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مورد استفاده در</w:t>
            </w:r>
            <w:r w:rsidR="006466B7"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 بیهوشی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 (</w:t>
            </w:r>
            <w:r>
              <w:rPr>
                <w:rFonts w:ascii="Calibri" w:eastAsia="Calibri" w:hAnsi="Calibri" w:cs="B Nazanin" w:hint="cs"/>
                <w:b/>
                <w:bCs/>
                <w:sz w:val="16"/>
                <w:szCs w:val="16"/>
                <w:rtl/>
              </w:rPr>
              <w:t xml:space="preserve">به جز </w:t>
            </w:r>
            <w:r w:rsidRPr="00414D8D">
              <w:rPr>
                <w:rFonts w:ascii="Calibri" w:eastAsia="Calibri" w:hAnsi="Calibri" w:cs="B Nazanin" w:hint="cs"/>
                <w:b/>
                <w:bCs/>
                <w:sz w:val="16"/>
                <w:szCs w:val="16"/>
                <w:rtl/>
              </w:rPr>
              <w:t xml:space="preserve">داروهای ضد درد </w:t>
            </w:r>
            <w:r w:rsidR="006466B7">
              <w:rPr>
                <w:rFonts w:ascii="Calibri" w:eastAsia="Calibri" w:hAnsi="Calibri" w:cs="B Nazanin" w:hint="cs"/>
                <w:b/>
                <w:bCs/>
                <w:sz w:val="16"/>
                <w:szCs w:val="16"/>
                <w:rtl/>
              </w:rPr>
              <w:t xml:space="preserve">حین </w:t>
            </w:r>
            <w:r>
              <w:rPr>
                <w:rFonts w:ascii="Calibri" w:eastAsia="Calibri" w:hAnsi="Calibri" w:cs="B Nazanin" w:hint="cs"/>
                <w:b/>
                <w:bCs/>
                <w:sz w:val="16"/>
                <w:szCs w:val="16"/>
                <w:rtl/>
              </w:rPr>
              <w:t>جراحی</w:t>
            </w:r>
            <w:r w:rsidR="004C0F33">
              <w:rPr>
                <w:rFonts w:ascii="Calibri" w:eastAsia="Calibri" w:hAnsi="Calibri" w:cs="B Nazanin" w:hint="cs"/>
                <w:b/>
                <w:bCs/>
                <w:sz w:val="16"/>
                <w:szCs w:val="16"/>
                <w:rtl/>
              </w:rPr>
              <w:t>؛ داروهای ضد درد حین جراحی در جدول بعد</w:t>
            </w:r>
            <w:r w:rsidR="00D255E7">
              <w:rPr>
                <w:rFonts w:ascii="Calibri" w:eastAsia="Calibri" w:hAnsi="Calibri" w:cs="B Nazanin" w:hint="cs"/>
                <w:b/>
                <w:bCs/>
                <w:sz w:val="16"/>
                <w:szCs w:val="16"/>
                <w:rtl/>
              </w:rPr>
              <w:t xml:space="preserve"> می‏باشد</w:t>
            </w:r>
            <w:r w:rsidR="006C7D0F">
              <w:rPr>
                <w:rFonts w:ascii="Calibri" w:eastAsia="Calibri" w:hAnsi="Calibri" w:cs="B Nazanin" w:hint="cs"/>
                <w:b/>
                <w:bCs/>
                <w:sz w:val="16"/>
                <w:szCs w:val="16"/>
                <w:rtl/>
              </w:rPr>
              <w:t xml:space="preserve">) </w:t>
            </w:r>
          </w:p>
        </w:tc>
      </w:tr>
      <w:tr w:rsidR="00795AFC" w:rsidRPr="008D122A" w14:paraId="79D9D9F3" w14:textId="77777777" w:rsidTr="002617AB">
        <w:tc>
          <w:tcPr>
            <w:tcW w:w="7604" w:type="dxa"/>
            <w:tcBorders>
              <w:top w:val="single" w:sz="24" w:space="0" w:color="000000" w:themeColor="text1"/>
            </w:tcBorders>
          </w:tcPr>
          <w:p w14:paraId="4E1CEF52" w14:textId="1D362A4A" w:rsidR="00795AFC" w:rsidRPr="00503865" w:rsidRDefault="00795AFC" w:rsidP="00846D44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(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)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846D44"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فعلی</w:t>
            </w:r>
            <w:r w:rsidR="00846D44" w:rsidRPr="00A76409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A76409" w:rsidRPr="00A76409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بیهوشی</w:t>
            </w:r>
            <w:r w:rsidR="006C7D0F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="00A76409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ر حال</w:t>
            </w:r>
            <w:r w:rsidR="00846D44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استفاده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: </w:t>
            </w:r>
          </w:p>
          <w:tbl>
            <w:tblPr>
              <w:tblStyle w:val="TableGrid"/>
              <w:bidiVisual/>
              <w:tblW w:w="7324" w:type="dxa"/>
              <w:tblLook w:val="04A0" w:firstRow="1" w:lastRow="0" w:firstColumn="1" w:lastColumn="0" w:noHBand="0" w:noVBand="1"/>
            </w:tblPr>
            <w:tblGrid>
              <w:gridCol w:w="1170"/>
              <w:gridCol w:w="1170"/>
              <w:gridCol w:w="1147"/>
              <w:gridCol w:w="1165"/>
              <w:gridCol w:w="1362"/>
              <w:gridCol w:w="1310"/>
            </w:tblGrid>
            <w:tr w:rsidR="00902A1B" w14:paraId="4B469598" w14:textId="5D163858" w:rsidTr="000732FA">
              <w:tc>
                <w:tcPr>
                  <w:tcW w:w="1170" w:type="dxa"/>
                  <w:vAlign w:val="center"/>
                </w:tcPr>
                <w:p w14:paraId="047835F1" w14:textId="2FBBD40C" w:rsidR="00902A1B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گونه</w:t>
                  </w:r>
                  <w:r w:rsidR="00145C3C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حیوان</w:t>
                  </w:r>
                </w:p>
              </w:tc>
              <w:tc>
                <w:tcPr>
                  <w:tcW w:w="1170" w:type="dxa"/>
                  <w:vAlign w:val="center"/>
                </w:tcPr>
                <w:p w14:paraId="471602C4" w14:textId="39E44001"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نام ژنریک</w:t>
                  </w:r>
                </w:p>
              </w:tc>
              <w:tc>
                <w:tcPr>
                  <w:tcW w:w="1147" w:type="dxa"/>
                  <w:vAlign w:val="center"/>
                </w:tcPr>
                <w:p w14:paraId="3274FB36" w14:textId="77777777"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</w:rPr>
                    <w:t>دوز</w:t>
                  </w:r>
                </w:p>
              </w:tc>
              <w:tc>
                <w:tcPr>
                  <w:tcW w:w="1165" w:type="dxa"/>
                  <w:vAlign w:val="center"/>
                </w:tcPr>
                <w:p w14:paraId="4CD61092" w14:textId="77777777"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روش تجویز</w:t>
                  </w:r>
                </w:p>
              </w:tc>
              <w:tc>
                <w:tcPr>
                  <w:tcW w:w="1362" w:type="dxa"/>
                </w:tcPr>
                <w:p w14:paraId="5D822195" w14:textId="177E05AE" w:rsidR="00902A1B" w:rsidRPr="00503865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کل مدت جراحی</w:t>
                  </w:r>
                </w:p>
              </w:tc>
              <w:tc>
                <w:tcPr>
                  <w:tcW w:w="1310" w:type="dxa"/>
                </w:tcPr>
                <w:p w14:paraId="387C6661" w14:textId="2B67B98A" w:rsidR="00902A1B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فاصله زمانی دفعات تجویز</w:t>
                  </w:r>
                </w:p>
              </w:tc>
            </w:tr>
            <w:tr w:rsidR="00902A1B" w14:paraId="0F448529" w14:textId="17706BFC" w:rsidTr="00902A1B">
              <w:tc>
                <w:tcPr>
                  <w:tcW w:w="1170" w:type="dxa"/>
                </w:tcPr>
                <w:p w14:paraId="06C2AEAF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70" w:type="dxa"/>
                </w:tcPr>
                <w:p w14:paraId="6DE5B8EA" w14:textId="12BA0E48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47" w:type="dxa"/>
                </w:tcPr>
                <w:p w14:paraId="20F3DAE7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65" w:type="dxa"/>
                </w:tcPr>
                <w:p w14:paraId="462186FD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362" w:type="dxa"/>
                </w:tcPr>
                <w:p w14:paraId="4ECB1FC3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310" w:type="dxa"/>
                </w:tcPr>
                <w:p w14:paraId="4EEB66BB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02A1B" w14:paraId="6DB35104" w14:textId="37D0F903" w:rsidTr="00902A1B">
              <w:tc>
                <w:tcPr>
                  <w:tcW w:w="1170" w:type="dxa"/>
                </w:tcPr>
                <w:p w14:paraId="1CC2639A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70" w:type="dxa"/>
                </w:tcPr>
                <w:p w14:paraId="52B522ED" w14:textId="75B430D5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47" w:type="dxa"/>
                </w:tcPr>
                <w:p w14:paraId="0A09BE4F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65" w:type="dxa"/>
                </w:tcPr>
                <w:p w14:paraId="32D698DE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362" w:type="dxa"/>
                </w:tcPr>
                <w:p w14:paraId="2CDB817D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310" w:type="dxa"/>
                </w:tcPr>
                <w:p w14:paraId="66EDC333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02A1B" w14:paraId="281335B4" w14:textId="4A6676EF" w:rsidTr="00902A1B">
              <w:tc>
                <w:tcPr>
                  <w:tcW w:w="1170" w:type="dxa"/>
                </w:tcPr>
                <w:p w14:paraId="3CAA77E8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70" w:type="dxa"/>
                </w:tcPr>
                <w:p w14:paraId="1337F487" w14:textId="6873C71C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47" w:type="dxa"/>
                </w:tcPr>
                <w:p w14:paraId="64AC8C13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65" w:type="dxa"/>
                </w:tcPr>
                <w:p w14:paraId="4A86951C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362" w:type="dxa"/>
                </w:tcPr>
                <w:p w14:paraId="27717EE5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310" w:type="dxa"/>
                </w:tcPr>
                <w:p w14:paraId="57ED8EE2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04000EC4" w14:textId="77777777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14:paraId="1143168D" w14:textId="77777777" w:rsidR="00795AFC" w:rsidRPr="008D122A" w:rsidRDefault="00795AFC" w:rsidP="00226471">
            <w:pPr>
              <w:bidi/>
              <w:ind w:left="29" w:hanging="29"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282432" behindDoc="0" locked="0" layoutInCell="1" allowOverlap="1" wp14:anchorId="56889685" wp14:editId="2EF79A59">
                      <wp:simplePos x="0" y="0"/>
                      <wp:positionH relativeFrom="column">
                        <wp:posOffset>173784</wp:posOffset>
                      </wp:positionH>
                      <wp:positionV relativeFrom="paragraph">
                        <wp:posOffset>1011579</wp:posOffset>
                      </wp:positionV>
                      <wp:extent cx="467248" cy="442127"/>
                      <wp:effectExtent l="0" t="0" r="9525" b="0"/>
                      <wp:wrapNone/>
                      <wp:docPr id="96" name="Rounded Rectangle 9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5BDAB56B" id="Rounded Rectangle 96" o:spid="_x0000_s1026" style="position:absolute;margin-left:13.7pt;margin-top:79.65pt;width:36.8pt;height:34.8pt;z-index:251282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14:paraId="55C4CC2E" w14:textId="77777777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343872" behindDoc="0" locked="0" layoutInCell="1" allowOverlap="1" wp14:anchorId="086A5E65" wp14:editId="6BE92551">
                      <wp:simplePos x="0" y="0"/>
                      <wp:positionH relativeFrom="column">
                        <wp:posOffset>154388</wp:posOffset>
                      </wp:positionH>
                      <wp:positionV relativeFrom="paragraph">
                        <wp:posOffset>1010088</wp:posOffset>
                      </wp:positionV>
                      <wp:extent cx="467248" cy="442127"/>
                      <wp:effectExtent l="0" t="0" r="9525" b="0"/>
                      <wp:wrapNone/>
                      <wp:docPr id="97" name="Rounded Rectangle 9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0565727B" id="Rounded Rectangle 97" o:spid="_x0000_s1026" style="position:absolute;margin-left:12.15pt;margin-top:79.55pt;width:36.8pt;height:34.8pt;z-index:2513438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795AFC" w:rsidRPr="008D122A" w14:paraId="49AE3A29" w14:textId="77777777" w:rsidTr="002617AB">
        <w:tc>
          <w:tcPr>
            <w:tcW w:w="7604" w:type="dxa"/>
            <w:tcBorders>
              <w:bottom w:val="single" w:sz="4" w:space="0" w:color="auto"/>
            </w:tcBorders>
          </w:tcPr>
          <w:p w14:paraId="358B25EE" w14:textId="07966ED7" w:rsidR="00795AFC" w:rsidRPr="00503865" w:rsidRDefault="00795AFC" w:rsidP="00920A47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مصوب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="00920A4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قابل</w:t>
            </w:r>
            <w:r w:rsidR="00920A47" w:rsidRPr="00A76409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920A47" w:rsidRPr="00A76409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استفاده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="00920A47" w:rsidRPr="00A76409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ر</w:t>
            </w:r>
            <w:r w:rsidR="00920A47" w:rsidRPr="00A76409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920A47" w:rsidRPr="00A76409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بیهوشی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  <w:tbl>
            <w:tblPr>
              <w:tblStyle w:val="TableGrid"/>
              <w:bidiVisual/>
              <w:tblW w:w="7378" w:type="dxa"/>
              <w:tblLook w:val="04A0" w:firstRow="1" w:lastRow="0" w:firstColumn="1" w:lastColumn="0" w:noHBand="0" w:noVBand="1"/>
            </w:tblPr>
            <w:tblGrid>
              <w:gridCol w:w="1229"/>
              <w:gridCol w:w="1229"/>
              <w:gridCol w:w="1230"/>
              <w:gridCol w:w="1230"/>
              <w:gridCol w:w="1230"/>
              <w:gridCol w:w="1230"/>
            </w:tblGrid>
            <w:tr w:rsidR="00902A1B" w14:paraId="44C75EB2" w14:textId="674419D4" w:rsidTr="000732FA">
              <w:tc>
                <w:tcPr>
                  <w:tcW w:w="1229" w:type="dxa"/>
                  <w:vAlign w:val="center"/>
                </w:tcPr>
                <w:p w14:paraId="7C0C2CBA" w14:textId="118EA964" w:rsidR="00902A1B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گونه</w:t>
                  </w:r>
                  <w:r w:rsidR="00145C3C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حیوان</w:t>
                  </w:r>
                </w:p>
              </w:tc>
              <w:tc>
                <w:tcPr>
                  <w:tcW w:w="1229" w:type="dxa"/>
                  <w:vAlign w:val="center"/>
                </w:tcPr>
                <w:p w14:paraId="363AEF9B" w14:textId="7A006413"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نام ژنریک</w:t>
                  </w:r>
                </w:p>
              </w:tc>
              <w:tc>
                <w:tcPr>
                  <w:tcW w:w="1230" w:type="dxa"/>
                  <w:vAlign w:val="center"/>
                </w:tcPr>
                <w:p w14:paraId="0E06E67A" w14:textId="77777777"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</w:rPr>
                    <w:t>دوز</w:t>
                  </w:r>
                </w:p>
              </w:tc>
              <w:tc>
                <w:tcPr>
                  <w:tcW w:w="1230" w:type="dxa"/>
                  <w:vAlign w:val="center"/>
                </w:tcPr>
                <w:p w14:paraId="39C48FA4" w14:textId="77777777"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روش تجویز</w:t>
                  </w:r>
                </w:p>
              </w:tc>
              <w:tc>
                <w:tcPr>
                  <w:tcW w:w="1230" w:type="dxa"/>
                  <w:vAlign w:val="center"/>
                </w:tcPr>
                <w:p w14:paraId="5E5B0EF5" w14:textId="338FE14C" w:rsidR="00902A1B" w:rsidRPr="00503865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مدت بیهوشی قابل جراحی</w:t>
                  </w:r>
                </w:p>
              </w:tc>
              <w:tc>
                <w:tcPr>
                  <w:tcW w:w="1230" w:type="dxa"/>
                  <w:vAlign w:val="center"/>
                </w:tcPr>
                <w:p w14:paraId="3A9FCC0F" w14:textId="6F8B420C" w:rsidR="00902A1B" w:rsidRPr="00503865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تعداد دفعات تجویز</w:t>
                  </w:r>
                </w:p>
              </w:tc>
            </w:tr>
            <w:tr w:rsidR="00902A1B" w14:paraId="3151B991" w14:textId="1F642076" w:rsidTr="00902A1B">
              <w:tc>
                <w:tcPr>
                  <w:tcW w:w="1229" w:type="dxa"/>
                </w:tcPr>
                <w:p w14:paraId="3F7B9470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2F889D85" w14:textId="7A1CD746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270FBC67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21BB8107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1A062B43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5F3E0D81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02A1B" w14:paraId="32A30A5E" w14:textId="6A99085E" w:rsidTr="00902A1B">
              <w:tc>
                <w:tcPr>
                  <w:tcW w:w="1229" w:type="dxa"/>
                </w:tcPr>
                <w:p w14:paraId="5908B410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2748C938" w14:textId="02FA57D8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2E5C1F25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1F2391F4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65D3FB6C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0BE2FDAE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02A1B" w14:paraId="42D9BD8B" w14:textId="1E2AB589" w:rsidTr="00902A1B">
              <w:tc>
                <w:tcPr>
                  <w:tcW w:w="1229" w:type="dxa"/>
                </w:tcPr>
                <w:p w14:paraId="5402637F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33D191FD" w14:textId="3DF0A54E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09DA6896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1AEAF585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7E09F30D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6782FA85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36494940" w14:textId="77777777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14:paraId="348BE83A" w14:textId="77777777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14:paraId="7658D9F3" w14:textId="77777777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795AFC" w:rsidRPr="008D122A" w14:paraId="02BFD537" w14:textId="77777777" w:rsidTr="00226471">
        <w:tc>
          <w:tcPr>
            <w:tcW w:w="10350" w:type="dxa"/>
            <w:gridSpan w:val="3"/>
            <w:tcBorders>
              <w:bottom w:val="single" w:sz="4" w:space="0" w:color="auto"/>
            </w:tcBorders>
          </w:tcPr>
          <w:p w14:paraId="3BFA0C8A" w14:textId="2903BED5" w:rsidR="00F96CC0" w:rsidRPr="008D122A" w:rsidRDefault="00DD6D51" w:rsidP="00D04A8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795AFC" w:rsidRPr="008D122A" w14:paraId="4164E3EB" w14:textId="77777777" w:rsidTr="00226471">
        <w:tc>
          <w:tcPr>
            <w:tcW w:w="10350" w:type="dxa"/>
            <w:gridSpan w:val="3"/>
            <w:tcBorders>
              <w:bottom w:val="single" w:sz="24" w:space="0" w:color="000000" w:themeColor="text1"/>
            </w:tcBorders>
          </w:tcPr>
          <w:p w14:paraId="1463529C" w14:textId="39A37A15" w:rsidR="00F96CC0" w:rsidRPr="008D122A" w:rsidRDefault="00DD6D51" w:rsidP="00D04A8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از دید ناظر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آیا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 (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)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ی</w:t>
            </w:r>
            <w:r w:rsidRPr="002525CE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مورد استفاده در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بیهوشی</w:t>
            </w:r>
            <w:r w:rsidRPr="002525CE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جهت پروتکل بیهوشی/جراحی مربوطه مناسب است؟</w:t>
            </w:r>
            <w:r w:rsidR="00D255E7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بله </w:t>
            </w:r>
            <w:r w:rsidR="00D255E7">
              <w:rPr>
                <w:rFonts w:cs="B Zar" w:hint="cs"/>
                <w:sz w:val="24"/>
                <w:szCs w:val="24"/>
                <w:lang w:bidi="fa-IR"/>
              </w:rPr>
              <w:sym w:font="Wingdings 2" w:char="F030"/>
            </w:r>
            <w:r w:rsidR="00D255E7">
              <w:rPr>
                <w:rFonts w:cs="B Zar"/>
                <w:sz w:val="24"/>
                <w:szCs w:val="24"/>
                <w:rtl/>
                <w:lang w:bidi="fa-IR"/>
              </w:rPr>
              <w:tab/>
            </w:r>
            <w:r w:rsidR="00D255E7">
              <w:rPr>
                <w:rFonts w:cs="B Zar" w:hint="cs"/>
                <w:sz w:val="24"/>
                <w:szCs w:val="24"/>
                <w:rtl/>
                <w:lang w:bidi="fa-IR"/>
              </w:rPr>
              <w:t>خیر</w:t>
            </w:r>
            <w:r w:rsidR="00D255E7">
              <w:rPr>
                <w:rFonts w:cs="B Zar"/>
                <w:sz w:val="24"/>
                <w:szCs w:val="24"/>
                <w:lang w:bidi="fa-IR"/>
              </w:rPr>
              <w:sym w:font="Wingdings 2" w:char="F030"/>
            </w:r>
          </w:p>
        </w:tc>
      </w:tr>
      <w:tr w:rsidR="00795AFC" w:rsidRPr="008D122A" w14:paraId="7C723E02" w14:textId="77777777" w:rsidTr="00795AFC">
        <w:tc>
          <w:tcPr>
            <w:tcW w:w="10350" w:type="dxa"/>
            <w:gridSpan w:val="3"/>
            <w:tcBorders>
              <w:bottom w:val="single" w:sz="24" w:space="0" w:color="000000" w:themeColor="text1"/>
            </w:tcBorders>
            <w:shd w:val="clear" w:color="auto" w:fill="C4BC96"/>
          </w:tcPr>
          <w:p w14:paraId="7011F85F" w14:textId="4452A703" w:rsidR="00795AFC" w:rsidRPr="008D122A" w:rsidRDefault="00795AFC" w:rsidP="003C7E93">
            <w:pPr>
              <w:bidi/>
              <w:jc w:val="center"/>
              <w:rPr>
                <w:rFonts w:cs="B Zar"/>
                <w:sz w:val="24"/>
                <w:szCs w:val="24"/>
                <w:rtl/>
                <w:lang w:bidi="fa-IR"/>
              </w:rPr>
            </w:pP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دارو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 (</w:t>
            </w: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ها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) </w:t>
            </w: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ی </w:t>
            </w:r>
            <w:r w:rsidR="003C7E93"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ضد درد حین </w:t>
            </w:r>
            <w:r w:rsidR="003C7E9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بیهوشی/</w:t>
            </w:r>
            <w:r w:rsidR="003C7E93"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جراحی</w:t>
            </w:r>
          </w:p>
        </w:tc>
      </w:tr>
      <w:tr w:rsidR="00795AFC" w:rsidRPr="008D122A" w14:paraId="728D582A" w14:textId="77777777" w:rsidTr="002617AB">
        <w:tc>
          <w:tcPr>
            <w:tcW w:w="7604" w:type="dxa"/>
            <w:tcBorders>
              <w:top w:val="single" w:sz="24" w:space="0" w:color="000000" w:themeColor="text1"/>
            </w:tcBorders>
          </w:tcPr>
          <w:p w14:paraId="41E0750F" w14:textId="2C632CCA" w:rsidR="00795AFC" w:rsidRPr="00503865" w:rsidRDefault="00795AFC" w:rsidP="00762747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762747"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فعلی</w:t>
            </w:r>
            <w:r w:rsidR="0076274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«</w:t>
            </w:r>
            <w:r w:rsidR="003D1888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ضد درد حین بیهوشی</w:t>
            </w:r>
            <w:r w:rsidR="0076274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»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1229"/>
              <w:gridCol w:w="1229"/>
              <w:gridCol w:w="1230"/>
              <w:gridCol w:w="1230"/>
              <w:gridCol w:w="1230"/>
              <w:gridCol w:w="1230"/>
            </w:tblGrid>
            <w:tr w:rsidR="00902A1B" w14:paraId="716C1BF2" w14:textId="4B69E0BC" w:rsidTr="000732FA">
              <w:tc>
                <w:tcPr>
                  <w:tcW w:w="1229" w:type="dxa"/>
                  <w:vAlign w:val="center"/>
                </w:tcPr>
                <w:p w14:paraId="0601F698" w14:textId="4C56FF33" w:rsidR="00902A1B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گونه</w:t>
                  </w:r>
                  <w:r w:rsidR="00145C3C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حیوان</w:t>
                  </w:r>
                </w:p>
              </w:tc>
              <w:tc>
                <w:tcPr>
                  <w:tcW w:w="1229" w:type="dxa"/>
                  <w:vAlign w:val="center"/>
                </w:tcPr>
                <w:p w14:paraId="5AF78768" w14:textId="4CDE44CB"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نام ژنریک</w:t>
                  </w:r>
                </w:p>
              </w:tc>
              <w:tc>
                <w:tcPr>
                  <w:tcW w:w="1230" w:type="dxa"/>
                  <w:vAlign w:val="center"/>
                </w:tcPr>
                <w:p w14:paraId="65127B25" w14:textId="77777777"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</w:rPr>
                    <w:t>دوز</w:t>
                  </w:r>
                </w:p>
              </w:tc>
              <w:tc>
                <w:tcPr>
                  <w:tcW w:w="1230" w:type="dxa"/>
                  <w:vAlign w:val="center"/>
                </w:tcPr>
                <w:p w14:paraId="110B1688" w14:textId="77777777"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روش تجویز</w:t>
                  </w:r>
                </w:p>
              </w:tc>
              <w:tc>
                <w:tcPr>
                  <w:tcW w:w="1230" w:type="dxa"/>
                  <w:vAlign w:val="center"/>
                </w:tcPr>
                <w:p w14:paraId="70654D5C" w14:textId="35BA945A" w:rsidR="00902A1B" w:rsidRPr="00503865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مدت زمان جراحی</w:t>
                  </w:r>
                </w:p>
              </w:tc>
              <w:tc>
                <w:tcPr>
                  <w:tcW w:w="1230" w:type="dxa"/>
                  <w:vAlign w:val="center"/>
                </w:tcPr>
                <w:p w14:paraId="37DF5A5F" w14:textId="0D51275F" w:rsidR="00902A1B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 w:rsidRPr="0059016E"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 xml:space="preserve">زمان </w:t>
                  </w:r>
                  <w:r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>تکرار تجویز دارو</w:t>
                  </w:r>
                </w:p>
              </w:tc>
            </w:tr>
            <w:tr w:rsidR="00902A1B" w14:paraId="42B4DCBF" w14:textId="0E9AD2B2" w:rsidTr="000732FA">
              <w:tc>
                <w:tcPr>
                  <w:tcW w:w="1229" w:type="dxa"/>
                </w:tcPr>
                <w:p w14:paraId="6C8EB605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5B790A20" w14:textId="145DC65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4D86472A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3364F26C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66976E38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6491A485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02A1B" w14:paraId="6080B23F" w14:textId="42616273" w:rsidTr="000732FA">
              <w:tc>
                <w:tcPr>
                  <w:tcW w:w="1229" w:type="dxa"/>
                </w:tcPr>
                <w:p w14:paraId="57FAC566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2F85581D" w14:textId="39E9C36B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29922A60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6770768B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080E933A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2D0AB157" w14:textId="293177CF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02A1B" w14:paraId="01672BA0" w14:textId="0E422F19" w:rsidTr="000732FA">
              <w:tc>
                <w:tcPr>
                  <w:tcW w:w="1229" w:type="dxa"/>
                </w:tcPr>
                <w:p w14:paraId="547E41B7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44430F7A" w14:textId="4A73B89D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5BB58712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5E0BAFE1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62BA3FE4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1C15996B" w14:textId="27523FF9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6E014747" w14:textId="3ED43B54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14:paraId="42186ACD" w14:textId="196CEB6E" w:rsidR="00795AFC" w:rsidRPr="008D122A" w:rsidRDefault="00F96CC0" w:rsidP="00226471">
            <w:pPr>
              <w:bidi/>
              <w:ind w:left="29" w:hanging="29"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577344" behindDoc="0" locked="0" layoutInCell="1" allowOverlap="1" wp14:anchorId="789658FB" wp14:editId="6A497E39">
                      <wp:simplePos x="0" y="0"/>
                      <wp:positionH relativeFrom="column">
                        <wp:posOffset>159451</wp:posOffset>
                      </wp:positionH>
                      <wp:positionV relativeFrom="paragraph">
                        <wp:posOffset>1089545</wp:posOffset>
                      </wp:positionV>
                      <wp:extent cx="467248" cy="442127"/>
                      <wp:effectExtent l="0" t="0" r="9525" b="0"/>
                      <wp:wrapNone/>
                      <wp:docPr id="98" name="Rounded Rectangle 9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61EC5657" id="Rounded Rectangle 98" o:spid="_x0000_s1026" style="position:absolute;margin-left:12.55pt;margin-top:85.8pt;width:36.8pt;height:34.8pt;z-index:2515773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="00795AFC"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14:paraId="3DC6112A" w14:textId="77777777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770880" behindDoc="0" locked="0" layoutInCell="1" allowOverlap="1" wp14:anchorId="544E6E9B" wp14:editId="207C3CD5">
                      <wp:simplePos x="0" y="0"/>
                      <wp:positionH relativeFrom="column">
                        <wp:posOffset>194945</wp:posOffset>
                      </wp:positionH>
                      <wp:positionV relativeFrom="paragraph">
                        <wp:posOffset>1086922</wp:posOffset>
                      </wp:positionV>
                      <wp:extent cx="467248" cy="442127"/>
                      <wp:effectExtent l="0" t="0" r="9525" b="0"/>
                      <wp:wrapNone/>
                      <wp:docPr id="99" name="Rounded Rectangle 9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52C55411" id="Rounded Rectangle 99" o:spid="_x0000_s1026" style="position:absolute;margin-left:15.35pt;margin-top:85.6pt;width:36.8pt;height:34.8pt;z-index:2517708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795AFC" w:rsidRPr="008D122A" w14:paraId="568D5BC8" w14:textId="77777777" w:rsidTr="002617AB">
        <w:tc>
          <w:tcPr>
            <w:tcW w:w="7604" w:type="dxa"/>
            <w:tcBorders>
              <w:bottom w:val="single" w:sz="4" w:space="0" w:color="auto"/>
            </w:tcBorders>
          </w:tcPr>
          <w:p w14:paraId="337C3048" w14:textId="42381378" w:rsidR="00795AFC" w:rsidRPr="00503865" w:rsidRDefault="00795AFC" w:rsidP="0069320E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69320E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مصوب</w:t>
            </w:r>
            <w:r w:rsidR="0069320E"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76274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«</w:t>
            </w:r>
            <w:r w:rsidR="0069320E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ضد درد حین بیهوشی</w:t>
            </w:r>
            <w:r w:rsidR="0076274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»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1229"/>
              <w:gridCol w:w="1229"/>
              <w:gridCol w:w="1230"/>
              <w:gridCol w:w="1230"/>
              <w:gridCol w:w="1230"/>
              <w:gridCol w:w="1230"/>
            </w:tblGrid>
            <w:tr w:rsidR="00902A1B" w14:paraId="4420CDC6" w14:textId="2201A70A" w:rsidTr="000732FA">
              <w:tc>
                <w:tcPr>
                  <w:tcW w:w="1229" w:type="dxa"/>
                  <w:vAlign w:val="center"/>
                </w:tcPr>
                <w:p w14:paraId="5D4704E0" w14:textId="10C07EF5" w:rsidR="00902A1B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گونه</w:t>
                  </w:r>
                  <w:r w:rsidR="00145C3C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حیوان</w:t>
                  </w:r>
                </w:p>
              </w:tc>
              <w:tc>
                <w:tcPr>
                  <w:tcW w:w="1229" w:type="dxa"/>
                  <w:vAlign w:val="center"/>
                </w:tcPr>
                <w:p w14:paraId="3E54F8B9" w14:textId="758DD591"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نام ژنریک</w:t>
                  </w:r>
                </w:p>
              </w:tc>
              <w:tc>
                <w:tcPr>
                  <w:tcW w:w="1230" w:type="dxa"/>
                  <w:vAlign w:val="center"/>
                </w:tcPr>
                <w:p w14:paraId="5CD69E62" w14:textId="77777777"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</w:rPr>
                    <w:t>دوز</w:t>
                  </w:r>
                </w:p>
              </w:tc>
              <w:tc>
                <w:tcPr>
                  <w:tcW w:w="1230" w:type="dxa"/>
                  <w:vAlign w:val="center"/>
                </w:tcPr>
                <w:p w14:paraId="3086F2E3" w14:textId="77777777"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روش تجویز</w:t>
                  </w:r>
                </w:p>
              </w:tc>
              <w:tc>
                <w:tcPr>
                  <w:tcW w:w="1230" w:type="dxa"/>
                  <w:vAlign w:val="center"/>
                </w:tcPr>
                <w:p w14:paraId="71858DF9" w14:textId="56D9E43B" w:rsidR="00902A1B" w:rsidRPr="00DC1019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</w:pPr>
                  <w:r w:rsidRPr="00DC1019"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>مدت زمان بی‏دردی موثر</w:t>
                  </w:r>
                </w:p>
              </w:tc>
              <w:tc>
                <w:tcPr>
                  <w:tcW w:w="1230" w:type="dxa"/>
                  <w:vAlign w:val="center"/>
                </w:tcPr>
                <w:p w14:paraId="3471E3E1" w14:textId="03827DE8" w:rsidR="00902A1B" w:rsidRPr="00DC1019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</w:pPr>
                  <w:r w:rsidRPr="00DC1019"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>دفعات تجویز</w:t>
                  </w:r>
                </w:p>
              </w:tc>
            </w:tr>
            <w:tr w:rsidR="00902A1B" w14:paraId="544CA263" w14:textId="103FFFE4" w:rsidTr="000732FA">
              <w:tc>
                <w:tcPr>
                  <w:tcW w:w="1229" w:type="dxa"/>
                </w:tcPr>
                <w:p w14:paraId="05AC911B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39830091" w14:textId="0892E01E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71B99A22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785AF3EC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5FD7E5DF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02487671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02A1B" w14:paraId="01333C4C" w14:textId="30F491C3" w:rsidTr="000732FA">
              <w:tc>
                <w:tcPr>
                  <w:tcW w:w="1229" w:type="dxa"/>
                </w:tcPr>
                <w:p w14:paraId="7557521B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1AFEA155" w14:textId="484760BF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35800CE7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0C7BB74A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5923984E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3188AEF9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02A1B" w14:paraId="154B634F" w14:textId="63AD5BB9" w:rsidTr="000732FA">
              <w:tc>
                <w:tcPr>
                  <w:tcW w:w="1229" w:type="dxa"/>
                </w:tcPr>
                <w:p w14:paraId="3C6E21E0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259CDBBE" w14:textId="31F5C408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0DA6E158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561F995D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45C63173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0CA4BD2C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082D99AE" w14:textId="77777777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14:paraId="586D62BB" w14:textId="77777777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14:paraId="77717473" w14:textId="77777777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2617AB" w:rsidRPr="008D122A" w14:paraId="0E91EDF2" w14:textId="77777777" w:rsidTr="00226471">
        <w:tc>
          <w:tcPr>
            <w:tcW w:w="10350" w:type="dxa"/>
            <w:gridSpan w:val="3"/>
            <w:tcBorders>
              <w:bottom w:val="single" w:sz="4" w:space="0" w:color="auto"/>
            </w:tcBorders>
          </w:tcPr>
          <w:p w14:paraId="0806F92D" w14:textId="6BA4AF3B" w:rsidR="002617AB" w:rsidRPr="008D122A" w:rsidRDefault="002617AB" w:rsidP="002617A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lastRenderedPageBreak/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2617AB" w:rsidRPr="008D122A" w14:paraId="405ADB28" w14:textId="77777777" w:rsidTr="00226471">
        <w:tc>
          <w:tcPr>
            <w:tcW w:w="10350" w:type="dxa"/>
            <w:gridSpan w:val="3"/>
            <w:tcBorders>
              <w:bottom w:val="single" w:sz="24" w:space="0" w:color="000000" w:themeColor="text1"/>
            </w:tcBorders>
          </w:tcPr>
          <w:p w14:paraId="0F62120B" w14:textId="1BA62CDC" w:rsidR="002617AB" w:rsidRPr="008D122A" w:rsidRDefault="002617AB" w:rsidP="002617A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از دید ناظر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آیا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 (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)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ی</w:t>
            </w:r>
            <w:r w:rsidRPr="002525CE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ضد درد حین بیهوشی جهت پروتکل بیهوشی/جراحی مربوطه مناسب است؟</w:t>
            </w:r>
            <w:r w:rsidR="003C0DD8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بله </w:t>
            </w:r>
            <w:r w:rsidR="003C0DD8">
              <w:rPr>
                <w:rFonts w:cs="B Zar" w:hint="cs"/>
                <w:sz w:val="24"/>
                <w:szCs w:val="24"/>
                <w:lang w:bidi="fa-IR"/>
              </w:rPr>
              <w:sym w:font="Wingdings 2" w:char="F030"/>
            </w:r>
            <w:r w:rsidR="003C0DD8">
              <w:rPr>
                <w:rFonts w:cs="B Zar"/>
                <w:sz w:val="24"/>
                <w:szCs w:val="24"/>
                <w:rtl/>
                <w:lang w:bidi="fa-IR"/>
              </w:rPr>
              <w:tab/>
            </w:r>
            <w:r w:rsidR="003C0DD8">
              <w:rPr>
                <w:rFonts w:cs="B Zar" w:hint="cs"/>
                <w:sz w:val="24"/>
                <w:szCs w:val="24"/>
                <w:rtl/>
                <w:lang w:bidi="fa-IR"/>
              </w:rPr>
              <w:t>خیر</w:t>
            </w:r>
            <w:r w:rsidR="003C0DD8">
              <w:rPr>
                <w:rFonts w:cs="B Zar"/>
                <w:sz w:val="24"/>
                <w:szCs w:val="24"/>
                <w:lang w:bidi="fa-IR"/>
              </w:rPr>
              <w:sym w:font="Wingdings 2" w:char="F030"/>
            </w:r>
          </w:p>
        </w:tc>
      </w:tr>
      <w:tr w:rsidR="002617AB" w:rsidRPr="008D122A" w14:paraId="051E050E" w14:textId="77777777" w:rsidTr="00795AFC">
        <w:tc>
          <w:tcPr>
            <w:tcW w:w="10350" w:type="dxa"/>
            <w:gridSpan w:val="3"/>
            <w:tcBorders>
              <w:bottom w:val="single" w:sz="24" w:space="0" w:color="000000" w:themeColor="text1"/>
            </w:tcBorders>
            <w:shd w:val="clear" w:color="auto" w:fill="C4BC96"/>
          </w:tcPr>
          <w:p w14:paraId="4B974424" w14:textId="7A93BF84" w:rsidR="002617AB" w:rsidRPr="008D122A" w:rsidRDefault="002617AB" w:rsidP="002617AB">
            <w:pPr>
              <w:bidi/>
              <w:jc w:val="center"/>
              <w:rPr>
                <w:rFonts w:cs="B Zar"/>
                <w:sz w:val="24"/>
                <w:szCs w:val="24"/>
                <w:rtl/>
                <w:lang w:bidi="fa-IR"/>
              </w:rPr>
            </w:pP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دارو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 (</w:t>
            </w: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ها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) </w:t>
            </w: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ی ضد درد برای دوره پس از جراحی</w:t>
            </w:r>
          </w:p>
        </w:tc>
      </w:tr>
      <w:tr w:rsidR="002617AB" w:rsidRPr="008D122A" w14:paraId="03F30031" w14:textId="77777777" w:rsidTr="002617AB">
        <w:tc>
          <w:tcPr>
            <w:tcW w:w="7604" w:type="dxa"/>
            <w:tcBorders>
              <w:top w:val="single" w:sz="24" w:space="0" w:color="000000" w:themeColor="text1"/>
            </w:tcBorders>
          </w:tcPr>
          <w:p w14:paraId="208837E8" w14:textId="25B83A67" w:rsidR="002617AB" w:rsidRPr="00503865" w:rsidRDefault="002617AB" w:rsidP="002617AB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فعلی</w:t>
            </w:r>
            <w:r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«ضد درد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پس از جراحی»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1229"/>
              <w:gridCol w:w="1229"/>
              <w:gridCol w:w="1230"/>
              <w:gridCol w:w="1230"/>
              <w:gridCol w:w="1299"/>
            </w:tblGrid>
            <w:tr w:rsidR="002617AB" w14:paraId="4674EDDA" w14:textId="29744CF4" w:rsidTr="000732FA">
              <w:tc>
                <w:tcPr>
                  <w:tcW w:w="1229" w:type="dxa"/>
                  <w:vAlign w:val="center"/>
                </w:tcPr>
                <w:p w14:paraId="19212B55" w14:textId="5D53385E" w:rsidR="002617AB" w:rsidRDefault="002617AB" w:rsidP="002617A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گونه حیوان</w:t>
                  </w:r>
                </w:p>
              </w:tc>
              <w:tc>
                <w:tcPr>
                  <w:tcW w:w="1229" w:type="dxa"/>
                  <w:vAlign w:val="center"/>
                </w:tcPr>
                <w:p w14:paraId="24D57468" w14:textId="1CD10107" w:rsidR="002617AB" w:rsidRPr="00503865" w:rsidRDefault="002617AB" w:rsidP="002617A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نام ژنریک</w:t>
                  </w:r>
                </w:p>
              </w:tc>
              <w:tc>
                <w:tcPr>
                  <w:tcW w:w="1230" w:type="dxa"/>
                  <w:vAlign w:val="center"/>
                </w:tcPr>
                <w:p w14:paraId="2BDF8B4E" w14:textId="77777777" w:rsidR="002617AB" w:rsidRPr="00503865" w:rsidRDefault="002617AB" w:rsidP="002617A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</w:rPr>
                    <w:t>دوز</w:t>
                  </w:r>
                </w:p>
              </w:tc>
              <w:tc>
                <w:tcPr>
                  <w:tcW w:w="1230" w:type="dxa"/>
                  <w:vAlign w:val="center"/>
                </w:tcPr>
                <w:p w14:paraId="39EFFACA" w14:textId="77777777" w:rsidR="002617AB" w:rsidRPr="00503865" w:rsidRDefault="002617AB" w:rsidP="002617A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روش تجویز</w:t>
                  </w:r>
                </w:p>
              </w:tc>
              <w:tc>
                <w:tcPr>
                  <w:tcW w:w="1299" w:type="dxa"/>
                </w:tcPr>
                <w:p w14:paraId="6DB901AF" w14:textId="5A86C400" w:rsidR="002617AB" w:rsidRPr="00503865" w:rsidRDefault="002617AB" w:rsidP="002617A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 xml:space="preserve">فواصل زمانی </w:t>
                  </w:r>
                  <w:r w:rsidRPr="00F5014D"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>دفعات تکرار تجویز</w:t>
                  </w:r>
                </w:p>
              </w:tc>
            </w:tr>
            <w:tr w:rsidR="002617AB" w14:paraId="243551A1" w14:textId="6D8276A1" w:rsidTr="000732FA">
              <w:tc>
                <w:tcPr>
                  <w:tcW w:w="1229" w:type="dxa"/>
                </w:tcPr>
                <w:p w14:paraId="098507EB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0ED58F34" w14:textId="288821CA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31E36A8D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7C7B6096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99" w:type="dxa"/>
                </w:tcPr>
                <w:p w14:paraId="410DF999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2617AB" w14:paraId="6B33CCC6" w14:textId="502D26D7" w:rsidTr="000732FA">
              <w:tc>
                <w:tcPr>
                  <w:tcW w:w="1229" w:type="dxa"/>
                </w:tcPr>
                <w:p w14:paraId="042AB243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2C896023" w14:textId="4F8D8B6D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2D39DF9B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2043FC53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99" w:type="dxa"/>
                </w:tcPr>
                <w:p w14:paraId="6F37F226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2617AB" w14:paraId="4E7E2492" w14:textId="50519929" w:rsidTr="000732FA">
              <w:tc>
                <w:tcPr>
                  <w:tcW w:w="1229" w:type="dxa"/>
                </w:tcPr>
                <w:p w14:paraId="6BB74B3C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3D43B2DA" w14:textId="750569C3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693136D3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2011307E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99" w:type="dxa"/>
                </w:tcPr>
                <w:p w14:paraId="656D8F63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584DC3DD" w14:textId="77777777" w:rsidR="002617AB" w:rsidRPr="008D122A" w:rsidRDefault="002617AB" w:rsidP="002617A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14:paraId="3A5FD26C" w14:textId="77777777" w:rsidR="002617AB" w:rsidRPr="008D122A" w:rsidRDefault="002617AB" w:rsidP="002617AB">
            <w:pPr>
              <w:bidi/>
              <w:ind w:left="29" w:hanging="29"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949056" behindDoc="0" locked="0" layoutInCell="1" allowOverlap="1" wp14:anchorId="3EDBA644" wp14:editId="59366EF9">
                      <wp:simplePos x="0" y="0"/>
                      <wp:positionH relativeFrom="column">
                        <wp:posOffset>150033</wp:posOffset>
                      </wp:positionH>
                      <wp:positionV relativeFrom="paragraph">
                        <wp:posOffset>1118458</wp:posOffset>
                      </wp:positionV>
                      <wp:extent cx="467248" cy="442127"/>
                      <wp:effectExtent l="0" t="0" r="9525" b="0"/>
                      <wp:wrapNone/>
                      <wp:docPr id="100" name="Rounded Rectangle 10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3A37C0AA" id="Rounded Rectangle 100" o:spid="_x0000_s1026" style="position:absolute;margin-left:11.8pt;margin-top:88.05pt;width:36.8pt;height:34.8pt;z-index:2519490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14:paraId="09184A9C" w14:textId="77777777" w:rsidR="002617AB" w:rsidRPr="008D122A" w:rsidRDefault="002617AB" w:rsidP="002617A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961344" behindDoc="0" locked="0" layoutInCell="1" allowOverlap="1" wp14:anchorId="3D2A90B8" wp14:editId="184C3E1F">
                      <wp:simplePos x="0" y="0"/>
                      <wp:positionH relativeFrom="column">
                        <wp:posOffset>195951</wp:posOffset>
                      </wp:positionH>
                      <wp:positionV relativeFrom="paragraph">
                        <wp:posOffset>1081339</wp:posOffset>
                      </wp:positionV>
                      <wp:extent cx="467248" cy="442127"/>
                      <wp:effectExtent l="0" t="0" r="9525" b="0"/>
                      <wp:wrapNone/>
                      <wp:docPr id="101" name="Rounded Rectangle 10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58DE16FD" id="Rounded Rectangle 101" o:spid="_x0000_s1026" style="position:absolute;margin-left:15.45pt;margin-top:85.15pt;width:36.8pt;height:34.8pt;z-index:2519613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2617AB" w:rsidRPr="008D122A" w14:paraId="101E51FC" w14:textId="77777777" w:rsidTr="002617AB">
        <w:tc>
          <w:tcPr>
            <w:tcW w:w="7604" w:type="dxa"/>
            <w:tcBorders>
              <w:bottom w:val="single" w:sz="4" w:space="0" w:color="auto"/>
            </w:tcBorders>
          </w:tcPr>
          <w:p w14:paraId="1C5B1026" w14:textId="0A43CBD6" w:rsidR="002617AB" w:rsidRPr="00503865" w:rsidRDefault="002617AB" w:rsidP="002617AB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مصوب «ضد درد پس از جراحی»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1229"/>
              <w:gridCol w:w="1229"/>
              <w:gridCol w:w="1230"/>
              <w:gridCol w:w="1230"/>
              <w:gridCol w:w="1299"/>
            </w:tblGrid>
            <w:tr w:rsidR="002617AB" w14:paraId="4B6E8363" w14:textId="01D69665" w:rsidTr="000732FA">
              <w:tc>
                <w:tcPr>
                  <w:tcW w:w="1229" w:type="dxa"/>
                  <w:vAlign w:val="center"/>
                </w:tcPr>
                <w:p w14:paraId="6E37CBCB" w14:textId="3D1901C1" w:rsidR="002617AB" w:rsidRDefault="002617AB" w:rsidP="002617A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گونه حیوان</w:t>
                  </w:r>
                </w:p>
              </w:tc>
              <w:tc>
                <w:tcPr>
                  <w:tcW w:w="1229" w:type="dxa"/>
                  <w:vAlign w:val="center"/>
                </w:tcPr>
                <w:p w14:paraId="6C874C0E" w14:textId="088B974B" w:rsidR="002617AB" w:rsidRPr="00503865" w:rsidRDefault="002617AB" w:rsidP="002617A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نام ژنریک</w:t>
                  </w:r>
                </w:p>
              </w:tc>
              <w:tc>
                <w:tcPr>
                  <w:tcW w:w="1230" w:type="dxa"/>
                  <w:vAlign w:val="center"/>
                </w:tcPr>
                <w:p w14:paraId="1D7DB584" w14:textId="77777777" w:rsidR="002617AB" w:rsidRPr="00503865" w:rsidRDefault="002617AB" w:rsidP="002617A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</w:rPr>
                    <w:t>دوز</w:t>
                  </w:r>
                </w:p>
              </w:tc>
              <w:tc>
                <w:tcPr>
                  <w:tcW w:w="1230" w:type="dxa"/>
                  <w:vAlign w:val="center"/>
                </w:tcPr>
                <w:p w14:paraId="7AA94950" w14:textId="77777777" w:rsidR="002617AB" w:rsidRPr="00503865" w:rsidRDefault="002617AB" w:rsidP="002617A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روش تجویز</w:t>
                  </w:r>
                </w:p>
              </w:tc>
              <w:tc>
                <w:tcPr>
                  <w:tcW w:w="1299" w:type="dxa"/>
                </w:tcPr>
                <w:p w14:paraId="205461F5" w14:textId="29E652E4" w:rsidR="002617AB" w:rsidRPr="00503865" w:rsidRDefault="002617AB" w:rsidP="002617A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 w:rsidRPr="00B05FDC"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>مدت زمان بی‏دردی مؤثر</w:t>
                  </w:r>
                </w:p>
              </w:tc>
            </w:tr>
            <w:tr w:rsidR="002617AB" w14:paraId="607B4327" w14:textId="603EAF7F" w:rsidTr="000732FA">
              <w:tc>
                <w:tcPr>
                  <w:tcW w:w="1229" w:type="dxa"/>
                </w:tcPr>
                <w:p w14:paraId="1B588019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69B35A95" w14:textId="6D9229BF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20A6FC5E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412C6DC0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99" w:type="dxa"/>
                </w:tcPr>
                <w:p w14:paraId="5FDF9485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2617AB" w14:paraId="25AEA1D2" w14:textId="1F51960C" w:rsidTr="000732FA">
              <w:tc>
                <w:tcPr>
                  <w:tcW w:w="1229" w:type="dxa"/>
                </w:tcPr>
                <w:p w14:paraId="2F6330DD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73CC184A" w14:textId="2D36EE5D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77CCC903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06487B4B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99" w:type="dxa"/>
                </w:tcPr>
                <w:p w14:paraId="17F61B23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2617AB" w14:paraId="0B5FB212" w14:textId="577BB9D9" w:rsidTr="000732FA">
              <w:tc>
                <w:tcPr>
                  <w:tcW w:w="1229" w:type="dxa"/>
                </w:tcPr>
                <w:p w14:paraId="0CEB250B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3782CA42" w14:textId="0B56684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2F961F11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2D32A7E4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99" w:type="dxa"/>
                </w:tcPr>
                <w:p w14:paraId="40959326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713F00A7" w14:textId="77777777" w:rsidR="002617AB" w:rsidRPr="008D122A" w:rsidRDefault="002617AB" w:rsidP="002617A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14:paraId="1908F5A4" w14:textId="77777777" w:rsidR="002617AB" w:rsidRPr="008D122A" w:rsidRDefault="002617AB" w:rsidP="002617A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14:paraId="07C44882" w14:textId="77777777" w:rsidR="002617AB" w:rsidRPr="008D122A" w:rsidRDefault="002617AB" w:rsidP="002617A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2617AB" w:rsidRPr="008D122A" w14:paraId="74A17516" w14:textId="77777777" w:rsidTr="00226471">
        <w:tc>
          <w:tcPr>
            <w:tcW w:w="10350" w:type="dxa"/>
            <w:gridSpan w:val="3"/>
            <w:tcBorders>
              <w:bottom w:val="single" w:sz="4" w:space="0" w:color="auto"/>
            </w:tcBorders>
          </w:tcPr>
          <w:p w14:paraId="763BF135" w14:textId="7704BA61" w:rsidR="002617AB" w:rsidRPr="008D122A" w:rsidRDefault="002617AB" w:rsidP="002617A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2617AB" w:rsidRPr="008D122A" w14:paraId="6CEC4338" w14:textId="77777777" w:rsidTr="00226471">
        <w:tc>
          <w:tcPr>
            <w:tcW w:w="10350" w:type="dxa"/>
            <w:gridSpan w:val="3"/>
            <w:tcBorders>
              <w:bottom w:val="single" w:sz="24" w:space="0" w:color="000000" w:themeColor="text1"/>
            </w:tcBorders>
          </w:tcPr>
          <w:p w14:paraId="7115D07D" w14:textId="33C6A674" w:rsidR="002617AB" w:rsidRPr="008D122A" w:rsidRDefault="002617AB" w:rsidP="006A67F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از دید ناظر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آیا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 (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)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ی</w:t>
            </w:r>
            <w:r w:rsidRPr="002525CE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مورد استفاده به عنوان ضد درد پس از جراح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،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جهت پروتکل جراحی مذکور مناسب است؟</w:t>
            </w:r>
            <w:r w:rsidR="003C0DD8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بله </w:t>
            </w:r>
            <w:r w:rsidR="003C0DD8">
              <w:rPr>
                <w:rFonts w:cs="B Zar" w:hint="cs"/>
                <w:sz w:val="24"/>
                <w:szCs w:val="24"/>
                <w:lang w:bidi="fa-IR"/>
              </w:rPr>
              <w:sym w:font="Wingdings 2" w:char="F030"/>
            </w:r>
            <w:r w:rsidR="006A67F4">
              <w:rPr>
                <w:rFonts w:cs="B Zar"/>
                <w:sz w:val="24"/>
                <w:szCs w:val="24"/>
                <w:rtl/>
                <w:lang w:bidi="fa-IR"/>
              </w:rPr>
              <w:tab/>
            </w:r>
            <w:r w:rsidR="003C0DD8">
              <w:rPr>
                <w:rFonts w:cs="B Zar" w:hint="cs"/>
                <w:sz w:val="24"/>
                <w:szCs w:val="24"/>
                <w:rtl/>
                <w:lang w:bidi="fa-IR"/>
              </w:rPr>
              <w:t>خیر</w:t>
            </w:r>
            <w:r w:rsidR="003C0DD8">
              <w:rPr>
                <w:rFonts w:cs="B Zar"/>
                <w:sz w:val="24"/>
                <w:szCs w:val="24"/>
                <w:lang w:bidi="fa-IR"/>
              </w:rPr>
              <w:sym w:font="Wingdings 2" w:char="F030"/>
            </w:r>
          </w:p>
        </w:tc>
      </w:tr>
    </w:tbl>
    <w:p w14:paraId="73D7D3CC" w14:textId="77777777" w:rsidR="006C7D0F" w:rsidRDefault="006C7D0F">
      <w:pPr>
        <w:rPr>
          <w:rFonts w:ascii="Calibri" w:eastAsia="Calibri" w:hAnsi="Calibri" w:cs="Arial"/>
          <w:lang w:bidi="fa-IR"/>
        </w:rPr>
      </w:pPr>
    </w:p>
    <w:p w14:paraId="3534E9E9" w14:textId="61CCE305" w:rsidR="0078451D" w:rsidRPr="004160B3" w:rsidRDefault="0078451D">
      <w:pPr>
        <w:rPr>
          <w:lang w:bidi="fa-IR"/>
        </w:rPr>
      </w:pPr>
    </w:p>
    <w:tbl>
      <w:tblPr>
        <w:tblStyle w:val="TableGrid"/>
        <w:bidiVisual/>
        <w:tblW w:w="10350" w:type="dxa"/>
        <w:tblInd w:w="-504" w:type="dxa"/>
        <w:tblLook w:val="04A0" w:firstRow="1" w:lastRow="0" w:firstColumn="1" w:lastColumn="0" w:noHBand="0" w:noVBand="1"/>
      </w:tblPr>
      <w:tblGrid>
        <w:gridCol w:w="6380"/>
        <w:gridCol w:w="11"/>
        <w:gridCol w:w="1974"/>
        <w:gridCol w:w="11"/>
        <w:gridCol w:w="1974"/>
      </w:tblGrid>
      <w:tr w:rsidR="00426358" w:rsidRPr="008D122A" w14:paraId="06861090" w14:textId="77777777" w:rsidTr="00F06259">
        <w:tc>
          <w:tcPr>
            <w:tcW w:w="10350" w:type="dxa"/>
            <w:gridSpan w:val="5"/>
            <w:tcBorders>
              <w:top w:val="single" w:sz="24" w:space="0" w:color="000000" w:themeColor="text1"/>
              <w:bottom w:val="single" w:sz="24" w:space="0" w:color="000000" w:themeColor="text1"/>
            </w:tcBorders>
            <w:shd w:val="clear" w:color="auto" w:fill="C4BC96"/>
          </w:tcPr>
          <w:p w14:paraId="6BB47F57" w14:textId="185FB195" w:rsidR="00426358" w:rsidRPr="008D122A" w:rsidRDefault="00426358" w:rsidP="008A0ACA">
            <w:pPr>
              <w:bidi/>
              <w:jc w:val="center"/>
              <w:rPr>
                <w:rFonts w:cs="B Zar"/>
                <w:noProof/>
                <w:sz w:val="24"/>
                <w:szCs w:val="24"/>
                <w:rtl/>
              </w:rPr>
            </w:pPr>
            <w:r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 xml:space="preserve">جدول شماره </w:t>
            </w:r>
            <w:r w:rsidR="008A0ACA">
              <w:rPr>
                <w:rFonts w:ascii="B Compset" w:eastAsia="Calibri" w:hAnsi="B Compset" w:cs="B Nazanin"/>
                <w:b/>
                <w:bCs/>
                <w:sz w:val="28"/>
                <w:szCs w:val="28"/>
              </w:rPr>
              <w:t>17</w:t>
            </w:r>
            <w:r w:rsidR="006C7D0F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 xml:space="preserve">: </w:t>
            </w:r>
            <w:r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پایان کار با حیوانات</w:t>
            </w:r>
          </w:p>
        </w:tc>
      </w:tr>
      <w:tr w:rsidR="00426358" w:rsidRPr="008D122A" w14:paraId="18838AAD" w14:textId="77777777" w:rsidTr="00F06259">
        <w:tc>
          <w:tcPr>
            <w:tcW w:w="6380" w:type="dxa"/>
            <w:tcBorders>
              <w:top w:val="single" w:sz="24" w:space="0" w:color="000000" w:themeColor="text1"/>
            </w:tcBorders>
          </w:tcPr>
          <w:p w14:paraId="12DD5B52" w14:textId="00CADA97" w:rsidR="006C7D0F" w:rsidRDefault="00043010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043010">
              <w:rPr>
                <w:rFonts w:cs="B Zar" w:hint="cs"/>
                <w:sz w:val="24"/>
                <w:szCs w:val="24"/>
                <w:rtl/>
                <w:lang w:bidi="fa-IR"/>
              </w:rPr>
              <w:t>ضوابط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 فعلی</w:t>
            </w:r>
            <w:r w:rsidRPr="00043010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043010">
              <w:rPr>
                <w:rFonts w:cs="B Zar" w:hint="cs"/>
                <w:sz w:val="24"/>
                <w:szCs w:val="24"/>
                <w:rtl/>
                <w:lang w:bidi="fa-IR"/>
              </w:rPr>
              <w:t>پایان</w:t>
            </w:r>
            <w:r w:rsidRPr="00043010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043010">
              <w:rPr>
                <w:rFonts w:cs="B Zar" w:hint="cs"/>
                <w:sz w:val="24"/>
                <w:szCs w:val="24"/>
                <w:rtl/>
                <w:lang w:bidi="fa-IR"/>
              </w:rPr>
              <w:t>کار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1D01A2FE" w14:textId="01BEE17E" w:rsidR="00426358" w:rsidRDefault="00426358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62D69BA6" w14:textId="77777777" w:rsidR="00426358" w:rsidRPr="00EB6D30" w:rsidRDefault="00426358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 w:val="restart"/>
            <w:tcBorders>
              <w:top w:val="single" w:sz="24" w:space="0" w:color="000000" w:themeColor="text1"/>
            </w:tcBorders>
          </w:tcPr>
          <w:p w14:paraId="5E1E240B" w14:textId="77777777" w:rsidR="00426358" w:rsidRPr="008D122A" w:rsidRDefault="00426358" w:rsidP="00F06259">
            <w:pPr>
              <w:bidi/>
              <w:ind w:left="29" w:hanging="29"/>
              <w:rPr>
                <w:rFonts w:cs="B Zar"/>
                <w:noProof/>
                <w:sz w:val="24"/>
                <w:szCs w:val="24"/>
                <w:rtl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982848" behindDoc="0" locked="0" layoutInCell="1" allowOverlap="1" wp14:anchorId="57CC344C" wp14:editId="03896B86">
                      <wp:simplePos x="0" y="0"/>
                      <wp:positionH relativeFrom="column">
                        <wp:posOffset>341168</wp:posOffset>
                      </wp:positionH>
                      <wp:positionV relativeFrom="paragraph">
                        <wp:posOffset>614655</wp:posOffset>
                      </wp:positionV>
                      <wp:extent cx="467248" cy="442127"/>
                      <wp:effectExtent l="0" t="0" r="9525" b="0"/>
                      <wp:wrapNone/>
                      <wp:docPr id="92" name="Rounded Rectangle 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5899C7EF" id="Rounded Rectangle 92" o:spid="_x0000_s1026" style="position:absolute;margin-left:26.85pt;margin-top:48.4pt;width:36.8pt;height:34.8pt;z-index:2519828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985" w:type="dxa"/>
            <w:gridSpan w:val="2"/>
            <w:vMerge w:val="restart"/>
            <w:tcBorders>
              <w:top w:val="single" w:sz="24" w:space="0" w:color="000000" w:themeColor="text1"/>
            </w:tcBorders>
          </w:tcPr>
          <w:p w14:paraId="455993AF" w14:textId="77777777" w:rsidR="00426358" w:rsidRPr="008D122A" w:rsidRDefault="00426358" w:rsidP="00F06259">
            <w:pPr>
              <w:bidi/>
              <w:rPr>
                <w:rFonts w:cs="B Zar"/>
                <w:noProof/>
                <w:sz w:val="24"/>
                <w:szCs w:val="24"/>
                <w:rtl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991040" behindDoc="0" locked="0" layoutInCell="1" allowOverlap="1" wp14:anchorId="0C4DEC73" wp14:editId="49EEAA14">
                      <wp:simplePos x="0" y="0"/>
                      <wp:positionH relativeFrom="column">
                        <wp:posOffset>338851</wp:posOffset>
                      </wp:positionH>
                      <wp:positionV relativeFrom="paragraph">
                        <wp:posOffset>601130</wp:posOffset>
                      </wp:positionV>
                      <wp:extent cx="467248" cy="442127"/>
                      <wp:effectExtent l="0" t="0" r="9525" b="0"/>
                      <wp:wrapNone/>
                      <wp:docPr id="93" name="Rounded Rectangle 9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66759A9F" id="Rounded Rectangle 93" o:spid="_x0000_s1026" style="position:absolute;margin-left:26.7pt;margin-top:47.35pt;width:36.8pt;height:34.8pt;z-index:2519910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426358" w:rsidRPr="008D122A" w14:paraId="3EC9826A" w14:textId="77777777" w:rsidTr="00F06259">
        <w:tc>
          <w:tcPr>
            <w:tcW w:w="6380" w:type="dxa"/>
            <w:tcBorders>
              <w:top w:val="single" w:sz="4" w:space="0" w:color="auto"/>
            </w:tcBorders>
          </w:tcPr>
          <w:p w14:paraId="485B84E6" w14:textId="3C734A01" w:rsidR="006C7D0F" w:rsidRDefault="00043010" w:rsidP="00043010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043010">
              <w:rPr>
                <w:rFonts w:cs="B Zar" w:hint="cs"/>
                <w:sz w:val="24"/>
                <w:szCs w:val="24"/>
                <w:rtl/>
                <w:lang w:bidi="fa-IR"/>
              </w:rPr>
              <w:t>ضوابط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 مصوب</w:t>
            </w:r>
            <w:r w:rsidRPr="00043010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043010">
              <w:rPr>
                <w:rFonts w:cs="B Zar" w:hint="cs"/>
                <w:sz w:val="24"/>
                <w:szCs w:val="24"/>
                <w:rtl/>
                <w:lang w:bidi="fa-IR"/>
              </w:rPr>
              <w:t>پایان</w:t>
            </w:r>
            <w:r w:rsidRPr="00043010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043010">
              <w:rPr>
                <w:rFonts w:cs="B Zar" w:hint="cs"/>
                <w:sz w:val="24"/>
                <w:szCs w:val="24"/>
                <w:rtl/>
                <w:lang w:bidi="fa-IR"/>
              </w:rPr>
              <w:t>کار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316F6BAC" w14:textId="51050346" w:rsidR="00426358" w:rsidRDefault="00426358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1A827450" w14:textId="77777777" w:rsidR="00426358" w:rsidRPr="00EB6D30" w:rsidRDefault="00426358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/>
          </w:tcPr>
          <w:p w14:paraId="19B4D7D6" w14:textId="77777777" w:rsidR="00426358" w:rsidRPr="008D122A" w:rsidRDefault="00426358" w:rsidP="00F06259">
            <w:pPr>
              <w:bidi/>
              <w:ind w:left="29" w:hanging="29"/>
              <w:rPr>
                <w:rFonts w:cs="B Zar"/>
                <w:noProof/>
                <w:sz w:val="24"/>
                <w:szCs w:val="24"/>
                <w:rtl/>
              </w:rPr>
            </w:pPr>
          </w:p>
        </w:tc>
        <w:tc>
          <w:tcPr>
            <w:tcW w:w="1985" w:type="dxa"/>
            <w:gridSpan w:val="2"/>
            <w:vMerge/>
          </w:tcPr>
          <w:p w14:paraId="49C8FE1D" w14:textId="77777777" w:rsidR="00426358" w:rsidRPr="008D122A" w:rsidRDefault="00426358" w:rsidP="00F06259">
            <w:pPr>
              <w:bidi/>
              <w:rPr>
                <w:rFonts w:cs="B Zar"/>
                <w:noProof/>
                <w:sz w:val="24"/>
                <w:szCs w:val="24"/>
                <w:rtl/>
              </w:rPr>
            </w:pPr>
          </w:p>
        </w:tc>
      </w:tr>
      <w:tr w:rsidR="00043010" w:rsidRPr="008D122A" w14:paraId="54FB7487" w14:textId="77777777" w:rsidTr="00F06259">
        <w:tc>
          <w:tcPr>
            <w:tcW w:w="10350" w:type="dxa"/>
            <w:gridSpan w:val="5"/>
            <w:tcBorders>
              <w:top w:val="single" w:sz="4" w:space="0" w:color="auto"/>
            </w:tcBorders>
          </w:tcPr>
          <w:p w14:paraId="1FC49E59" w14:textId="23D9D35C" w:rsidR="00043010" w:rsidRPr="008D122A" w:rsidRDefault="00296254" w:rsidP="00656769">
            <w:pPr>
              <w:bidi/>
              <w:rPr>
                <w:rFonts w:cs="B Zar"/>
                <w:noProof/>
                <w:sz w:val="24"/>
                <w:szCs w:val="24"/>
                <w:rtl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043010" w:rsidRPr="008D122A" w14:paraId="673990A5" w14:textId="77777777" w:rsidTr="00F06259">
        <w:tc>
          <w:tcPr>
            <w:tcW w:w="10350" w:type="dxa"/>
            <w:gridSpan w:val="5"/>
            <w:tcBorders>
              <w:top w:val="single" w:sz="4" w:space="0" w:color="auto"/>
              <w:bottom w:val="single" w:sz="24" w:space="0" w:color="000000" w:themeColor="text1"/>
            </w:tcBorders>
          </w:tcPr>
          <w:p w14:paraId="485E5D99" w14:textId="461DDF10" w:rsidR="00043010" w:rsidRPr="008D122A" w:rsidRDefault="00296254" w:rsidP="00296254">
            <w:pPr>
              <w:bidi/>
              <w:rPr>
                <w:rFonts w:cs="B Zar"/>
                <w:noProof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از دید ناظر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آیا ضوابط پایان کار در حال استفاده به منظور کاهش درد و رنج حیوانات</w:t>
            </w:r>
            <w:r>
              <w:rPr>
                <w:rFonts w:cs="B Zar" w:hint="cs"/>
                <w:noProof/>
                <w:sz w:val="24"/>
                <w:szCs w:val="24"/>
                <w:rtl/>
              </w:rPr>
              <w:t xml:space="preserve"> مناسب است؟</w:t>
            </w:r>
            <w:r w:rsidR="008A0ACA">
              <w:rPr>
                <w:rFonts w:cs="B Zar" w:hint="cs"/>
                <w:noProof/>
                <w:sz w:val="24"/>
                <w:szCs w:val="24"/>
                <w:rtl/>
              </w:rPr>
              <w:t xml:space="preserve"> </w:t>
            </w:r>
            <w:r w:rsidR="008A0AC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بله </w:t>
            </w:r>
            <w:r w:rsidR="008A0ACA">
              <w:rPr>
                <w:rFonts w:cs="B Zar" w:hint="cs"/>
                <w:sz w:val="24"/>
                <w:szCs w:val="24"/>
                <w:lang w:bidi="fa-IR"/>
              </w:rPr>
              <w:sym w:font="Wingdings 2" w:char="F030"/>
            </w:r>
            <w:r w:rsidR="008A0ACA">
              <w:rPr>
                <w:rFonts w:cs="B Zar"/>
                <w:sz w:val="24"/>
                <w:szCs w:val="24"/>
                <w:rtl/>
                <w:lang w:bidi="fa-IR"/>
              </w:rPr>
              <w:tab/>
            </w:r>
            <w:r w:rsidR="008A0ACA">
              <w:rPr>
                <w:rFonts w:cs="B Zar" w:hint="cs"/>
                <w:sz w:val="24"/>
                <w:szCs w:val="24"/>
                <w:rtl/>
                <w:lang w:bidi="fa-IR"/>
              </w:rPr>
              <w:t>خیر</w:t>
            </w:r>
            <w:r w:rsidR="008A0ACA">
              <w:rPr>
                <w:rFonts w:cs="B Zar"/>
                <w:sz w:val="24"/>
                <w:szCs w:val="24"/>
                <w:lang w:bidi="fa-IR"/>
              </w:rPr>
              <w:sym w:font="Wingdings 2" w:char="F030"/>
            </w:r>
          </w:p>
        </w:tc>
      </w:tr>
      <w:tr w:rsidR="00426358" w:rsidRPr="008D122A" w14:paraId="0F29E300" w14:textId="77777777" w:rsidTr="00F06259">
        <w:tc>
          <w:tcPr>
            <w:tcW w:w="6380" w:type="dxa"/>
            <w:tcBorders>
              <w:top w:val="single" w:sz="24" w:space="0" w:color="000000" w:themeColor="text1"/>
            </w:tcBorders>
          </w:tcPr>
          <w:p w14:paraId="266EF085" w14:textId="2F4350CA" w:rsidR="00426358" w:rsidRDefault="000058B9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روش فعلی انجام یوتانز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1537"/>
              <w:gridCol w:w="3074"/>
              <w:gridCol w:w="1538"/>
            </w:tblGrid>
            <w:tr w:rsidR="0090435F" w14:paraId="7BA7A3D6" w14:textId="77777777" w:rsidTr="003E1644">
              <w:tc>
                <w:tcPr>
                  <w:tcW w:w="1537" w:type="dxa"/>
                  <w:vAlign w:val="center"/>
                </w:tcPr>
                <w:p w14:paraId="5CE473E4" w14:textId="48234432" w:rsidR="0090435F" w:rsidRPr="005B5DDD" w:rsidRDefault="0090435F" w:rsidP="0046572A">
                  <w:pPr>
                    <w:bidi/>
                    <w:rPr>
                      <w:rFonts w:cs="B Zar"/>
                      <w:bCs/>
                      <w:sz w:val="16"/>
                      <w:szCs w:val="16"/>
                      <w:rtl/>
                      <w:lang w:bidi="fa-IR"/>
                    </w:rPr>
                  </w:pPr>
                  <w:r w:rsidRPr="005B5DDD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>گونه حیوان</w:t>
                  </w:r>
                </w:p>
              </w:tc>
              <w:tc>
                <w:tcPr>
                  <w:tcW w:w="3074" w:type="dxa"/>
                  <w:vAlign w:val="center"/>
                </w:tcPr>
                <w:p w14:paraId="5C4EA2D3" w14:textId="25AC2DF6" w:rsidR="0090435F" w:rsidRPr="005B5DDD" w:rsidRDefault="0090435F" w:rsidP="0090435F">
                  <w:pPr>
                    <w:bidi/>
                    <w:jc w:val="center"/>
                    <w:rPr>
                      <w:rFonts w:cs="B Zar"/>
                      <w:bCs/>
                      <w:sz w:val="16"/>
                      <w:szCs w:val="16"/>
                      <w:rtl/>
                      <w:lang w:bidi="fa-IR"/>
                    </w:rPr>
                  </w:pPr>
                  <w:r w:rsidRPr="005B5DDD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>وسیله/ دارو</w:t>
                  </w:r>
                  <w:r w:rsidR="006C7D0F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 xml:space="preserve"> (</w:t>
                  </w:r>
                  <w:r w:rsidRPr="005B5DDD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>های</w:t>
                  </w:r>
                  <w:r w:rsidR="006C7D0F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 xml:space="preserve">) </w:t>
                  </w:r>
                  <w:r w:rsidRPr="005B5DDD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>یوتانزی</w:t>
                  </w:r>
                </w:p>
              </w:tc>
              <w:tc>
                <w:tcPr>
                  <w:tcW w:w="1538" w:type="dxa"/>
                  <w:vAlign w:val="center"/>
                </w:tcPr>
                <w:p w14:paraId="4FC96154" w14:textId="59C198DC" w:rsidR="0090435F" w:rsidRPr="005B5DDD" w:rsidRDefault="0090435F" w:rsidP="0046572A">
                  <w:pPr>
                    <w:bidi/>
                    <w:rPr>
                      <w:rFonts w:cs="B Zar"/>
                      <w:bCs/>
                      <w:sz w:val="16"/>
                      <w:szCs w:val="16"/>
                      <w:rtl/>
                      <w:lang w:bidi="fa-IR"/>
                    </w:rPr>
                  </w:pPr>
                  <w:r w:rsidRPr="005B5DDD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>محل انجام یوتانزی</w:t>
                  </w:r>
                </w:p>
              </w:tc>
            </w:tr>
            <w:tr w:rsidR="0090435F" w14:paraId="02516557" w14:textId="77777777" w:rsidTr="003E1644">
              <w:tc>
                <w:tcPr>
                  <w:tcW w:w="1537" w:type="dxa"/>
                </w:tcPr>
                <w:p w14:paraId="69453E27" w14:textId="77777777" w:rsidR="0090435F" w:rsidRDefault="0090435F" w:rsidP="0046572A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3074" w:type="dxa"/>
                </w:tcPr>
                <w:p w14:paraId="430ACC7F" w14:textId="77777777" w:rsidR="0090435F" w:rsidRDefault="0090435F" w:rsidP="0046572A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538" w:type="dxa"/>
                </w:tcPr>
                <w:p w14:paraId="10540506" w14:textId="77777777" w:rsidR="0090435F" w:rsidRDefault="0090435F" w:rsidP="0046572A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0435F" w14:paraId="6A2682A3" w14:textId="77777777" w:rsidTr="003E1644">
              <w:tc>
                <w:tcPr>
                  <w:tcW w:w="1537" w:type="dxa"/>
                </w:tcPr>
                <w:p w14:paraId="752D5A36" w14:textId="77777777" w:rsidR="0090435F" w:rsidRDefault="0090435F" w:rsidP="0046572A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3074" w:type="dxa"/>
                </w:tcPr>
                <w:p w14:paraId="31E0968E" w14:textId="77777777" w:rsidR="0090435F" w:rsidRDefault="0090435F" w:rsidP="0046572A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538" w:type="dxa"/>
                </w:tcPr>
                <w:p w14:paraId="0FFCA3D9" w14:textId="77777777" w:rsidR="0090435F" w:rsidRDefault="0090435F" w:rsidP="0046572A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760A5E51" w14:textId="4BD7EAD7" w:rsidR="00426358" w:rsidRPr="008D122A" w:rsidRDefault="00426358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 w:val="restart"/>
            <w:tcBorders>
              <w:top w:val="single" w:sz="24" w:space="0" w:color="000000" w:themeColor="text1"/>
            </w:tcBorders>
          </w:tcPr>
          <w:p w14:paraId="06D130FB" w14:textId="77777777" w:rsidR="00426358" w:rsidRPr="008D122A" w:rsidRDefault="00426358" w:rsidP="00F06259">
            <w:pPr>
              <w:bidi/>
              <w:ind w:left="29" w:hanging="29"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915264" behindDoc="0" locked="0" layoutInCell="1" allowOverlap="1" wp14:anchorId="2B3C69E4" wp14:editId="63FF9628">
                      <wp:simplePos x="0" y="0"/>
                      <wp:positionH relativeFrom="column">
                        <wp:posOffset>353060</wp:posOffset>
                      </wp:positionH>
                      <wp:positionV relativeFrom="paragraph">
                        <wp:posOffset>532549</wp:posOffset>
                      </wp:positionV>
                      <wp:extent cx="467248" cy="442127"/>
                      <wp:effectExtent l="0" t="0" r="9525" b="0"/>
                      <wp:wrapNone/>
                      <wp:docPr id="102" name="Rounded Rectangle 10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6E9126C9" id="Rounded Rectangle 102" o:spid="_x0000_s1026" style="position:absolute;margin-left:27.8pt;margin-top:41.95pt;width:36.8pt;height:34.8pt;z-index:251915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985" w:type="dxa"/>
            <w:gridSpan w:val="2"/>
            <w:vMerge w:val="restart"/>
            <w:tcBorders>
              <w:top w:val="single" w:sz="24" w:space="0" w:color="000000" w:themeColor="text1"/>
            </w:tcBorders>
          </w:tcPr>
          <w:p w14:paraId="2250C1DC" w14:textId="77777777" w:rsidR="00426358" w:rsidRPr="008D122A" w:rsidRDefault="00426358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936768" behindDoc="0" locked="0" layoutInCell="1" allowOverlap="1" wp14:anchorId="54F502C3" wp14:editId="5F307504">
                      <wp:simplePos x="0" y="0"/>
                      <wp:positionH relativeFrom="column">
                        <wp:posOffset>339446</wp:posOffset>
                      </wp:positionH>
                      <wp:positionV relativeFrom="paragraph">
                        <wp:posOffset>530287</wp:posOffset>
                      </wp:positionV>
                      <wp:extent cx="467248" cy="442127"/>
                      <wp:effectExtent l="0" t="0" r="9525" b="0"/>
                      <wp:wrapNone/>
                      <wp:docPr id="103" name="Rounded Rectangle 10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5F740EED" id="Rounded Rectangle 103" o:spid="_x0000_s1026" style="position:absolute;margin-left:26.75pt;margin-top:41.75pt;width:36.8pt;height:34.8pt;z-index:251936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426358" w:rsidRPr="008D122A" w14:paraId="2C7EF10A" w14:textId="77777777" w:rsidTr="00F06259">
        <w:tc>
          <w:tcPr>
            <w:tcW w:w="6380" w:type="dxa"/>
            <w:tcBorders>
              <w:bottom w:val="single" w:sz="4" w:space="0" w:color="auto"/>
            </w:tcBorders>
          </w:tcPr>
          <w:p w14:paraId="54F634D1" w14:textId="1FA2CADA" w:rsidR="00426358" w:rsidRDefault="000058B9" w:rsidP="000058B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روش</w:t>
            </w:r>
            <w:r w:rsidR="00426358" w:rsidRPr="00EB6D30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مصوب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(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لازم به اجرا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)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انجام یوتانز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1537"/>
              <w:gridCol w:w="3074"/>
              <w:gridCol w:w="1538"/>
            </w:tblGrid>
            <w:tr w:rsidR="00E20118" w14:paraId="3562CB83" w14:textId="77777777" w:rsidTr="003E1644">
              <w:tc>
                <w:tcPr>
                  <w:tcW w:w="1537" w:type="dxa"/>
                  <w:vAlign w:val="center"/>
                </w:tcPr>
                <w:p w14:paraId="213A6CFF" w14:textId="77777777" w:rsidR="00E20118" w:rsidRPr="005B5DDD" w:rsidRDefault="00E20118" w:rsidP="005B5DDD">
                  <w:pPr>
                    <w:bidi/>
                    <w:rPr>
                      <w:rFonts w:cs="B Zar"/>
                      <w:bCs/>
                      <w:sz w:val="16"/>
                      <w:szCs w:val="16"/>
                      <w:rtl/>
                      <w:lang w:bidi="fa-IR"/>
                    </w:rPr>
                  </w:pPr>
                  <w:r w:rsidRPr="005B5DDD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>گونه حیوان</w:t>
                  </w:r>
                </w:p>
              </w:tc>
              <w:tc>
                <w:tcPr>
                  <w:tcW w:w="3074" w:type="dxa"/>
                  <w:vAlign w:val="center"/>
                </w:tcPr>
                <w:p w14:paraId="594E480A" w14:textId="777BFF1F" w:rsidR="00E20118" w:rsidRPr="005B5DDD" w:rsidRDefault="00E20118" w:rsidP="00E20118">
                  <w:pPr>
                    <w:bidi/>
                    <w:jc w:val="center"/>
                    <w:rPr>
                      <w:rFonts w:cs="B Zar"/>
                      <w:bCs/>
                      <w:sz w:val="16"/>
                      <w:szCs w:val="16"/>
                      <w:rtl/>
                      <w:lang w:bidi="fa-IR"/>
                    </w:rPr>
                  </w:pPr>
                  <w:r w:rsidRPr="005B5DDD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>وسیله/ دارو</w:t>
                  </w:r>
                  <w:r w:rsidR="006C7D0F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 xml:space="preserve"> (</w:t>
                  </w:r>
                  <w:r w:rsidRPr="005B5DDD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>های</w:t>
                  </w:r>
                  <w:r w:rsidR="006C7D0F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 xml:space="preserve">) </w:t>
                  </w:r>
                  <w:r w:rsidRPr="005B5DDD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>یوتانزی</w:t>
                  </w:r>
                </w:p>
              </w:tc>
              <w:tc>
                <w:tcPr>
                  <w:tcW w:w="1538" w:type="dxa"/>
                  <w:vAlign w:val="center"/>
                </w:tcPr>
                <w:p w14:paraId="2B2E96FA" w14:textId="77777777" w:rsidR="00E20118" w:rsidRPr="005B5DDD" w:rsidRDefault="00E20118" w:rsidP="005B5DDD">
                  <w:pPr>
                    <w:bidi/>
                    <w:rPr>
                      <w:rFonts w:cs="B Zar"/>
                      <w:bCs/>
                      <w:sz w:val="16"/>
                      <w:szCs w:val="16"/>
                      <w:rtl/>
                      <w:lang w:bidi="fa-IR"/>
                    </w:rPr>
                  </w:pPr>
                  <w:r w:rsidRPr="005B5DDD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>محل انجام یوتانزی</w:t>
                  </w:r>
                </w:p>
              </w:tc>
            </w:tr>
            <w:tr w:rsidR="00E20118" w14:paraId="58B06964" w14:textId="77777777" w:rsidTr="003E1644">
              <w:tc>
                <w:tcPr>
                  <w:tcW w:w="1537" w:type="dxa"/>
                </w:tcPr>
                <w:p w14:paraId="2A264080" w14:textId="77777777" w:rsidR="00E20118" w:rsidRDefault="00E20118" w:rsidP="005B5DDD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3074" w:type="dxa"/>
                </w:tcPr>
                <w:p w14:paraId="49552462" w14:textId="77777777" w:rsidR="00E20118" w:rsidRDefault="00E20118" w:rsidP="005B5DDD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538" w:type="dxa"/>
                </w:tcPr>
                <w:p w14:paraId="6261B02C" w14:textId="77777777" w:rsidR="00E20118" w:rsidRDefault="00E20118" w:rsidP="005B5DDD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E20118" w14:paraId="24B25732" w14:textId="77777777" w:rsidTr="003E1644">
              <w:tc>
                <w:tcPr>
                  <w:tcW w:w="1537" w:type="dxa"/>
                </w:tcPr>
                <w:p w14:paraId="02C80044" w14:textId="77777777" w:rsidR="00E20118" w:rsidRDefault="00E20118" w:rsidP="005B5DDD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3074" w:type="dxa"/>
                </w:tcPr>
                <w:p w14:paraId="3010A134" w14:textId="77777777" w:rsidR="00E20118" w:rsidRDefault="00E20118" w:rsidP="005B5DDD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538" w:type="dxa"/>
                </w:tcPr>
                <w:p w14:paraId="0905203C" w14:textId="77777777" w:rsidR="00E20118" w:rsidRDefault="00E20118" w:rsidP="005B5DDD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4D730D93" w14:textId="564E67E6" w:rsidR="00426358" w:rsidRPr="008D122A" w:rsidRDefault="00426358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/>
            <w:tcBorders>
              <w:bottom w:val="single" w:sz="4" w:space="0" w:color="auto"/>
            </w:tcBorders>
          </w:tcPr>
          <w:p w14:paraId="51DC9BF7" w14:textId="77777777" w:rsidR="00426358" w:rsidRPr="008D122A" w:rsidRDefault="00426358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/>
            <w:tcBorders>
              <w:bottom w:val="single" w:sz="4" w:space="0" w:color="auto"/>
            </w:tcBorders>
          </w:tcPr>
          <w:p w14:paraId="17582B39" w14:textId="77777777" w:rsidR="00426358" w:rsidRPr="008D122A" w:rsidRDefault="00426358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426358" w:rsidRPr="008D122A" w14:paraId="06B086CE" w14:textId="77777777" w:rsidTr="00096EAA">
        <w:tc>
          <w:tcPr>
            <w:tcW w:w="10350" w:type="dxa"/>
            <w:gridSpan w:val="5"/>
            <w:tcBorders>
              <w:bottom w:val="single" w:sz="24" w:space="0" w:color="000000" w:themeColor="text1"/>
            </w:tcBorders>
          </w:tcPr>
          <w:p w14:paraId="1CF1E37A" w14:textId="64116CEB" w:rsidR="00426358" w:rsidRPr="008D122A" w:rsidRDefault="00426358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lastRenderedPageBreak/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096EAA" w:rsidRPr="008D122A" w14:paraId="3C25F84A" w14:textId="77777777" w:rsidTr="003E1644">
        <w:tc>
          <w:tcPr>
            <w:tcW w:w="6391" w:type="dxa"/>
            <w:gridSpan w:val="2"/>
            <w:tcBorders>
              <w:top w:val="single" w:sz="24" w:space="0" w:color="000000" w:themeColor="text1"/>
              <w:bottom w:val="single" w:sz="4" w:space="0" w:color="auto"/>
            </w:tcBorders>
          </w:tcPr>
          <w:p w14:paraId="5366EB15" w14:textId="24E48F77" w:rsidR="00096EAA" w:rsidRDefault="00096EAA" w:rsidP="00096E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096EAA">
              <w:rPr>
                <w:rFonts w:cs="B Zar" w:hint="cs"/>
                <w:sz w:val="24"/>
                <w:szCs w:val="24"/>
                <w:u w:val="single"/>
                <w:rtl/>
                <w:lang w:bidi="fa-IR"/>
              </w:rPr>
              <w:t>جزئیات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تکنیک فعلی انجام یوتانز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50637796" w14:textId="77777777" w:rsidR="00096EAA" w:rsidRPr="008D122A" w:rsidRDefault="00096EAA" w:rsidP="00096E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 w:val="restart"/>
            <w:tcBorders>
              <w:top w:val="single" w:sz="24" w:space="0" w:color="000000" w:themeColor="text1"/>
            </w:tcBorders>
          </w:tcPr>
          <w:p w14:paraId="12EF91BB" w14:textId="5C8362AB" w:rsidR="00096EAA" w:rsidRPr="008D122A" w:rsidRDefault="00096EAA" w:rsidP="00096E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2077056" behindDoc="0" locked="0" layoutInCell="1" allowOverlap="1" wp14:anchorId="376D21D3" wp14:editId="6105F74A">
                      <wp:simplePos x="0" y="0"/>
                      <wp:positionH relativeFrom="column">
                        <wp:posOffset>353060</wp:posOffset>
                      </wp:positionH>
                      <wp:positionV relativeFrom="paragraph">
                        <wp:posOffset>532549</wp:posOffset>
                      </wp:positionV>
                      <wp:extent cx="467248" cy="442127"/>
                      <wp:effectExtent l="0" t="0" r="9525" b="0"/>
                      <wp:wrapNone/>
                      <wp:docPr id="62" name="Rounded Rectangle 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50A77F6F" id="Rounded Rectangle 62" o:spid="_x0000_s1026" style="position:absolute;margin-left:27.8pt;margin-top:41.95pt;width:36.8pt;height:34.8pt;z-index:2520770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974" w:type="dxa"/>
            <w:vMerge w:val="restart"/>
            <w:tcBorders>
              <w:top w:val="single" w:sz="24" w:space="0" w:color="000000" w:themeColor="text1"/>
            </w:tcBorders>
          </w:tcPr>
          <w:p w14:paraId="450DC406" w14:textId="45A25CCC" w:rsidR="00096EAA" w:rsidRPr="008D122A" w:rsidRDefault="00096EAA" w:rsidP="00096E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2084224" behindDoc="0" locked="0" layoutInCell="1" allowOverlap="1" wp14:anchorId="00CEC512" wp14:editId="3CECADBF">
                      <wp:simplePos x="0" y="0"/>
                      <wp:positionH relativeFrom="column">
                        <wp:posOffset>339446</wp:posOffset>
                      </wp:positionH>
                      <wp:positionV relativeFrom="paragraph">
                        <wp:posOffset>530287</wp:posOffset>
                      </wp:positionV>
                      <wp:extent cx="467248" cy="442127"/>
                      <wp:effectExtent l="0" t="0" r="9525" b="0"/>
                      <wp:wrapNone/>
                      <wp:docPr id="63" name="Rounded Rectangle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6A626AF4" id="Rounded Rectangle 63" o:spid="_x0000_s1026" style="position:absolute;margin-left:26.75pt;margin-top:41.75pt;width:36.8pt;height:34.8pt;z-index:2520842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096EAA" w:rsidRPr="008D122A" w14:paraId="40A48B9E" w14:textId="77777777" w:rsidTr="00096EAA">
        <w:tc>
          <w:tcPr>
            <w:tcW w:w="6391" w:type="dxa"/>
            <w:gridSpan w:val="2"/>
            <w:tcBorders>
              <w:bottom w:val="single" w:sz="4" w:space="0" w:color="auto"/>
            </w:tcBorders>
          </w:tcPr>
          <w:p w14:paraId="7DA74538" w14:textId="296D8888" w:rsidR="00096EAA" w:rsidRDefault="00096EAA" w:rsidP="00096E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096EAA">
              <w:rPr>
                <w:rFonts w:cs="B Zar" w:hint="cs"/>
                <w:sz w:val="24"/>
                <w:szCs w:val="24"/>
                <w:u w:val="single"/>
                <w:rtl/>
                <w:lang w:bidi="fa-IR"/>
              </w:rPr>
              <w:t>جزئیات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تکنیک مصوب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(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لازم به اجرا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)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انجام یوتانز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06FC56AE" w14:textId="77777777" w:rsidR="00096EAA" w:rsidRPr="008D122A" w:rsidRDefault="00096EAA" w:rsidP="00096E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/>
            <w:tcBorders>
              <w:bottom w:val="single" w:sz="4" w:space="0" w:color="auto"/>
            </w:tcBorders>
          </w:tcPr>
          <w:p w14:paraId="1995F315" w14:textId="77777777" w:rsidR="00096EAA" w:rsidRPr="008D122A" w:rsidRDefault="00096EAA" w:rsidP="00096E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74" w:type="dxa"/>
            <w:vMerge/>
            <w:tcBorders>
              <w:bottom w:val="single" w:sz="4" w:space="0" w:color="auto"/>
            </w:tcBorders>
          </w:tcPr>
          <w:p w14:paraId="37B54854" w14:textId="5668A12E" w:rsidR="00096EAA" w:rsidRPr="008D122A" w:rsidRDefault="00096EAA" w:rsidP="00096E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096EAA" w:rsidRPr="008D122A" w14:paraId="0E4034B8" w14:textId="77777777" w:rsidTr="00096EAA">
        <w:tc>
          <w:tcPr>
            <w:tcW w:w="6391" w:type="dxa"/>
            <w:gridSpan w:val="2"/>
            <w:tcBorders>
              <w:bottom w:val="single" w:sz="4" w:space="0" w:color="auto"/>
            </w:tcBorders>
          </w:tcPr>
          <w:p w14:paraId="625BE35B" w14:textId="6CA6AE19" w:rsidR="00096EAA" w:rsidRPr="008D122A" w:rsidRDefault="00096EAA" w:rsidP="00096E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  <w:tc>
          <w:tcPr>
            <w:tcW w:w="1985" w:type="dxa"/>
            <w:gridSpan w:val="2"/>
            <w:tcBorders>
              <w:bottom w:val="single" w:sz="4" w:space="0" w:color="auto"/>
            </w:tcBorders>
          </w:tcPr>
          <w:p w14:paraId="7A2E0368" w14:textId="77777777" w:rsidR="00096EAA" w:rsidRPr="008D122A" w:rsidRDefault="00096EAA" w:rsidP="00096E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74" w:type="dxa"/>
            <w:tcBorders>
              <w:bottom w:val="single" w:sz="4" w:space="0" w:color="auto"/>
            </w:tcBorders>
          </w:tcPr>
          <w:p w14:paraId="3EDF0E9B" w14:textId="0AA47652" w:rsidR="00096EAA" w:rsidRPr="008D122A" w:rsidRDefault="00096EAA" w:rsidP="00096E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096EAA" w:rsidRPr="008D122A" w14:paraId="44880920" w14:textId="77777777" w:rsidTr="006B2547">
        <w:tc>
          <w:tcPr>
            <w:tcW w:w="10350" w:type="dxa"/>
            <w:gridSpan w:val="5"/>
            <w:tcBorders>
              <w:bottom w:val="single" w:sz="24" w:space="0" w:color="000000" w:themeColor="text1"/>
            </w:tcBorders>
          </w:tcPr>
          <w:p w14:paraId="097ABBEC" w14:textId="17A2F3E5" w:rsidR="008B06E0" w:rsidRPr="008D122A" w:rsidRDefault="00BF7881" w:rsidP="008A0AC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از دید ناظر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آیا</w:t>
            </w:r>
            <w:r w:rsidR="009D7FC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تکنیک یوتانزی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در حال استفاده </w:t>
            </w:r>
            <w:r w:rsidR="00B37194">
              <w:rPr>
                <w:rFonts w:cs="B Zar" w:hint="cs"/>
                <w:noProof/>
                <w:sz w:val="24"/>
                <w:szCs w:val="24"/>
                <w:rtl/>
              </w:rPr>
              <w:t>قادر است بدون ایجاد درد و رنج موجب مرگ آسان حیوان شود</w:t>
            </w:r>
            <w:r>
              <w:rPr>
                <w:rFonts w:cs="B Zar" w:hint="cs"/>
                <w:noProof/>
                <w:sz w:val="24"/>
                <w:szCs w:val="24"/>
                <w:rtl/>
              </w:rPr>
              <w:t>؟</w:t>
            </w:r>
            <w:r w:rsidR="008A0AC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بله </w:t>
            </w:r>
            <w:r w:rsidR="008A0ACA">
              <w:rPr>
                <w:rFonts w:cs="B Zar" w:hint="cs"/>
                <w:sz w:val="24"/>
                <w:szCs w:val="24"/>
                <w:lang w:bidi="fa-IR"/>
              </w:rPr>
              <w:sym w:font="Wingdings 2" w:char="F030"/>
            </w:r>
            <w:r w:rsidR="008A0ACA">
              <w:rPr>
                <w:rFonts w:cs="B Zar"/>
                <w:sz w:val="24"/>
                <w:szCs w:val="24"/>
                <w:rtl/>
                <w:lang w:bidi="fa-IR"/>
              </w:rPr>
              <w:tab/>
            </w:r>
            <w:r w:rsidR="008A0ACA">
              <w:rPr>
                <w:rFonts w:cs="B Zar" w:hint="cs"/>
                <w:sz w:val="24"/>
                <w:szCs w:val="24"/>
                <w:rtl/>
                <w:lang w:bidi="fa-IR"/>
              </w:rPr>
              <w:t>خیر</w:t>
            </w:r>
            <w:r w:rsidR="008A0ACA">
              <w:rPr>
                <w:rFonts w:cs="B Zar"/>
                <w:sz w:val="24"/>
                <w:szCs w:val="24"/>
                <w:lang w:bidi="fa-IR"/>
              </w:rPr>
              <w:sym w:font="Wingdings 2" w:char="F030"/>
            </w:r>
          </w:p>
        </w:tc>
      </w:tr>
      <w:tr w:rsidR="006B2547" w:rsidRPr="008D122A" w14:paraId="54535726" w14:textId="77777777" w:rsidTr="00F06259">
        <w:tc>
          <w:tcPr>
            <w:tcW w:w="6380" w:type="dxa"/>
            <w:tcBorders>
              <w:top w:val="single" w:sz="24" w:space="0" w:color="000000" w:themeColor="text1"/>
              <w:bottom w:val="single" w:sz="4" w:space="0" w:color="auto"/>
            </w:tcBorders>
          </w:tcPr>
          <w:p w14:paraId="3037CAD6" w14:textId="2263ABAE" w:rsidR="006B2547" w:rsidRDefault="006B2547" w:rsidP="00062EB5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روش فعلی تأیید مرگ حیوانات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76C0BBEB" w14:textId="77777777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 w:val="restart"/>
            <w:tcBorders>
              <w:top w:val="single" w:sz="24" w:space="0" w:color="000000" w:themeColor="text1"/>
            </w:tcBorders>
          </w:tcPr>
          <w:p w14:paraId="15ED598D" w14:textId="676D4C61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2018688" behindDoc="0" locked="0" layoutInCell="1" allowOverlap="1" wp14:anchorId="671820DE" wp14:editId="5ED24663">
                      <wp:simplePos x="0" y="0"/>
                      <wp:positionH relativeFrom="column">
                        <wp:posOffset>391160</wp:posOffset>
                      </wp:positionH>
                      <wp:positionV relativeFrom="paragraph">
                        <wp:posOffset>346392</wp:posOffset>
                      </wp:positionV>
                      <wp:extent cx="467248" cy="442127"/>
                      <wp:effectExtent l="0" t="0" r="9525" b="0"/>
                      <wp:wrapNone/>
                      <wp:docPr id="108" name="Rounded Rectangle 10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19A5BC7C" id="Rounded Rectangle 108" o:spid="_x0000_s1026" style="position:absolute;margin-left:30.8pt;margin-top:27.25pt;width:36.8pt;height:34.8pt;z-index:2520186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985" w:type="dxa"/>
            <w:gridSpan w:val="2"/>
            <w:vMerge w:val="restart"/>
            <w:tcBorders>
              <w:top w:val="single" w:sz="24" w:space="0" w:color="000000" w:themeColor="text1"/>
            </w:tcBorders>
          </w:tcPr>
          <w:p w14:paraId="389F5A2E" w14:textId="78F62443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2021760" behindDoc="0" locked="0" layoutInCell="1" allowOverlap="1" wp14:anchorId="15DA2271" wp14:editId="43E3212D">
                      <wp:simplePos x="0" y="0"/>
                      <wp:positionH relativeFrom="column">
                        <wp:posOffset>339090</wp:posOffset>
                      </wp:positionH>
                      <wp:positionV relativeFrom="paragraph">
                        <wp:posOffset>306388</wp:posOffset>
                      </wp:positionV>
                      <wp:extent cx="467248" cy="442127"/>
                      <wp:effectExtent l="0" t="0" r="9525" b="0"/>
                      <wp:wrapNone/>
                      <wp:docPr id="109" name="Rounded Rectangle 10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62A215CD" id="Rounded Rectangle 109" o:spid="_x0000_s1026" style="position:absolute;margin-left:26.7pt;margin-top:24.15pt;width:36.8pt;height:34.8pt;z-index:2520217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6B2547" w:rsidRPr="008D122A" w14:paraId="001CF492" w14:textId="77777777" w:rsidTr="006B2547">
        <w:tc>
          <w:tcPr>
            <w:tcW w:w="6380" w:type="dxa"/>
            <w:tcBorders>
              <w:bottom w:val="single" w:sz="4" w:space="0" w:color="auto"/>
            </w:tcBorders>
          </w:tcPr>
          <w:p w14:paraId="75A420E5" w14:textId="650A3822" w:rsidR="006B2547" w:rsidRDefault="006B2547" w:rsidP="00062EB5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روش</w:t>
            </w:r>
            <w:r w:rsidRPr="00EB6D30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مصوب</w:t>
            </w:r>
            <w:r w:rsidR="007E2B1D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تأیید مرگ حیوانات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13F88D3E" w14:textId="77777777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/>
            <w:tcBorders>
              <w:bottom w:val="single" w:sz="4" w:space="0" w:color="auto"/>
            </w:tcBorders>
          </w:tcPr>
          <w:p w14:paraId="3CE4D69D" w14:textId="77777777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/>
            <w:tcBorders>
              <w:bottom w:val="single" w:sz="4" w:space="0" w:color="auto"/>
            </w:tcBorders>
          </w:tcPr>
          <w:p w14:paraId="3DC31582" w14:textId="5C156C33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6B2547" w:rsidRPr="008D122A" w14:paraId="2CE126E4" w14:textId="77777777" w:rsidTr="00F06259">
        <w:tc>
          <w:tcPr>
            <w:tcW w:w="10350" w:type="dxa"/>
            <w:gridSpan w:val="5"/>
            <w:tcBorders>
              <w:bottom w:val="single" w:sz="24" w:space="0" w:color="000000" w:themeColor="text1"/>
            </w:tcBorders>
          </w:tcPr>
          <w:p w14:paraId="78BE0560" w14:textId="44899876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6B2547" w:rsidRPr="008D122A" w14:paraId="44AF137E" w14:textId="77777777" w:rsidTr="00F06259">
        <w:tc>
          <w:tcPr>
            <w:tcW w:w="6380" w:type="dxa"/>
            <w:tcBorders>
              <w:top w:val="single" w:sz="24" w:space="0" w:color="000000" w:themeColor="text1"/>
              <w:bottom w:val="single" w:sz="4" w:space="0" w:color="auto"/>
            </w:tcBorders>
          </w:tcPr>
          <w:p w14:paraId="5B92FD07" w14:textId="4BD2045D" w:rsidR="006C7D0F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فرد فعلی انجام دهنده یوتانزی</w:t>
            </w:r>
            <w:r w:rsidR="00062EB5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و تأیید مرگ حیوانات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700A7FB8" w14:textId="7A0637AE" w:rsidR="006B2547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 w:val="restart"/>
            <w:tcBorders>
              <w:top w:val="single" w:sz="24" w:space="0" w:color="000000" w:themeColor="text1"/>
            </w:tcBorders>
          </w:tcPr>
          <w:p w14:paraId="5DD2BAC4" w14:textId="45B7274E" w:rsidR="006B2547" w:rsidRPr="008D122A" w:rsidRDefault="00D07D43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995136" behindDoc="0" locked="0" layoutInCell="1" allowOverlap="1" wp14:anchorId="4FE51F00" wp14:editId="7B7C93AF">
                      <wp:simplePos x="0" y="0"/>
                      <wp:positionH relativeFrom="column">
                        <wp:posOffset>119144</wp:posOffset>
                      </wp:positionH>
                      <wp:positionV relativeFrom="paragraph">
                        <wp:posOffset>-4578</wp:posOffset>
                      </wp:positionV>
                      <wp:extent cx="467248" cy="442127"/>
                      <wp:effectExtent l="0" t="0" r="9525" b="0"/>
                      <wp:wrapNone/>
                      <wp:docPr id="104" name="Rounded Rectangle 10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2F7C8603" id="Rounded Rectangle 104" o:spid="_x0000_s1026" style="position:absolute;margin-left:9.4pt;margin-top:-.35pt;width:36.8pt;height:34.8pt;z-index:2519951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="006B2547"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985" w:type="dxa"/>
            <w:gridSpan w:val="2"/>
            <w:vMerge w:val="restart"/>
            <w:tcBorders>
              <w:top w:val="single" w:sz="24" w:space="0" w:color="000000" w:themeColor="text1"/>
            </w:tcBorders>
          </w:tcPr>
          <w:p w14:paraId="7853DF6B" w14:textId="32FCAF43" w:rsidR="006B2547" w:rsidRPr="008D122A" w:rsidRDefault="00D07D43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2013568" behindDoc="0" locked="0" layoutInCell="1" allowOverlap="1" wp14:anchorId="59F0401F" wp14:editId="753AA6B1">
                      <wp:simplePos x="0" y="0"/>
                      <wp:positionH relativeFrom="column">
                        <wp:posOffset>111760</wp:posOffset>
                      </wp:positionH>
                      <wp:positionV relativeFrom="paragraph">
                        <wp:posOffset>37627</wp:posOffset>
                      </wp:positionV>
                      <wp:extent cx="467248" cy="442127"/>
                      <wp:effectExtent l="0" t="0" r="9525" b="0"/>
                      <wp:wrapNone/>
                      <wp:docPr id="105" name="Rounded Rectangle 10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0C52D053" id="Rounded Rectangle 105" o:spid="_x0000_s1026" style="position:absolute;margin-left:8.8pt;margin-top:2.95pt;width:36.8pt;height:34.8pt;z-index:2520135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="006B2547"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6B2547" w:rsidRPr="008D122A" w14:paraId="2E6C7B35" w14:textId="77777777" w:rsidTr="00F06259">
        <w:tc>
          <w:tcPr>
            <w:tcW w:w="6380" w:type="dxa"/>
            <w:tcBorders>
              <w:bottom w:val="single" w:sz="4" w:space="0" w:color="auto"/>
            </w:tcBorders>
          </w:tcPr>
          <w:p w14:paraId="31380957" w14:textId="7F5DEB7B" w:rsidR="006C7D0F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فرد مصوب مسئول انجام یوتانزی</w:t>
            </w:r>
            <w:r w:rsidR="00062EB5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و تایید مرگ حیوانات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69C027D3" w14:textId="3101E842" w:rsidR="006B2547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/>
            <w:tcBorders>
              <w:bottom w:val="single" w:sz="4" w:space="0" w:color="auto"/>
            </w:tcBorders>
          </w:tcPr>
          <w:p w14:paraId="0BC4B926" w14:textId="77777777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/>
            <w:tcBorders>
              <w:bottom w:val="single" w:sz="4" w:space="0" w:color="auto"/>
            </w:tcBorders>
          </w:tcPr>
          <w:p w14:paraId="14FFA513" w14:textId="77777777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6B2547" w:rsidRPr="008D122A" w14:paraId="388DFB41" w14:textId="77777777" w:rsidTr="00F06259">
        <w:tc>
          <w:tcPr>
            <w:tcW w:w="6380" w:type="dxa"/>
            <w:tcBorders>
              <w:bottom w:val="single" w:sz="4" w:space="0" w:color="auto"/>
            </w:tcBorders>
          </w:tcPr>
          <w:p w14:paraId="5855523D" w14:textId="4D9FFE66" w:rsidR="006B2547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  <w:tc>
          <w:tcPr>
            <w:tcW w:w="1985" w:type="dxa"/>
            <w:gridSpan w:val="2"/>
            <w:tcBorders>
              <w:bottom w:val="single" w:sz="4" w:space="0" w:color="auto"/>
            </w:tcBorders>
          </w:tcPr>
          <w:p w14:paraId="5C40CE97" w14:textId="77777777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tcBorders>
              <w:bottom w:val="single" w:sz="4" w:space="0" w:color="auto"/>
            </w:tcBorders>
          </w:tcPr>
          <w:p w14:paraId="3D426E4B" w14:textId="77777777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6B2547" w:rsidRPr="008D122A" w14:paraId="1C0E4684" w14:textId="77777777" w:rsidTr="00F06259">
        <w:tc>
          <w:tcPr>
            <w:tcW w:w="6380" w:type="dxa"/>
            <w:tcBorders>
              <w:top w:val="single" w:sz="24" w:space="0" w:color="000000" w:themeColor="text1"/>
            </w:tcBorders>
          </w:tcPr>
          <w:p w14:paraId="2B5C1CC6" w14:textId="35C5BD49" w:rsidR="006B2547" w:rsidRDefault="00870ADB" w:rsidP="0036674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روش فعلی پایان کار با حیواناتی که یوتانزی نمی شوند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07C89DD7" w14:textId="77777777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 w:val="restart"/>
            <w:tcBorders>
              <w:top w:val="single" w:sz="24" w:space="0" w:color="000000" w:themeColor="text1"/>
            </w:tcBorders>
          </w:tcPr>
          <w:p w14:paraId="365C06A4" w14:textId="77777777" w:rsidR="006B2547" w:rsidRPr="008D122A" w:rsidRDefault="006B2547" w:rsidP="006B2547">
            <w:pPr>
              <w:bidi/>
              <w:ind w:left="29" w:hanging="29"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2010496" behindDoc="0" locked="0" layoutInCell="1" allowOverlap="1" wp14:anchorId="4980B394" wp14:editId="6619D9E5">
                      <wp:simplePos x="0" y="0"/>
                      <wp:positionH relativeFrom="column">
                        <wp:posOffset>323215</wp:posOffset>
                      </wp:positionH>
                      <wp:positionV relativeFrom="paragraph">
                        <wp:posOffset>251195</wp:posOffset>
                      </wp:positionV>
                      <wp:extent cx="467248" cy="442127"/>
                      <wp:effectExtent l="0" t="0" r="9525" b="0"/>
                      <wp:wrapNone/>
                      <wp:docPr id="106" name="Rounded Rectangle 10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593F8267" id="Rounded Rectangle 106" o:spid="_x0000_s1026" style="position:absolute;margin-left:25.45pt;margin-top:19.8pt;width:36.8pt;height:34.8pt;z-index:2520104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985" w:type="dxa"/>
            <w:gridSpan w:val="2"/>
            <w:vMerge w:val="restart"/>
            <w:tcBorders>
              <w:top w:val="single" w:sz="24" w:space="0" w:color="000000" w:themeColor="text1"/>
            </w:tcBorders>
          </w:tcPr>
          <w:p w14:paraId="03778AA3" w14:textId="77777777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2015616" behindDoc="0" locked="0" layoutInCell="1" allowOverlap="1" wp14:anchorId="70F8A388" wp14:editId="08C9214D">
                      <wp:simplePos x="0" y="0"/>
                      <wp:positionH relativeFrom="column">
                        <wp:posOffset>329565</wp:posOffset>
                      </wp:positionH>
                      <wp:positionV relativeFrom="paragraph">
                        <wp:posOffset>269031</wp:posOffset>
                      </wp:positionV>
                      <wp:extent cx="467248" cy="442127"/>
                      <wp:effectExtent l="0" t="0" r="9525" b="0"/>
                      <wp:wrapNone/>
                      <wp:docPr id="107" name="Rounded Rectangle 1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5F4D117E" id="Rounded Rectangle 107" o:spid="_x0000_s1026" style="position:absolute;margin-left:25.95pt;margin-top:21.2pt;width:36.8pt;height:34.8pt;z-index:252015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6B2547" w:rsidRPr="008D122A" w14:paraId="36846326" w14:textId="77777777" w:rsidTr="00F06259">
        <w:tc>
          <w:tcPr>
            <w:tcW w:w="6380" w:type="dxa"/>
            <w:tcBorders>
              <w:bottom w:val="single" w:sz="4" w:space="0" w:color="auto"/>
            </w:tcBorders>
          </w:tcPr>
          <w:p w14:paraId="7DFBA62B" w14:textId="30D9155D" w:rsidR="00870ADB" w:rsidRDefault="00870ADB" w:rsidP="00870AD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روش مصوب پایان کار با حیواناتی که یوتانزی نمی شوند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72A5CB65" w14:textId="42BC9601" w:rsidR="006B2547" w:rsidRPr="008D122A" w:rsidRDefault="006B2547" w:rsidP="0036674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/>
            <w:tcBorders>
              <w:bottom w:val="single" w:sz="4" w:space="0" w:color="auto"/>
            </w:tcBorders>
          </w:tcPr>
          <w:p w14:paraId="5D78E005" w14:textId="77777777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/>
            <w:tcBorders>
              <w:bottom w:val="single" w:sz="4" w:space="0" w:color="auto"/>
            </w:tcBorders>
          </w:tcPr>
          <w:p w14:paraId="01370340" w14:textId="77777777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6B2547" w:rsidRPr="008D122A" w14:paraId="1AEB814D" w14:textId="77777777" w:rsidTr="00F06259">
        <w:tc>
          <w:tcPr>
            <w:tcW w:w="10350" w:type="dxa"/>
            <w:gridSpan w:val="5"/>
            <w:tcBorders>
              <w:bottom w:val="single" w:sz="24" w:space="0" w:color="000000" w:themeColor="text1"/>
            </w:tcBorders>
          </w:tcPr>
          <w:p w14:paraId="0FDC8BCA" w14:textId="37A28E0E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  <w:bookmarkStart w:id="0" w:name="_GoBack"/>
            <w:bookmarkEnd w:id="0"/>
          </w:p>
        </w:tc>
      </w:tr>
    </w:tbl>
    <w:p w14:paraId="16B9C95C" w14:textId="69C5D993" w:rsidR="00152BAD" w:rsidRPr="004160B3" w:rsidRDefault="00152BAD" w:rsidP="00044624">
      <w:pPr>
        <w:tabs>
          <w:tab w:val="left" w:pos="3088"/>
        </w:tabs>
        <w:bidi/>
        <w:jc w:val="both"/>
        <w:rPr>
          <w:rFonts w:ascii="Calibri" w:eastAsia="Calibri" w:hAnsi="Calibri" w:cs="Arial"/>
          <w:rtl/>
          <w:lang w:bidi="fa-IR"/>
        </w:rPr>
      </w:pPr>
    </w:p>
    <w:sectPr w:rsidR="00152BAD" w:rsidRPr="004160B3" w:rsidSect="00DB54DF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footnotePr>
        <w:numRestart w:val="eachPage"/>
      </w:footnotePr>
      <w:pgSz w:w="11906" w:h="16838"/>
      <w:pgMar w:top="117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1594D4A" w14:textId="77777777" w:rsidR="00BD4EA9" w:rsidRDefault="00BD4EA9" w:rsidP="00456C7A">
      <w:pPr>
        <w:spacing w:after="0" w:line="240" w:lineRule="auto"/>
      </w:pPr>
      <w:r>
        <w:separator/>
      </w:r>
    </w:p>
  </w:endnote>
  <w:endnote w:type="continuationSeparator" w:id="0">
    <w:p w14:paraId="43D828B1" w14:textId="77777777" w:rsidR="00BD4EA9" w:rsidRDefault="00BD4EA9" w:rsidP="00456C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409020205090404"/>
    <w:charset w:val="00"/>
    <w:family w:val="modern"/>
    <w:pitch w:val="fixed"/>
    <w:sig w:usb0="E0002AFF" w:usb1="40007843" w:usb2="00000001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90204"/>
    <w:charset w:val="00"/>
    <w:family w:val="swiss"/>
    <w:pitch w:val="variable"/>
    <w:sig w:usb0="E0000AFF" w:usb1="00007843" w:usb2="00000001" w:usb3="00000000" w:csb0="000001BF" w:csb1="00000000"/>
  </w:font>
  <w:font w:name="B Compse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C85157" w14:textId="77777777" w:rsidR="009E2ABA" w:rsidRDefault="009E2AB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cs="B Nazanin"/>
        <w:sz w:val="24"/>
        <w:szCs w:val="24"/>
        <w:rtl/>
      </w:rPr>
      <w:id w:val="2032993245"/>
      <w:docPartObj>
        <w:docPartGallery w:val="Page Numbers (Bottom of Page)"/>
        <w:docPartUnique/>
      </w:docPartObj>
    </w:sdtPr>
    <w:sdtEndPr/>
    <w:sdtContent>
      <w:p w14:paraId="1D9BDE94" w14:textId="656EF4F3" w:rsidR="009E2ABA" w:rsidRPr="00B03809" w:rsidRDefault="009E2ABA" w:rsidP="00E27EC1">
        <w:pPr>
          <w:pStyle w:val="Footer"/>
          <w:bidi/>
          <w:jc w:val="center"/>
          <w:rPr>
            <w:rFonts w:cs="B Nazanin"/>
            <w:sz w:val="24"/>
            <w:szCs w:val="24"/>
          </w:rPr>
        </w:pPr>
        <w:r w:rsidRPr="00B03809">
          <w:rPr>
            <w:rFonts w:cs="B Nazanin"/>
            <w:sz w:val="24"/>
            <w:szCs w:val="24"/>
          </w:rPr>
          <w:fldChar w:fldCharType="begin"/>
        </w:r>
        <w:r w:rsidRPr="00B03809">
          <w:rPr>
            <w:rFonts w:cs="B Nazanin"/>
            <w:sz w:val="24"/>
            <w:szCs w:val="24"/>
          </w:rPr>
          <w:instrText xml:space="preserve"> PAGE   \* MERGEFORMAT </w:instrText>
        </w:r>
        <w:r w:rsidRPr="00B03809">
          <w:rPr>
            <w:rFonts w:cs="B Nazanin"/>
            <w:sz w:val="24"/>
            <w:szCs w:val="24"/>
          </w:rPr>
          <w:fldChar w:fldCharType="separate"/>
        </w:r>
        <w:r w:rsidR="00BC3DAC">
          <w:rPr>
            <w:rFonts w:cs="B Nazanin"/>
            <w:noProof/>
            <w:sz w:val="24"/>
            <w:szCs w:val="24"/>
            <w:rtl/>
          </w:rPr>
          <w:t>7</w:t>
        </w:r>
        <w:r w:rsidRPr="00B03809">
          <w:rPr>
            <w:rFonts w:cs="B Nazanin"/>
            <w:noProof/>
            <w:sz w:val="24"/>
            <w:szCs w:val="24"/>
          </w:rPr>
          <w:fldChar w:fldCharType="end"/>
        </w:r>
      </w:p>
    </w:sdtContent>
  </w:sdt>
  <w:p w14:paraId="7FB683DE" w14:textId="77777777" w:rsidR="009E2ABA" w:rsidRPr="00B03809" w:rsidRDefault="009E2ABA" w:rsidP="00E27EC1">
    <w:pPr>
      <w:pStyle w:val="Footer"/>
      <w:bidi/>
      <w:rPr>
        <w:rFonts w:cs="B Nazanin"/>
        <w:sz w:val="24"/>
        <w:szCs w:val="24"/>
        <w:rtl/>
        <w:lang w:bidi="fa-IR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193A2E" w14:textId="77777777" w:rsidR="009E2ABA" w:rsidRDefault="009E2AB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E3EAB49" w14:textId="77777777" w:rsidR="00BD4EA9" w:rsidRDefault="00BD4EA9" w:rsidP="00456C7A">
      <w:pPr>
        <w:spacing w:after="0" w:line="240" w:lineRule="auto"/>
      </w:pPr>
      <w:r>
        <w:separator/>
      </w:r>
    </w:p>
  </w:footnote>
  <w:footnote w:type="continuationSeparator" w:id="0">
    <w:p w14:paraId="55FFBFA2" w14:textId="77777777" w:rsidR="00BD4EA9" w:rsidRDefault="00BD4EA9" w:rsidP="00456C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CAFA5F" w14:textId="77777777" w:rsidR="009E2ABA" w:rsidRDefault="009E2AB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B24486" w14:textId="77777777" w:rsidR="009E2ABA" w:rsidRDefault="009E2AB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183969" w14:textId="77777777" w:rsidR="009E2ABA" w:rsidRDefault="009E2AB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83612A"/>
    <w:multiLevelType w:val="hybridMultilevel"/>
    <w:tmpl w:val="5DA63016"/>
    <w:lvl w:ilvl="0" w:tplc="2D6AC222">
      <w:start w:val="1"/>
      <w:numFmt w:val="decimal"/>
      <w:lvlText w:val="%1-"/>
      <w:lvlJc w:val="left"/>
      <w:pPr>
        <w:ind w:left="720" w:hanging="360"/>
      </w:pPr>
      <w:rPr>
        <w:rFonts w:cs="B Nazanin"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870E0E"/>
    <w:multiLevelType w:val="hybridMultilevel"/>
    <w:tmpl w:val="2D6CE7D4"/>
    <w:lvl w:ilvl="0" w:tplc="51A8F5E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3107EE9"/>
    <w:multiLevelType w:val="hybridMultilevel"/>
    <w:tmpl w:val="EBC6AC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4912A71"/>
    <w:multiLevelType w:val="hybridMultilevel"/>
    <w:tmpl w:val="D4B4AD1C"/>
    <w:lvl w:ilvl="0" w:tplc="BA1C399A">
      <w:start w:val="1"/>
      <w:numFmt w:val="decimal"/>
      <w:lvlText w:val="%1-"/>
      <w:lvlJc w:val="left"/>
      <w:pPr>
        <w:ind w:left="464" w:hanging="360"/>
      </w:pPr>
      <w:rPr>
        <w:rFonts w:ascii="Calibri" w:eastAsia="Calibri" w:hAnsi="Calibri" w:cs="B Nazanin"/>
      </w:rPr>
    </w:lvl>
    <w:lvl w:ilvl="1" w:tplc="04090003" w:tentative="1">
      <w:start w:val="1"/>
      <w:numFmt w:val="bullet"/>
      <w:lvlText w:val="o"/>
      <w:lvlJc w:val="left"/>
      <w:pPr>
        <w:ind w:left="11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4" w:hanging="360"/>
      </w:pPr>
      <w:rPr>
        <w:rFonts w:ascii="Wingdings" w:hAnsi="Wingdings" w:hint="default"/>
      </w:rPr>
    </w:lvl>
  </w:abstractNum>
  <w:abstractNum w:abstractNumId="4">
    <w:nsid w:val="1D4A61F4"/>
    <w:multiLevelType w:val="hybridMultilevel"/>
    <w:tmpl w:val="1486992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DDB3A0C"/>
    <w:multiLevelType w:val="hybridMultilevel"/>
    <w:tmpl w:val="71C2AC4E"/>
    <w:lvl w:ilvl="0" w:tplc="443E6970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F4E5A5D"/>
    <w:multiLevelType w:val="hybridMultilevel"/>
    <w:tmpl w:val="72523756"/>
    <w:lvl w:ilvl="0" w:tplc="B6264B4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63A2DDD"/>
    <w:multiLevelType w:val="hybridMultilevel"/>
    <w:tmpl w:val="86341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6C50245"/>
    <w:multiLevelType w:val="hybridMultilevel"/>
    <w:tmpl w:val="AAB2EE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D647CAB"/>
    <w:multiLevelType w:val="hybridMultilevel"/>
    <w:tmpl w:val="E6307DAC"/>
    <w:lvl w:ilvl="0" w:tplc="50C89086">
      <w:numFmt w:val="bullet"/>
      <w:lvlText w:val="-"/>
      <w:lvlJc w:val="left"/>
      <w:pPr>
        <w:ind w:left="720" w:hanging="360"/>
      </w:pPr>
      <w:rPr>
        <w:rFonts w:ascii="Calibri" w:eastAsia="Calibri" w:hAnsi="Calibr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5EF3DCC"/>
    <w:multiLevelType w:val="multilevel"/>
    <w:tmpl w:val="5BC40814"/>
    <w:lvl w:ilvl="0">
      <w:start w:val="25"/>
      <w:numFmt w:val="decimal"/>
      <w:lvlText w:val="%1-"/>
      <w:lvlJc w:val="left"/>
      <w:pPr>
        <w:ind w:left="495" w:hanging="495"/>
      </w:pPr>
      <w:rPr>
        <w:rFonts w:cs="B Nazanin" w:hint="default"/>
        <w:i w:val="0"/>
        <w:iCs w:val="0"/>
        <w:color w:val="auto"/>
        <w:sz w:val="24"/>
        <w:szCs w:val="24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cs="B Nazanin" w:hint="default"/>
        <w:b w:val="0"/>
        <w:bCs w:val="0"/>
        <w:i w:val="0"/>
        <w:iCs w:val="0"/>
        <w:sz w:val="24"/>
        <w:szCs w:val="24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cs="B Nazanin"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cs="B Nazanin"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cs="B Nazanin"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cs="B Nazanin"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cs="B Nazanin"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cs="B Nazanin"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cs="B Nazanin" w:hint="default"/>
      </w:rPr>
    </w:lvl>
  </w:abstractNum>
  <w:abstractNum w:abstractNumId="11">
    <w:nsid w:val="6D7F62B3"/>
    <w:multiLevelType w:val="hybridMultilevel"/>
    <w:tmpl w:val="7B8ACDB6"/>
    <w:lvl w:ilvl="0" w:tplc="BB28863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F27037A"/>
    <w:multiLevelType w:val="hybridMultilevel"/>
    <w:tmpl w:val="9B801096"/>
    <w:lvl w:ilvl="0" w:tplc="AE4E56C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1"/>
  </w:num>
  <w:num w:numId="3">
    <w:abstractNumId w:val="0"/>
  </w:num>
  <w:num w:numId="4">
    <w:abstractNumId w:val="7"/>
  </w:num>
  <w:num w:numId="5">
    <w:abstractNumId w:val="10"/>
  </w:num>
  <w:num w:numId="6">
    <w:abstractNumId w:val="9"/>
  </w:num>
  <w:num w:numId="7">
    <w:abstractNumId w:val="3"/>
  </w:num>
  <w:num w:numId="8">
    <w:abstractNumId w:val="4"/>
  </w:num>
  <w:num w:numId="9">
    <w:abstractNumId w:val="1"/>
  </w:num>
  <w:num w:numId="10">
    <w:abstractNumId w:val="8"/>
  </w:num>
  <w:num w:numId="11">
    <w:abstractNumId w:val="2"/>
  </w:num>
  <w:num w:numId="12">
    <w:abstractNumId w:val="12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trackRevisions/>
  <w:documentProtection w:edit="trackedChanges" w:enforcement="1" w:cryptProviderType="rsaAES" w:cryptAlgorithmClass="hash" w:cryptAlgorithmType="typeAny" w:cryptAlgorithmSid="14" w:cryptSpinCount="100000" w:hash="etxVkcJRofoW35PJgZpwHXevyPPo+C/T77rC3g1XrJn6M0OsqWFpRXwOV8C0CDjRToadDconZtjmeeJfhIxEWA==" w:salt="1sSpfdoBxMmtsnYm7lW08Q=="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3sLC0NDC0NLYwNDVU0lEKTi0uzszPAykwrAUAGWI4iCwAAAA="/>
  </w:docVars>
  <w:rsids>
    <w:rsidRoot w:val="00D07896"/>
    <w:rsid w:val="0000152F"/>
    <w:rsid w:val="00002160"/>
    <w:rsid w:val="00003426"/>
    <w:rsid w:val="000058B9"/>
    <w:rsid w:val="00006F0B"/>
    <w:rsid w:val="00010A37"/>
    <w:rsid w:val="00011733"/>
    <w:rsid w:val="00011E5E"/>
    <w:rsid w:val="00012ADF"/>
    <w:rsid w:val="00014DDD"/>
    <w:rsid w:val="00016141"/>
    <w:rsid w:val="00025F55"/>
    <w:rsid w:val="00030949"/>
    <w:rsid w:val="0003112E"/>
    <w:rsid w:val="00031A3B"/>
    <w:rsid w:val="000336A5"/>
    <w:rsid w:val="000337E5"/>
    <w:rsid w:val="0003461C"/>
    <w:rsid w:val="00035702"/>
    <w:rsid w:val="00041151"/>
    <w:rsid w:val="00041881"/>
    <w:rsid w:val="000427B5"/>
    <w:rsid w:val="00043010"/>
    <w:rsid w:val="00043ECD"/>
    <w:rsid w:val="00044624"/>
    <w:rsid w:val="00046140"/>
    <w:rsid w:val="000509A2"/>
    <w:rsid w:val="00053C0A"/>
    <w:rsid w:val="00062C23"/>
    <w:rsid w:val="00062EB5"/>
    <w:rsid w:val="00064C7C"/>
    <w:rsid w:val="00064F1D"/>
    <w:rsid w:val="0006506C"/>
    <w:rsid w:val="00065861"/>
    <w:rsid w:val="00067B1D"/>
    <w:rsid w:val="000732FA"/>
    <w:rsid w:val="00074B72"/>
    <w:rsid w:val="00076365"/>
    <w:rsid w:val="00076491"/>
    <w:rsid w:val="00077253"/>
    <w:rsid w:val="0007774F"/>
    <w:rsid w:val="00077A4F"/>
    <w:rsid w:val="0008289B"/>
    <w:rsid w:val="000858D9"/>
    <w:rsid w:val="00090150"/>
    <w:rsid w:val="0009294B"/>
    <w:rsid w:val="00092E5B"/>
    <w:rsid w:val="00093F7B"/>
    <w:rsid w:val="00096EAA"/>
    <w:rsid w:val="00097948"/>
    <w:rsid w:val="000A0CE9"/>
    <w:rsid w:val="000A252B"/>
    <w:rsid w:val="000A342E"/>
    <w:rsid w:val="000A6EFC"/>
    <w:rsid w:val="000A71DF"/>
    <w:rsid w:val="000A79A6"/>
    <w:rsid w:val="000B3270"/>
    <w:rsid w:val="000B332B"/>
    <w:rsid w:val="000B4688"/>
    <w:rsid w:val="000C1842"/>
    <w:rsid w:val="000C2338"/>
    <w:rsid w:val="000C4690"/>
    <w:rsid w:val="000D5514"/>
    <w:rsid w:val="000E0124"/>
    <w:rsid w:val="000E3470"/>
    <w:rsid w:val="000E417D"/>
    <w:rsid w:val="000E624F"/>
    <w:rsid w:val="000E6558"/>
    <w:rsid w:val="000E6945"/>
    <w:rsid w:val="000F3D97"/>
    <w:rsid w:val="00103F34"/>
    <w:rsid w:val="00104B31"/>
    <w:rsid w:val="0010573C"/>
    <w:rsid w:val="001060AF"/>
    <w:rsid w:val="00110F37"/>
    <w:rsid w:val="00111B1A"/>
    <w:rsid w:val="00111DC0"/>
    <w:rsid w:val="00113790"/>
    <w:rsid w:val="001158E0"/>
    <w:rsid w:val="001170A3"/>
    <w:rsid w:val="001208D8"/>
    <w:rsid w:val="00122696"/>
    <w:rsid w:val="00122D3C"/>
    <w:rsid w:val="00123040"/>
    <w:rsid w:val="00131583"/>
    <w:rsid w:val="00131DBD"/>
    <w:rsid w:val="0013345A"/>
    <w:rsid w:val="00133CF3"/>
    <w:rsid w:val="00133D08"/>
    <w:rsid w:val="00133EA7"/>
    <w:rsid w:val="00134446"/>
    <w:rsid w:val="00140701"/>
    <w:rsid w:val="00142E61"/>
    <w:rsid w:val="00144825"/>
    <w:rsid w:val="001457C4"/>
    <w:rsid w:val="00145C3C"/>
    <w:rsid w:val="001465B9"/>
    <w:rsid w:val="00147FB5"/>
    <w:rsid w:val="001503B9"/>
    <w:rsid w:val="00150757"/>
    <w:rsid w:val="001521C4"/>
    <w:rsid w:val="00152BAD"/>
    <w:rsid w:val="00152D8A"/>
    <w:rsid w:val="00156325"/>
    <w:rsid w:val="00156971"/>
    <w:rsid w:val="0015725F"/>
    <w:rsid w:val="00162616"/>
    <w:rsid w:val="00162623"/>
    <w:rsid w:val="0016266D"/>
    <w:rsid w:val="001638CC"/>
    <w:rsid w:val="0016416E"/>
    <w:rsid w:val="00165745"/>
    <w:rsid w:val="00170035"/>
    <w:rsid w:val="00170558"/>
    <w:rsid w:val="001707E9"/>
    <w:rsid w:val="00174B2F"/>
    <w:rsid w:val="00176547"/>
    <w:rsid w:val="00182963"/>
    <w:rsid w:val="00183974"/>
    <w:rsid w:val="0018535E"/>
    <w:rsid w:val="001916B7"/>
    <w:rsid w:val="00191AB1"/>
    <w:rsid w:val="00191E1D"/>
    <w:rsid w:val="001930CD"/>
    <w:rsid w:val="001959BD"/>
    <w:rsid w:val="00195C87"/>
    <w:rsid w:val="001A4B2C"/>
    <w:rsid w:val="001A522F"/>
    <w:rsid w:val="001A6CD2"/>
    <w:rsid w:val="001A7711"/>
    <w:rsid w:val="001B239D"/>
    <w:rsid w:val="001B5CC5"/>
    <w:rsid w:val="001C0370"/>
    <w:rsid w:val="001C1207"/>
    <w:rsid w:val="001C33E0"/>
    <w:rsid w:val="001C3C79"/>
    <w:rsid w:val="001C7878"/>
    <w:rsid w:val="001D034A"/>
    <w:rsid w:val="001D45F3"/>
    <w:rsid w:val="001D519C"/>
    <w:rsid w:val="001D68E8"/>
    <w:rsid w:val="001D7511"/>
    <w:rsid w:val="001E4D16"/>
    <w:rsid w:val="001E779E"/>
    <w:rsid w:val="001E7B14"/>
    <w:rsid w:val="001F01BA"/>
    <w:rsid w:val="001F1D25"/>
    <w:rsid w:val="0020002B"/>
    <w:rsid w:val="00201E45"/>
    <w:rsid w:val="00203ED1"/>
    <w:rsid w:val="00205539"/>
    <w:rsid w:val="00205F8A"/>
    <w:rsid w:val="00206447"/>
    <w:rsid w:val="002069B2"/>
    <w:rsid w:val="002121D9"/>
    <w:rsid w:val="00213853"/>
    <w:rsid w:val="00216C7C"/>
    <w:rsid w:val="00221B74"/>
    <w:rsid w:val="00221C07"/>
    <w:rsid w:val="00223997"/>
    <w:rsid w:val="00224CC9"/>
    <w:rsid w:val="002252D7"/>
    <w:rsid w:val="00226471"/>
    <w:rsid w:val="002312CB"/>
    <w:rsid w:val="00240863"/>
    <w:rsid w:val="00242A1A"/>
    <w:rsid w:val="002435B4"/>
    <w:rsid w:val="002438B0"/>
    <w:rsid w:val="00245885"/>
    <w:rsid w:val="00245AFB"/>
    <w:rsid w:val="00247B61"/>
    <w:rsid w:val="002519F0"/>
    <w:rsid w:val="00252426"/>
    <w:rsid w:val="002525CE"/>
    <w:rsid w:val="0025288D"/>
    <w:rsid w:val="0025528C"/>
    <w:rsid w:val="002617AB"/>
    <w:rsid w:val="00262A81"/>
    <w:rsid w:val="00262CBB"/>
    <w:rsid w:val="0026352B"/>
    <w:rsid w:val="00265D5A"/>
    <w:rsid w:val="00267677"/>
    <w:rsid w:val="00267D74"/>
    <w:rsid w:val="00273E07"/>
    <w:rsid w:val="00274677"/>
    <w:rsid w:val="0027517A"/>
    <w:rsid w:val="00276A9E"/>
    <w:rsid w:val="002805CF"/>
    <w:rsid w:val="00285000"/>
    <w:rsid w:val="00285824"/>
    <w:rsid w:val="002865FB"/>
    <w:rsid w:val="002906C6"/>
    <w:rsid w:val="00292AC4"/>
    <w:rsid w:val="002934DA"/>
    <w:rsid w:val="00294099"/>
    <w:rsid w:val="002945B0"/>
    <w:rsid w:val="00295050"/>
    <w:rsid w:val="00296254"/>
    <w:rsid w:val="00296525"/>
    <w:rsid w:val="002973E3"/>
    <w:rsid w:val="002A2E59"/>
    <w:rsid w:val="002A6C89"/>
    <w:rsid w:val="002A728D"/>
    <w:rsid w:val="002B1F8B"/>
    <w:rsid w:val="002B556D"/>
    <w:rsid w:val="002B7214"/>
    <w:rsid w:val="002B7DEF"/>
    <w:rsid w:val="002C2A40"/>
    <w:rsid w:val="002C4EE1"/>
    <w:rsid w:val="002C4FE4"/>
    <w:rsid w:val="002D1AEB"/>
    <w:rsid w:val="002D2A8E"/>
    <w:rsid w:val="002E0AB5"/>
    <w:rsid w:val="002E0C10"/>
    <w:rsid w:val="002E0D6D"/>
    <w:rsid w:val="002E1301"/>
    <w:rsid w:val="002E14CB"/>
    <w:rsid w:val="002E2ED1"/>
    <w:rsid w:val="002E4D15"/>
    <w:rsid w:val="002E4D6B"/>
    <w:rsid w:val="002E6E5E"/>
    <w:rsid w:val="002E7C21"/>
    <w:rsid w:val="002F0513"/>
    <w:rsid w:val="002F3EAE"/>
    <w:rsid w:val="0030637C"/>
    <w:rsid w:val="00307920"/>
    <w:rsid w:val="00310B6B"/>
    <w:rsid w:val="00317537"/>
    <w:rsid w:val="003179DB"/>
    <w:rsid w:val="003225F0"/>
    <w:rsid w:val="003243FF"/>
    <w:rsid w:val="003261D9"/>
    <w:rsid w:val="0032672D"/>
    <w:rsid w:val="00327020"/>
    <w:rsid w:val="0033051D"/>
    <w:rsid w:val="00332C1C"/>
    <w:rsid w:val="0033525E"/>
    <w:rsid w:val="0033583D"/>
    <w:rsid w:val="00341500"/>
    <w:rsid w:val="00341D67"/>
    <w:rsid w:val="00350669"/>
    <w:rsid w:val="00351321"/>
    <w:rsid w:val="003615C8"/>
    <w:rsid w:val="00362EB7"/>
    <w:rsid w:val="0036674A"/>
    <w:rsid w:val="00366D4E"/>
    <w:rsid w:val="00371666"/>
    <w:rsid w:val="00376691"/>
    <w:rsid w:val="00376711"/>
    <w:rsid w:val="00380339"/>
    <w:rsid w:val="003819C4"/>
    <w:rsid w:val="00382C0C"/>
    <w:rsid w:val="00383683"/>
    <w:rsid w:val="0038465E"/>
    <w:rsid w:val="00384DF4"/>
    <w:rsid w:val="003910C1"/>
    <w:rsid w:val="003910C8"/>
    <w:rsid w:val="00393BFD"/>
    <w:rsid w:val="00394DE1"/>
    <w:rsid w:val="0039730E"/>
    <w:rsid w:val="003A0ABA"/>
    <w:rsid w:val="003A34EA"/>
    <w:rsid w:val="003A3A4E"/>
    <w:rsid w:val="003A4FA3"/>
    <w:rsid w:val="003A510C"/>
    <w:rsid w:val="003A63EC"/>
    <w:rsid w:val="003B02E6"/>
    <w:rsid w:val="003B1146"/>
    <w:rsid w:val="003B1C12"/>
    <w:rsid w:val="003B2E5C"/>
    <w:rsid w:val="003B3532"/>
    <w:rsid w:val="003B6E64"/>
    <w:rsid w:val="003B717C"/>
    <w:rsid w:val="003C0DD8"/>
    <w:rsid w:val="003C1AF6"/>
    <w:rsid w:val="003C1D03"/>
    <w:rsid w:val="003C49AD"/>
    <w:rsid w:val="003C52AE"/>
    <w:rsid w:val="003C603B"/>
    <w:rsid w:val="003C78FC"/>
    <w:rsid w:val="003C7E93"/>
    <w:rsid w:val="003D1888"/>
    <w:rsid w:val="003D351E"/>
    <w:rsid w:val="003D5696"/>
    <w:rsid w:val="003E1644"/>
    <w:rsid w:val="003E3C19"/>
    <w:rsid w:val="003E54BE"/>
    <w:rsid w:val="003F0068"/>
    <w:rsid w:val="003F1CDF"/>
    <w:rsid w:val="003F5D3A"/>
    <w:rsid w:val="00404E56"/>
    <w:rsid w:val="0041012B"/>
    <w:rsid w:val="004114E0"/>
    <w:rsid w:val="00413801"/>
    <w:rsid w:val="004149A7"/>
    <w:rsid w:val="00414E16"/>
    <w:rsid w:val="004152D8"/>
    <w:rsid w:val="00415CA6"/>
    <w:rsid w:val="00415CB7"/>
    <w:rsid w:val="004160B3"/>
    <w:rsid w:val="0042335A"/>
    <w:rsid w:val="004242A4"/>
    <w:rsid w:val="004262EF"/>
    <w:rsid w:val="00426358"/>
    <w:rsid w:val="004301C6"/>
    <w:rsid w:val="00432713"/>
    <w:rsid w:val="004334F9"/>
    <w:rsid w:val="00435A65"/>
    <w:rsid w:val="00436F3F"/>
    <w:rsid w:val="0044235D"/>
    <w:rsid w:val="00442A48"/>
    <w:rsid w:val="004450BD"/>
    <w:rsid w:val="004450E1"/>
    <w:rsid w:val="00451F7F"/>
    <w:rsid w:val="004523F5"/>
    <w:rsid w:val="004524CC"/>
    <w:rsid w:val="004525DA"/>
    <w:rsid w:val="004536F3"/>
    <w:rsid w:val="00453AB4"/>
    <w:rsid w:val="004563AB"/>
    <w:rsid w:val="00456C7A"/>
    <w:rsid w:val="00462FED"/>
    <w:rsid w:val="0046572A"/>
    <w:rsid w:val="00465A0B"/>
    <w:rsid w:val="0046688C"/>
    <w:rsid w:val="004708AC"/>
    <w:rsid w:val="00473068"/>
    <w:rsid w:val="0047395F"/>
    <w:rsid w:val="00473D1D"/>
    <w:rsid w:val="00473EFE"/>
    <w:rsid w:val="0048226C"/>
    <w:rsid w:val="00485447"/>
    <w:rsid w:val="00486329"/>
    <w:rsid w:val="004876E2"/>
    <w:rsid w:val="00496242"/>
    <w:rsid w:val="004978CB"/>
    <w:rsid w:val="004A7540"/>
    <w:rsid w:val="004B12AE"/>
    <w:rsid w:val="004B45E4"/>
    <w:rsid w:val="004B5B68"/>
    <w:rsid w:val="004C0F33"/>
    <w:rsid w:val="004C1683"/>
    <w:rsid w:val="004D0C97"/>
    <w:rsid w:val="004D4840"/>
    <w:rsid w:val="004D571E"/>
    <w:rsid w:val="004E03B0"/>
    <w:rsid w:val="004E4A0B"/>
    <w:rsid w:val="004F006B"/>
    <w:rsid w:val="005008AA"/>
    <w:rsid w:val="00501A63"/>
    <w:rsid w:val="00503026"/>
    <w:rsid w:val="00503865"/>
    <w:rsid w:val="005051BF"/>
    <w:rsid w:val="00510A2C"/>
    <w:rsid w:val="00510F7D"/>
    <w:rsid w:val="00513978"/>
    <w:rsid w:val="00514678"/>
    <w:rsid w:val="0051799F"/>
    <w:rsid w:val="0052003F"/>
    <w:rsid w:val="005222BE"/>
    <w:rsid w:val="00523D2D"/>
    <w:rsid w:val="00524DD4"/>
    <w:rsid w:val="005324D5"/>
    <w:rsid w:val="0053254C"/>
    <w:rsid w:val="00534A8C"/>
    <w:rsid w:val="00546ABE"/>
    <w:rsid w:val="00547BBA"/>
    <w:rsid w:val="00547C17"/>
    <w:rsid w:val="005511B5"/>
    <w:rsid w:val="005519FB"/>
    <w:rsid w:val="005531ED"/>
    <w:rsid w:val="005565A1"/>
    <w:rsid w:val="0055724C"/>
    <w:rsid w:val="0056242A"/>
    <w:rsid w:val="005626B7"/>
    <w:rsid w:val="00573A92"/>
    <w:rsid w:val="00574939"/>
    <w:rsid w:val="005759F2"/>
    <w:rsid w:val="0057614C"/>
    <w:rsid w:val="00576744"/>
    <w:rsid w:val="00577ACE"/>
    <w:rsid w:val="005850F0"/>
    <w:rsid w:val="00586B31"/>
    <w:rsid w:val="00587570"/>
    <w:rsid w:val="0059016E"/>
    <w:rsid w:val="005906CC"/>
    <w:rsid w:val="00591587"/>
    <w:rsid w:val="00593E10"/>
    <w:rsid w:val="00594BEA"/>
    <w:rsid w:val="0059610C"/>
    <w:rsid w:val="005963E4"/>
    <w:rsid w:val="005A3268"/>
    <w:rsid w:val="005A33A7"/>
    <w:rsid w:val="005A58FB"/>
    <w:rsid w:val="005A5C26"/>
    <w:rsid w:val="005A7776"/>
    <w:rsid w:val="005B32B8"/>
    <w:rsid w:val="005B4250"/>
    <w:rsid w:val="005B4A23"/>
    <w:rsid w:val="005B5A27"/>
    <w:rsid w:val="005B5DDD"/>
    <w:rsid w:val="005C2AC9"/>
    <w:rsid w:val="005C46D9"/>
    <w:rsid w:val="005C7906"/>
    <w:rsid w:val="005C7FA9"/>
    <w:rsid w:val="005D065C"/>
    <w:rsid w:val="005D1C9F"/>
    <w:rsid w:val="005D2067"/>
    <w:rsid w:val="005D6AC6"/>
    <w:rsid w:val="005D7189"/>
    <w:rsid w:val="005D71A7"/>
    <w:rsid w:val="005D79D8"/>
    <w:rsid w:val="005E19FD"/>
    <w:rsid w:val="005E2F3F"/>
    <w:rsid w:val="005E4211"/>
    <w:rsid w:val="005E716B"/>
    <w:rsid w:val="005E7DAC"/>
    <w:rsid w:val="005F2612"/>
    <w:rsid w:val="005F397A"/>
    <w:rsid w:val="005F4335"/>
    <w:rsid w:val="005F6107"/>
    <w:rsid w:val="005F634B"/>
    <w:rsid w:val="00601F41"/>
    <w:rsid w:val="00603698"/>
    <w:rsid w:val="006068E0"/>
    <w:rsid w:val="00611057"/>
    <w:rsid w:val="006112A4"/>
    <w:rsid w:val="006118DE"/>
    <w:rsid w:val="006118F1"/>
    <w:rsid w:val="006136A4"/>
    <w:rsid w:val="00617704"/>
    <w:rsid w:val="00617988"/>
    <w:rsid w:val="0062011B"/>
    <w:rsid w:val="0062149B"/>
    <w:rsid w:val="00623059"/>
    <w:rsid w:val="006235D5"/>
    <w:rsid w:val="00631A2E"/>
    <w:rsid w:val="00634DCC"/>
    <w:rsid w:val="00635BD4"/>
    <w:rsid w:val="00643314"/>
    <w:rsid w:val="006466B7"/>
    <w:rsid w:val="00650FBA"/>
    <w:rsid w:val="006516E9"/>
    <w:rsid w:val="00653E9E"/>
    <w:rsid w:val="00654277"/>
    <w:rsid w:val="00655EE8"/>
    <w:rsid w:val="00656769"/>
    <w:rsid w:val="00660505"/>
    <w:rsid w:val="0066075B"/>
    <w:rsid w:val="00664428"/>
    <w:rsid w:val="006665A9"/>
    <w:rsid w:val="00670CE3"/>
    <w:rsid w:val="00674AB7"/>
    <w:rsid w:val="00674D65"/>
    <w:rsid w:val="006767FF"/>
    <w:rsid w:val="00676C1F"/>
    <w:rsid w:val="0067705F"/>
    <w:rsid w:val="00677A33"/>
    <w:rsid w:val="006815BC"/>
    <w:rsid w:val="00681FA2"/>
    <w:rsid w:val="00682EC4"/>
    <w:rsid w:val="006830DD"/>
    <w:rsid w:val="00684A67"/>
    <w:rsid w:val="00685362"/>
    <w:rsid w:val="00687609"/>
    <w:rsid w:val="0069320E"/>
    <w:rsid w:val="00693248"/>
    <w:rsid w:val="006A2C45"/>
    <w:rsid w:val="006A54EA"/>
    <w:rsid w:val="006A67F4"/>
    <w:rsid w:val="006B171E"/>
    <w:rsid w:val="006B218B"/>
    <w:rsid w:val="006B2547"/>
    <w:rsid w:val="006B41EC"/>
    <w:rsid w:val="006B6998"/>
    <w:rsid w:val="006B6B24"/>
    <w:rsid w:val="006C28FF"/>
    <w:rsid w:val="006C3104"/>
    <w:rsid w:val="006C3329"/>
    <w:rsid w:val="006C3CA4"/>
    <w:rsid w:val="006C41AE"/>
    <w:rsid w:val="006C5DCA"/>
    <w:rsid w:val="006C7D0F"/>
    <w:rsid w:val="006D1016"/>
    <w:rsid w:val="006D5AA0"/>
    <w:rsid w:val="006D649A"/>
    <w:rsid w:val="006D66A2"/>
    <w:rsid w:val="006E1901"/>
    <w:rsid w:val="006E194A"/>
    <w:rsid w:val="006E1D2A"/>
    <w:rsid w:val="006E5752"/>
    <w:rsid w:val="006E658E"/>
    <w:rsid w:val="006E684A"/>
    <w:rsid w:val="006E6CCB"/>
    <w:rsid w:val="006E70A5"/>
    <w:rsid w:val="006F583D"/>
    <w:rsid w:val="007014AB"/>
    <w:rsid w:val="007016D5"/>
    <w:rsid w:val="00702A24"/>
    <w:rsid w:val="00706763"/>
    <w:rsid w:val="00711DEF"/>
    <w:rsid w:val="007127FA"/>
    <w:rsid w:val="00712F16"/>
    <w:rsid w:val="00717680"/>
    <w:rsid w:val="00723663"/>
    <w:rsid w:val="00726D53"/>
    <w:rsid w:val="0072727A"/>
    <w:rsid w:val="00727413"/>
    <w:rsid w:val="00730868"/>
    <w:rsid w:val="0073449D"/>
    <w:rsid w:val="00740890"/>
    <w:rsid w:val="00741053"/>
    <w:rsid w:val="00743A18"/>
    <w:rsid w:val="00744548"/>
    <w:rsid w:val="0074513B"/>
    <w:rsid w:val="0075474A"/>
    <w:rsid w:val="00756F91"/>
    <w:rsid w:val="00760A8C"/>
    <w:rsid w:val="00762747"/>
    <w:rsid w:val="00763ECE"/>
    <w:rsid w:val="00765AD5"/>
    <w:rsid w:val="00767352"/>
    <w:rsid w:val="007768F0"/>
    <w:rsid w:val="007775B8"/>
    <w:rsid w:val="00783849"/>
    <w:rsid w:val="00783EF1"/>
    <w:rsid w:val="0078451D"/>
    <w:rsid w:val="00786B75"/>
    <w:rsid w:val="007910B4"/>
    <w:rsid w:val="00795622"/>
    <w:rsid w:val="00795AFC"/>
    <w:rsid w:val="0079743C"/>
    <w:rsid w:val="007A02D5"/>
    <w:rsid w:val="007A5367"/>
    <w:rsid w:val="007A7E8D"/>
    <w:rsid w:val="007B329B"/>
    <w:rsid w:val="007B5F25"/>
    <w:rsid w:val="007B6A70"/>
    <w:rsid w:val="007C0796"/>
    <w:rsid w:val="007C0FE2"/>
    <w:rsid w:val="007C266D"/>
    <w:rsid w:val="007C2F23"/>
    <w:rsid w:val="007C3A64"/>
    <w:rsid w:val="007D1550"/>
    <w:rsid w:val="007D623E"/>
    <w:rsid w:val="007E0D65"/>
    <w:rsid w:val="007E15AC"/>
    <w:rsid w:val="007E28EE"/>
    <w:rsid w:val="007E2B1D"/>
    <w:rsid w:val="007E2B7A"/>
    <w:rsid w:val="007E5A5C"/>
    <w:rsid w:val="007E5AE8"/>
    <w:rsid w:val="007E5C71"/>
    <w:rsid w:val="007F0792"/>
    <w:rsid w:val="007F2F52"/>
    <w:rsid w:val="007F51CD"/>
    <w:rsid w:val="00802484"/>
    <w:rsid w:val="0081638B"/>
    <w:rsid w:val="00821301"/>
    <w:rsid w:val="00823A8D"/>
    <w:rsid w:val="008250EC"/>
    <w:rsid w:val="008429F7"/>
    <w:rsid w:val="008437B5"/>
    <w:rsid w:val="0084397B"/>
    <w:rsid w:val="00846D44"/>
    <w:rsid w:val="00851034"/>
    <w:rsid w:val="008551F5"/>
    <w:rsid w:val="008558E1"/>
    <w:rsid w:val="0085665D"/>
    <w:rsid w:val="008567B2"/>
    <w:rsid w:val="008637BD"/>
    <w:rsid w:val="00867ACA"/>
    <w:rsid w:val="00870ADB"/>
    <w:rsid w:val="00871C6E"/>
    <w:rsid w:val="008724C1"/>
    <w:rsid w:val="00874031"/>
    <w:rsid w:val="00876C3E"/>
    <w:rsid w:val="00877EC5"/>
    <w:rsid w:val="008800C1"/>
    <w:rsid w:val="008821F3"/>
    <w:rsid w:val="00884681"/>
    <w:rsid w:val="0088676F"/>
    <w:rsid w:val="00890498"/>
    <w:rsid w:val="0089092D"/>
    <w:rsid w:val="00894E0D"/>
    <w:rsid w:val="008959B7"/>
    <w:rsid w:val="008A0ACA"/>
    <w:rsid w:val="008A363D"/>
    <w:rsid w:val="008A3FE9"/>
    <w:rsid w:val="008B0044"/>
    <w:rsid w:val="008B06E0"/>
    <w:rsid w:val="008B1812"/>
    <w:rsid w:val="008B391E"/>
    <w:rsid w:val="008B3E18"/>
    <w:rsid w:val="008B4A90"/>
    <w:rsid w:val="008B5D5E"/>
    <w:rsid w:val="008C21FC"/>
    <w:rsid w:val="008C2CCF"/>
    <w:rsid w:val="008C3325"/>
    <w:rsid w:val="008C3500"/>
    <w:rsid w:val="008C39E6"/>
    <w:rsid w:val="008C4567"/>
    <w:rsid w:val="008C7817"/>
    <w:rsid w:val="008D122A"/>
    <w:rsid w:val="008D2345"/>
    <w:rsid w:val="008D56D3"/>
    <w:rsid w:val="008D7A66"/>
    <w:rsid w:val="008E20BA"/>
    <w:rsid w:val="008E26E1"/>
    <w:rsid w:val="008E49BC"/>
    <w:rsid w:val="008E7C5E"/>
    <w:rsid w:val="008E7E5D"/>
    <w:rsid w:val="008F0CDB"/>
    <w:rsid w:val="008F337F"/>
    <w:rsid w:val="008F34E1"/>
    <w:rsid w:val="008F3527"/>
    <w:rsid w:val="008F3AA3"/>
    <w:rsid w:val="008F3F7C"/>
    <w:rsid w:val="008F6687"/>
    <w:rsid w:val="00900AF6"/>
    <w:rsid w:val="00902A1B"/>
    <w:rsid w:val="00902EB0"/>
    <w:rsid w:val="0090435F"/>
    <w:rsid w:val="009144DD"/>
    <w:rsid w:val="009168B0"/>
    <w:rsid w:val="00917821"/>
    <w:rsid w:val="00920A47"/>
    <w:rsid w:val="00921FA0"/>
    <w:rsid w:val="009235DD"/>
    <w:rsid w:val="00925B27"/>
    <w:rsid w:val="00926371"/>
    <w:rsid w:val="00926B8B"/>
    <w:rsid w:val="00934F95"/>
    <w:rsid w:val="00940887"/>
    <w:rsid w:val="009478D8"/>
    <w:rsid w:val="00950D8C"/>
    <w:rsid w:val="00951826"/>
    <w:rsid w:val="00956720"/>
    <w:rsid w:val="00957CE4"/>
    <w:rsid w:val="00961314"/>
    <w:rsid w:val="0096475E"/>
    <w:rsid w:val="00965620"/>
    <w:rsid w:val="00967183"/>
    <w:rsid w:val="00970A8B"/>
    <w:rsid w:val="00971BC3"/>
    <w:rsid w:val="00976E0B"/>
    <w:rsid w:val="00977659"/>
    <w:rsid w:val="0098355C"/>
    <w:rsid w:val="00983C44"/>
    <w:rsid w:val="009865DF"/>
    <w:rsid w:val="00990BE8"/>
    <w:rsid w:val="00991AF3"/>
    <w:rsid w:val="00994839"/>
    <w:rsid w:val="00996F82"/>
    <w:rsid w:val="009A19B5"/>
    <w:rsid w:val="009A440E"/>
    <w:rsid w:val="009A788C"/>
    <w:rsid w:val="009A7FA1"/>
    <w:rsid w:val="009B0309"/>
    <w:rsid w:val="009B12B7"/>
    <w:rsid w:val="009B163B"/>
    <w:rsid w:val="009B3B56"/>
    <w:rsid w:val="009B3BF9"/>
    <w:rsid w:val="009B74A1"/>
    <w:rsid w:val="009C26FE"/>
    <w:rsid w:val="009C6608"/>
    <w:rsid w:val="009D7FCF"/>
    <w:rsid w:val="009E1821"/>
    <w:rsid w:val="009E2ABA"/>
    <w:rsid w:val="009E2D21"/>
    <w:rsid w:val="009E5F0F"/>
    <w:rsid w:val="009F1C6C"/>
    <w:rsid w:val="009F3B28"/>
    <w:rsid w:val="00A00FAD"/>
    <w:rsid w:val="00A129AD"/>
    <w:rsid w:val="00A157FF"/>
    <w:rsid w:val="00A17389"/>
    <w:rsid w:val="00A202D9"/>
    <w:rsid w:val="00A204EE"/>
    <w:rsid w:val="00A2214A"/>
    <w:rsid w:val="00A22FB6"/>
    <w:rsid w:val="00A23A5B"/>
    <w:rsid w:val="00A2444F"/>
    <w:rsid w:val="00A24719"/>
    <w:rsid w:val="00A26171"/>
    <w:rsid w:val="00A3365C"/>
    <w:rsid w:val="00A348E7"/>
    <w:rsid w:val="00A367F7"/>
    <w:rsid w:val="00A36E76"/>
    <w:rsid w:val="00A41253"/>
    <w:rsid w:val="00A42396"/>
    <w:rsid w:val="00A4603E"/>
    <w:rsid w:val="00A46B9E"/>
    <w:rsid w:val="00A52024"/>
    <w:rsid w:val="00A52E24"/>
    <w:rsid w:val="00A572D3"/>
    <w:rsid w:val="00A57550"/>
    <w:rsid w:val="00A603E1"/>
    <w:rsid w:val="00A61647"/>
    <w:rsid w:val="00A6284D"/>
    <w:rsid w:val="00A66E06"/>
    <w:rsid w:val="00A73854"/>
    <w:rsid w:val="00A76409"/>
    <w:rsid w:val="00A767A7"/>
    <w:rsid w:val="00A831E4"/>
    <w:rsid w:val="00A851EE"/>
    <w:rsid w:val="00A93B71"/>
    <w:rsid w:val="00A945ED"/>
    <w:rsid w:val="00AA03F1"/>
    <w:rsid w:val="00AA0F9B"/>
    <w:rsid w:val="00AA219B"/>
    <w:rsid w:val="00AA26FD"/>
    <w:rsid w:val="00AB0CD6"/>
    <w:rsid w:val="00AB1A46"/>
    <w:rsid w:val="00AB3D2C"/>
    <w:rsid w:val="00AB5180"/>
    <w:rsid w:val="00AB57DF"/>
    <w:rsid w:val="00AC16A4"/>
    <w:rsid w:val="00AC42DE"/>
    <w:rsid w:val="00AC470F"/>
    <w:rsid w:val="00AD08FE"/>
    <w:rsid w:val="00AD1BA3"/>
    <w:rsid w:val="00AD32A3"/>
    <w:rsid w:val="00AE0B77"/>
    <w:rsid w:val="00AE19CB"/>
    <w:rsid w:val="00AE7B61"/>
    <w:rsid w:val="00AF1B05"/>
    <w:rsid w:val="00AF2027"/>
    <w:rsid w:val="00AF2C2C"/>
    <w:rsid w:val="00AF2C4D"/>
    <w:rsid w:val="00AF339F"/>
    <w:rsid w:val="00AF361B"/>
    <w:rsid w:val="00AF3AA2"/>
    <w:rsid w:val="00AF5AAD"/>
    <w:rsid w:val="00AF7C71"/>
    <w:rsid w:val="00B01381"/>
    <w:rsid w:val="00B01442"/>
    <w:rsid w:val="00B022F9"/>
    <w:rsid w:val="00B02551"/>
    <w:rsid w:val="00B02CBD"/>
    <w:rsid w:val="00B03809"/>
    <w:rsid w:val="00B05E3F"/>
    <w:rsid w:val="00B05FDC"/>
    <w:rsid w:val="00B10977"/>
    <w:rsid w:val="00B17A95"/>
    <w:rsid w:val="00B241FE"/>
    <w:rsid w:val="00B2634B"/>
    <w:rsid w:val="00B3071F"/>
    <w:rsid w:val="00B31F8F"/>
    <w:rsid w:val="00B33A3E"/>
    <w:rsid w:val="00B37013"/>
    <w:rsid w:val="00B37194"/>
    <w:rsid w:val="00B37BD1"/>
    <w:rsid w:val="00B417EF"/>
    <w:rsid w:val="00B43CCD"/>
    <w:rsid w:val="00B4623B"/>
    <w:rsid w:val="00B5067A"/>
    <w:rsid w:val="00B52EE8"/>
    <w:rsid w:val="00B54E6D"/>
    <w:rsid w:val="00B54F20"/>
    <w:rsid w:val="00B577D4"/>
    <w:rsid w:val="00B60526"/>
    <w:rsid w:val="00B6076B"/>
    <w:rsid w:val="00B640A2"/>
    <w:rsid w:val="00B649BD"/>
    <w:rsid w:val="00B65483"/>
    <w:rsid w:val="00B725CF"/>
    <w:rsid w:val="00B73572"/>
    <w:rsid w:val="00B73D30"/>
    <w:rsid w:val="00B743C8"/>
    <w:rsid w:val="00B757E1"/>
    <w:rsid w:val="00B75B91"/>
    <w:rsid w:val="00B81C99"/>
    <w:rsid w:val="00B83DD9"/>
    <w:rsid w:val="00B84036"/>
    <w:rsid w:val="00B94A28"/>
    <w:rsid w:val="00B96600"/>
    <w:rsid w:val="00BA08C2"/>
    <w:rsid w:val="00BA3F1F"/>
    <w:rsid w:val="00BA41FA"/>
    <w:rsid w:val="00BA6AC8"/>
    <w:rsid w:val="00BA7210"/>
    <w:rsid w:val="00BB0569"/>
    <w:rsid w:val="00BB1CB1"/>
    <w:rsid w:val="00BB2310"/>
    <w:rsid w:val="00BB2CA6"/>
    <w:rsid w:val="00BB6D90"/>
    <w:rsid w:val="00BB7032"/>
    <w:rsid w:val="00BB7364"/>
    <w:rsid w:val="00BB7B4D"/>
    <w:rsid w:val="00BC23E0"/>
    <w:rsid w:val="00BC3491"/>
    <w:rsid w:val="00BC3C41"/>
    <w:rsid w:val="00BC3DAC"/>
    <w:rsid w:val="00BC7B95"/>
    <w:rsid w:val="00BD002B"/>
    <w:rsid w:val="00BD0210"/>
    <w:rsid w:val="00BD095B"/>
    <w:rsid w:val="00BD1636"/>
    <w:rsid w:val="00BD4EA9"/>
    <w:rsid w:val="00BD5A1A"/>
    <w:rsid w:val="00BD5E5A"/>
    <w:rsid w:val="00BE778E"/>
    <w:rsid w:val="00BE7888"/>
    <w:rsid w:val="00BF0BD2"/>
    <w:rsid w:val="00BF72C0"/>
    <w:rsid w:val="00BF7881"/>
    <w:rsid w:val="00C021D5"/>
    <w:rsid w:val="00C027CF"/>
    <w:rsid w:val="00C06B24"/>
    <w:rsid w:val="00C12806"/>
    <w:rsid w:val="00C16B3F"/>
    <w:rsid w:val="00C16F96"/>
    <w:rsid w:val="00C17D98"/>
    <w:rsid w:val="00C30B03"/>
    <w:rsid w:val="00C31C83"/>
    <w:rsid w:val="00C33BF4"/>
    <w:rsid w:val="00C347EB"/>
    <w:rsid w:val="00C3558D"/>
    <w:rsid w:val="00C378DE"/>
    <w:rsid w:val="00C41296"/>
    <w:rsid w:val="00C43700"/>
    <w:rsid w:val="00C46A06"/>
    <w:rsid w:val="00C50BD4"/>
    <w:rsid w:val="00C56BDE"/>
    <w:rsid w:val="00C57129"/>
    <w:rsid w:val="00C60684"/>
    <w:rsid w:val="00C6178F"/>
    <w:rsid w:val="00C661BF"/>
    <w:rsid w:val="00C67156"/>
    <w:rsid w:val="00C6739A"/>
    <w:rsid w:val="00C6754D"/>
    <w:rsid w:val="00C72540"/>
    <w:rsid w:val="00C7259E"/>
    <w:rsid w:val="00C805C4"/>
    <w:rsid w:val="00C82294"/>
    <w:rsid w:val="00C82458"/>
    <w:rsid w:val="00C82A24"/>
    <w:rsid w:val="00C82D32"/>
    <w:rsid w:val="00C86DEB"/>
    <w:rsid w:val="00C87517"/>
    <w:rsid w:val="00C8792B"/>
    <w:rsid w:val="00C91678"/>
    <w:rsid w:val="00C92A38"/>
    <w:rsid w:val="00C93166"/>
    <w:rsid w:val="00C97421"/>
    <w:rsid w:val="00C976C9"/>
    <w:rsid w:val="00CA005D"/>
    <w:rsid w:val="00CA0550"/>
    <w:rsid w:val="00CA13E1"/>
    <w:rsid w:val="00CA4395"/>
    <w:rsid w:val="00CA515A"/>
    <w:rsid w:val="00CA5CCE"/>
    <w:rsid w:val="00CB00A1"/>
    <w:rsid w:val="00CB2044"/>
    <w:rsid w:val="00CB4CF3"/>
    <w:rsid w:val="00CB60A2"/>
    <w:rsid w:val="00CB6334"/>
    <w:rsid w:val="00CB7E15"/>
    <w:rsid w:val="00CC08E5"/>
    <w:rsid w:val="00CC318F"/>
    <w:rsid w:val="00CC340A"/>
    <w:rsid w:val="00CC4207"/>
    <w:rsid w:val="00CC5716"/>
    <w:rsid w:val="00CC7A4F"/>
    <w:rsid w:val="00CC7FC2"/>
    <w:rsid w:val="00CD0019"/>
    <w:rsid w:val="00CD0D35"/>
    <w:rsid w:val="00CD139D"/>
    <w:rsid w:val="00CD1DCF"/>
    <w:rsid w:val="00CD370C"/>
    <w:rsid w:val="00CD43F8"/>
    <w:rsid w:val="00CD5F8A"/>
    <w:rsid w:val="00CD6E5B"/>
    <w:rsid w:val="00CD7F61"/>
    <w:rsid w:val="00CE2771"/>
    <w:rsid w:val="00CE5C00"/>
    <w:rsid w:val="00CE6C22"/>
    <w:rsid w:val="00CE7667"/>
    <w:rsid w:val="00CE7971"/>
    <w:rsid w:val="00CF1A7A"/>
    <w:rsid w:val="00D013CE"/>
    <w:rsid w:val="00D01B07"/>
    <w:rsid w:val="00D0328C"/>
    <w:rsid w:val="00D04A8A"/>
    <w:rsid w:val="00D06744"/>
    <w:rsid w:val="00D07896"/>
    <w:rsid w:val="00D07D43"/>
    <w:rsid w:val="00D1468C"/>
    <w:rsid w:val="00D15ADE"/>
    <w:rsid w:val="00D15BAB"/>
    <w:rsid w:val="00D16A0E"/>
    <w:rsid w:val="00D20007"/>
    <w:rsid w:val="00D210EC"/>
    <w:rsid w:val="00D21EF7"/>
    <w:rsid w:val="00D2334A"/>
    <w:rsid w:val="00D24897"/>
    <w:rsid w:val="00D252AD"/>
    <w:rsid w:val="00D255E7"/>
    <w:rsid w:val="00D2599B"/>
    <w:rsid w:val="00D27668"/>
    <w:rsid w:val="00D27A58"/>
    <w:rsid w:val="00D329BD"/>
    <w:rsid w:val="00D33434"/>
    <w:rsid w:val="00D35A27"/>
    <w:rsid w:val="00D35FA9"/>
    <w:rsid w:val="00D415C3"/>
    <w:rsid w:val="00D4210F"/>
    <w:rsid w:val="00D46686"/>
    <w:rsid w:val="00D46779"/>
    <w:rsid w:val="00D56267"/>
    <w:rsid w:val="00D57DE6"/>
    <w:rsid w:val="00D617F7"/>
    <w:rsid w:val="00D6181D"/>
    <w:rsid w:val="00D6444B"/>
    <w:rsid w:val="00D64C1C"/>
    <w:rsid w:val="00D65CE5"/>
    <w:rsid w:val="00D6616F"/>
    <w:rsid w:val="00D66CCE"/>
    <w:rsid w:val="00D66F6D"/>
    <w:rsid w:val="00D701E2"/>
    <w:rsid w:val="00D70799"/>
    <w:rsid w:val="00D72219"/>
    <w:rsid w:val="00D77D19"/>
    <w:rsid w:val="00D77E17"/>
    <w:rsid w:val="00D827FE"/>
    <w:rsid w:val="00D839B6"/>
    <w:rsid w:val="00D83A4C"/>
    <w:rsid w:val="00D852E9"/>
    <w:rsid w:val="00D86859"/>
    <w:rsid w:val="00D86BEA"/>
    <w:rsid w:val="00D91585"/>
    <w:rsid w:val="00D922C5"/>
    <w:rsid w:val="00D92BA7"/>
    <w:rsid w:val="00D93900"/>
    <w:rsid w:val="00D95ECC"/>
    <w:rsid w:val="00DA0009"/>
    <w:rsid w:val="00DA2E7C"/>
    <w:rsid w:val="00DA6069"/>
    <w:rsid w:val="00DA7141"/>
    <w:rsid w:val="00DB25F3"/>
    <w:rsid w:val="00DB267B"/>
    <w:rsid w:val="00DB54DF"/>
    <w:rsid w:val="00DB7098"/>
    <w:rsid w:val="00DB76DD"/>
    <w:rsid w:val="00DC0F27"/>
    <w:rsid w:val="00DC1019"/>
    <w:rsid w:val="00DC65B6"/>
    <w:rsid w:val="00DD04B5"/>
    <w:rsid w:val="00DD0AAC"/>
    <w:rsid w:val="00DD4CBF"/>
    <w:rsid w:val="00DD5424"/>
    <w:rsid w:val="00DD6D51"/>
    <w:rsid w:val="00DD6E70"/>
    <w:rsid w:val="00DE026B"/>
    <w:rsid w:val="00DE3385"/>
    <w:rsid w:val="00DE3829"/>
    <w:rsid w:val="00DE4509"/>
    <w:rsid w:val="00DE48D3"/>
    <w:rsid w:val="00DE73B6"/>
    <w:rsid w:val="00DF1076"/>
    <w:rsid w:val="00DF1AA6"/>
    <w:rsid w:val="00DF4C7A"/>
    <w:rsid w:val="00DF517E"/>
    <w:rsid w:val="00DF580E"/>
    <w:rsid w:val="00DF741B"/>
    <w:rsid w:val="00E007D0"/>
    <w:rsid w:val="00E02285"/>
    <w:rsid w:val="00E05223"/>
    <w:rsid w:val="00E113B5"/>
    <w:rsid w:val="00E140C7"/>
    <w:rsid w:val="00E20118"/>
    <w:rsid w:val="00E20332"/>
    <w:rsid w:val="00E20767"/>
    <w:rsid w:val="00E238D4"/>
    <w:rsid w:val="00E27EC1"/>
    <w:rsid w:val="00E30B86"/>
    <w:rsid w:val="00E35FA9"/>
    <w:rsid w:val="00E37C8F"/>
    <w:rsid w:val="00E42868"/>
    <w:rsid w:val="00E42C9B"/>
    <w:rsid w:val="00E54884"/>
    <w:rsid w:val="00E56BF1"/>
    <w:rsid w:val="00E56EF5"/>
    <w:rsid w:val="00E61B21"/>
    <w:rsid w:val="00E623C6"/>
    <w:rsid w:val="00E6282F"/>
    <w:rsid w:val="00E6447B"/>
    <w:rsid w:val="00E645E5"/>
    <w:rsid w:val="00E67E70"/>
    <w:rsid w:val="00E7379D"/>
    <w:rsid w:val="00E8327C"/>
    <w:rsid w:val="00E91B71"/>
    <w:rsid w:val="00E95E0D"/>
    <w:rsid w:val="00E971A6"/>
    <w:rsid w:val="00EA3D29"/>
    <w:rsid w:val="00EA5B5C"/>
    <w:rsid w:val="00EA5CE5"/>
    <w:rsid w:val="00EA7F4E"/>
    <w:rsid w:val="00EB0DE7"/>
    <w:rsid w:val="00EB16FA"/>
    <w:rsid w:val="00EB3F11"/>
    <w:rsid w:val="00EB52EB"/>
    <w:rsid w:val="00EB6D30"/>
    <w:rsid w:val="00EC027F"/>
    <w:rsid w:val="00EC0B7F"/>
    <w:rsid w:val="00EC1C45"/>
    <w:rsid w:val="00EC2CB3"/>
    <w:rsid w:val="00EC5614"/>
    <w:rsid w:val="00EC5CD9"/>
    <w:rsid w:val="00ED07F9"/>
    <w:rsid w:val="00ED1BEA"/>
    <w:rsid w:val="00ED1D7F"/>
    <w:rsid w:val="00ED2E2B"/>
    <w:rsid w:val="00ED5A79"/>
    <w:rsid w:val="00EE40E1"/>
    <w:rsid w:val="00EE6909"/>
    <w:rsid w:val="00EF0ACC"/>
    <w:rsid w:val="00EF5016"/>
    <w:rsid w:val="00EF6611"/>
    <w:rsid w:val="00EF78B0"/>
    <w:rsid w:val="00F016BD"/>
    <w:rsid w:val="00F06259"/>
    <w:rsid w:val="00F06A36"/>
    <w:rsid w:val="00F1316E"/>
    <w:rsid w:val="00F177BF"/>
    <w:rsid w:val="00F20180"/>
    <w:rsid w:val="00F20CF7"/>
    <w:rsid w:val="00F264CD"/>
    <w:rsid w:val="00F2652B"/>
    <w:rsid w:val="00F27EEC"/>
    <w:rsid w:val="00F31AC2"/>
    <w:rsid w:val="00F32A15"/>
    <w:rsid w:val="00F332A2"/>
    <w:rsid w:val="00F3758F"/>
    <w:rsid w:val="00F376C3"/>
    <w:rsid w:val="00F40F65"/>
    <w:rsid w:val="00F46F89"/>
    <w:rsid w:val="00F47B3E"/>
    <w:rsid w:val="00F5014D"/>
    <w:rsid w:val="00F5133D"/>
    <w:rsid w:val="00F53069"/>
    <w:rsid w:val="00F541EB"/>
    <w:rsid w:val="00F54D27"/>
    <w:rsid w:val="00F56DE8"/>
    <w:rsid w:val="00F63094"/>
    <w:rsid w:val="00F66DB7"/>
    <w:rsid w:val="00F6781D"/>
    <w:rsid w:val="00F715B9"/>
    <w:rsid w:val="00F83129"/>
    <w:rsid w:val="00F833A5"/>
    <w:rsid w:val="00F90D45"/>
    <w:rsid w:val="00F96CC0"/>
    <w:rsid w:val="00F978E5"/>
    <w:rsid w:val="00FA0330"/>
    <w:rsid w:val="00FA42CE"/>
    <w:rsid w:val="00FB0185"/>
    <w:rsid w:val="00FB11D3"/>
    <w:rsid w:val="00FB18FD"/>
    <w:rsid w:val="00FB2CD0"/>
    <w:rsid w:val="00FB3D0D"/>
    <w:rsid w:val="00FB4036"/>
    <w:rsid w:val="00FB40D6"/>
    <w:rsid w:val="00FB4FF9"/>
    <w:rsid w:val="00FC1A4D"/>
    <w:rsid w:val="00FC5528"/>
    <w:rsid w:val="00FC56D4"/>
    <w:rsid w:val="00FC5CE5"/>
    <w:rsid w:val="00FC5F48"/>
    <w:rsid w:val="00FD0E34"/>
    <w:rsid w:val="00FE0D0F"/>
    <w:rsid w:val="00FE2F38"/>
    <w:rsid w:val="00FE2FA1"/>
    <w:rsid w:val="00FE4000"/>
    <w:rsid w:val="00FE4F06"/>
    <w:rsid w:val="00FF0208"/>
    <w:rsid w:val="00FF0838"/>
    <w:rsid w:val="00FF1D3B"/>
    <w:rsid w:val="00FF23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800F2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47B61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007D0"/>
    <w:pPr>
      <w:keepNext/>
      <w:bidi/>
      <w:ind w:left="-472"/>
      <w:outlineLvl w:val="0"/>
    </w:pPr>
    <w:rPr>
      <w:rFonts w:ascii="Calibri" w:eastAsia="Calibri" w:hAnsi="Calibri" w:cs="B Nazanin"/>
      <w:b/>
      <w:bCs/>
      <w:lang w:val="en-AU" w:bidi="fa-I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A6AC8"/>
    <w:pPr>
      <w:keepNext/>
      <w:bidi/>
      <w:spacing w:after="0" w:line="240" w:lineRule="auto"/>
      <w:jc w:val="center"/>
      <w:outlineLvl w:val="1"/>
    </w:pPr>
    <w:rPr>
      <w:rFonts w:ascii="B Compset" w:eastAsia="Calibri" w:hAnsi="B Compset" w:cs="B Nazanin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F1C6C"/>
    <w:pPr>
      <w:keepNext/>
      <w:bidi/>
      <w:outlineLvl w:val="2"/>
    </w:pPr>
    <w:rPr>
      <w:rFonts w:ascii="Calibri" w:eastAsia="Calibri" w:hAnsi="Calibri" w:cs="B Lotus"/>
      <w:b/>
      <w:bCs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17389"/>
    <w:pPr>
      <w:keepNext/>
      <w:bidi/>
      <w:spacing w:after="0" w:line="240" w:lineRule="auto"/>
      <w:jc w:val="both"/>
      <w:outlineLvl w:val="3"/>
    </w:pPr>
    <w:rPr>
      <w:rFonts w:ascii="Calibri" w:eastAsia="Calibri" w:hAnsi="Calibri" w:cs="B Nazanin"/>
      <w:i/>
      <w:iCs/>
      <w:lang w:bidi="fa-IR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90D45"/>
    <w:pPr>
      <w:keepNext/>
      <w:bidi/>
      <w:spacing w:after="0" w:line="240" w:lineRule="auto"/>
      <w:jc w:val="center"/>
      <w:outlineLvl w:val="4"/>
    </w:pPr>
    <w:rPr>
      <w:rFonts w:ascii="Calibri" w:eastAsia="Calibri" w:hAnsi="Calibri" w:cs="B Nazanin"/>
      <w:b/>
      <w:b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478D8"/>
    <w:pPr>
      <w:keepNext/>
      <w:bidi/>
      <w:spacing w:after="0" w:line="240" w:lineRule="auto"/>
      <w:jc w:val="right"/>
      <w:outlineLvl w:val="5"/>
    </w:pPr>
    <w:rPr>
      <w:rFonts w:ascii="Calibri" w:eastAsia="Calibri" w:hAnsi="Calibri" w:cs="B Nazani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7B61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56C7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56C7A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unhideWhenUsed/>
    <w:rsid w:val="00456C7A"/>
    <w:rPr>
      <w:vertAlign w:val="superscript"/>
    </w:rPr>
  </w:style>
  <w:style w:type="table" w:styleId="TableGrid">
    <w:name w:val="Table Grid"/>
    <w:basedOn w:val="TableNormal"/>
    <w:uiPriority w:val="39"/>
    <w:rsid w:val="00456C7A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rsid w:val="00456C7A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E007D0"/>
    <w:rPr>
      <w:rFonts w:ascii="Calibri" w:eastAsia="Calibri" w:hAnsi="Calibri" w:cs="B Nazanin"/>
      <w:b/>
      <w:bCs/>
      <w:lang w:bidi="fa-IR"/>
    </w:rPr>
  </w:style>
  <w:style w:type="table" w:customStyle="1" w:styleId="TableGrid2">
    <w:name w:val="Table Grid2"/>
    <w:basedOn w:val="TableNormal"/>
    <w:next w:val="TableGrid"/>
    <w:uiPriority w:val="39"/>
    <w:rsid w:val="00D01B07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basedOn w:val="TableNormal"/>
    <w:next w:val="TableGrid"/>
    <w:uiPriority w:val="59"/>
    <w:rsid w:val="00D01B07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2">
    <w:name w:val="Table Grid12"/>
    <w:basedOn w:val="TableNormal"/>
    <w:next w:val="TableGrid"/>
    <w:uiPriority w:val="59"/>
    <w:rsid w:val="00BA6AC8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BA6AC8"/>
    <w:rPr>
      <w:rFonts w:ascii="B Compset" w:eastAsia="Calibri" w:hAnsi="B Compset" w:cs="B Nazanin"/>
      <w:sz w:val="28"/>
      <w:szCs w:val="28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BA6AC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6AC8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BA6AC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6AC8"/>
    <w:rPr>
      <w:lang w:val="en-US"/>
    </w:rPr>
  </w:style>
  <w:style w:type="table" w:customStyle="1" w:styleId="TableGrid13">
    <w:name w:val="Table Grid13"/>
    <w:basedOn w:val="TableNormal"/>
    <w:next w:val="TableGrid"/>
    <w:uiPriority w:val="59"/>
    <w:rsid w:val="009F1C6C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basedOn w:val="DefaultParagraphFont"/>
    <w:link w:val="Heading3"/>
    <w:uiPriority w:val="9"/>
    <w:rsid w:val="009F1C6C"/>
    <w:rPr>
      <w:rFonts w:ascii="Calibri" w:eastAsia="Calibri" w:hAnsi="Calibri" w:cs="B Lotus"/>
      <w:b/>
      <w:bCs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A17389"/>
    <w:rPr>
      <w:rFonts w:ascii="Calibri" w:eastAsia="Calibri" w:hAnsi="Calibri" w:cs="B Nazanin"/>
      <w:i/>
      <w:iCs/>
      <w:lang w:val="en-US" w:bidi="fa-IR"/>
    </w:rPr>
  </w:style>
  <w:style w:type="character" w:customStyle="1" w:styleId="Heading5Char">
    <w:name w:val="Heading 5 Char"/>
    <w:basedOn w:val="DefaultParagraphFont"/>
    <w:link w:val="Heading5"/>
    <w:uiPriority w:val="9"/>
    <w:rsid w:val="00F90D45"/>
    <w:rPr>
      <w:rFonts w:ascii="Calibri" w:eastAsia="Calibri" w:hAnsi="Calibri" w:cs="B Nazanin"/>
      <w:b/>
      <w:b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9478D8"/>
    <w:rPr>
      <w:rFonts w:ascii="Calibri" w:eastAsia="Calibri" w:hAnsi="Calibri" w:cs="B Nazanin"/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78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78E5"/>
    <w:rPr>
      <w:rFonts w:ascii="Segoe UI" w:hAnsi="Segoe UI" w:cs="Segoe UI"/>
      <w:sz w:val="18"/>
      <w:szCs w:val="18"/>
      <w:lang w:val="en-US"/>
    </w:rPr>
  </w:style>
  <w:style w:type="paragraph" w:styleId="NormalWeb">
    <w:name w:val="Normal (Web)"/>
    <w:basedOn w:val="Normal"/>
    <w:uiPriority w:val="99"/>
    <w:unhideWhenUsed/>
    <w:rsid w:val="00510F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B33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33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332B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33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332B"/>
    <w:rPr>
      <w:b/>
      <w:bCs/>
      <w:sz w:val="20"/>
      <w:szCs w:val="20"/>
      <w:lang w:val="en-US"/>
    </w:rPr>
  </w:style>
  <w:style w:type="character" w:styleId="PlaceholderText">
    <w:name w:val="Placeholder Text"/>
    <w:basedOn w:val="DefaultParagraphFont"/>
    <w:uiPriority w:val="99"/>
    <w:semiHidden/>
    <w:rsid w:val="00D16A0E"/>
    <w:rPr>
      <w:color w:val="808080"/>
    </w:rPr>
  </w:style>
  <w:style w:type="character" w:customStyle="1" w:styleId="Style1">
    <w:name w:val="Style1"/>
    <w:basedOn w:val="DefaultParagraphFont"/>
    <w:uiPriority w:val="1"/>
    <w:rsid w:val="00156971"/>
    <w:rPr>
      <w:sz w:val="36"/>
    </w:rPr>
  </w:style>
  <w:style w:type="character" w:customStyle="1" w:styleId="Style2">
    <w:name w:val="Style2"/>
    <w:basedOn w:val="DefaultParagraphFont"/>
    <w:uiPriority w:val="1"/>
    <w:rsid w:val="00156971"/>
    <w:rPr>
      <w:sz w:val="52"/>
    </w:rPr>
  </w:style>
  <w:style w:type="character" w:customStyle="1" w:styleId="Style3">
    <w:name w:val="Style3"/>
    <w:basedOn w:val="DefaultParagraphFont"/>
    <w:uiPriority w:val="1"/>
    <w:rsid w:val="00156971"/>
    <w:rPr>
      <w:sz w:val="52"/>
    </w:rPr>
  </w:style>
  <w:style w:type="character" w:customStyle="1" w:styleId="Style4">
    <w:name w:val="Style4"/>
    <w:basedOn w:val="DefaultParagraphFont"/>
    <w:uiPriority w:val="1"/>
    <w:rsid w:val="00156971"/>
    <w:rPr>
      <w:sz w:val="52"/>
    </w:rPr>
  </w:style>
  <w:style w:type="character" w:customStyle="1" w:styleId="Style5">
    <w:name w:val="Style5"/>
    <w:basedOn w:val="DefaultParagraphFont"/>
    <w:uiPriority w:val="1"/>
    <w:rsid w:val="001B5CC5"/>
    <w:rPr>
      <w:sz w:val="52"/>
    </w:rPr>
  </w:style>
  <w:style w:type="character" w:styleId="Emphasis">
    <w:name w:val="Emphasis"/>
    <w:basedOn w:val="DefaultParagraphFont"/>
    <w:uiPriority w:val="20"/>
    <w:qFormat/>
    <w:rsid w:val="001B5CC5"/>
    <w:rPr>
      <w:i/>
      <w:iCs/>
    </w:rPr>
  </w:style>
  <w:style w:type="character" w:customStyle="1" w:styleId="Style6">
    <w:name w:val="Style6"/>
    <w:basedOn w:val="DefaultParagraphFont"/>
    <w:uiPriority w:val="1"/>
    <w:rsid w:val="001B5CC5"/>
    <w:rPr>
      <w:rFonts w:asciiTheme="minorHAnsi" w:hAnsiTheme="minorHAnsi" w:cs="B Zar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92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1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1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4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1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66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0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0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5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9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9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63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6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1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4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1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jpe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130EAB-DE3D-45C2-B1E3-F8F7E64752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904</Words>
  <Characters>5153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06T07:54:00Z</dcterms:created>
  <dcterms:modified xsi:type="dcterms:W3CDTF">2024-01-06T07:54:00Z</dcterms:modified>
</cp:coreProperties>
</file>